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97C6C" w14:textId="77609E7F" w:rsidR="006278D7" w:rsidRPr="00F94A2B" w:rsidRDefault="006278D7" w:rsidP="006278D7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  <w:highlight w:val="lightGray"/>
        </w:rPr>
      </w:pPr>
    </w:p>
    <w:p w14:paraId="0676EA4B" w14:textId="77777777" w:rsidR="006278D7" w:rsidRDefault="006278D7" w:rsidP="006278D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  <w:highlight w:val="lightGray"/>
        </w:rPr>
      </w:pPr>
      <w:r>
        <w:rPr>
          <w:rFonts w:ascii="Times New Roman" w:hAnsi="Times New Roman" w:cs="Times New Roman"/>
          <w:b/>
          <w:bCs/>
          <w:noProof/>
          <w:sz w:val="52"/>
          <w:szCs w:val="52"/>
          <w:highlight w:val="lightGray"/>
        </w:rPr>
        <w:drawing>
          <wp:inline distT="0" distB="0" distL="0" distR="0" wp14:anchorId="1B06F56C" wp14:editId="7501F038">
            <wp:extent cx="1388745" cy="1854835"/>
            <wp:effectExtent l="0" t="0" r="190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745" cy="185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8CAC8" w14:textId="77777777" w:rsidR="00096535" w:rsidRDefault="00096535" w:rsidP="0009653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BC9E4DF" w14:textId="77777777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56"/>
          <w:szCs w:val="56"/>
        </w:rPr>
      </w:pPr>
    </w:p>
    <w:p w14:paraId="17BD88E6" w14:textId="77777777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56"/>
          <w:szCs w:val="56"/>
        </w:rPr>
      </w:pPr>
    </w:p>
    <w:p w14:paraId="077C4C8B" w14:textId="77777777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56"/>
          <w:szCs w:val="56"/>
        </w:rPr>
      </w:pPr>
    </w:p>
    <w:p w14:paraId="4A4E8B6C" w14:textId="77777777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56"/>
          <w:szCs w:val="56"/>
        </w:rPr>
      </w:pPr>
    </w:p>
    <w:p w14:paraId="4F3BBAAE" w14:textId="3AE916B4" w:rsidR="003C55F0" w:rsidRPr="006278D7" w:rsidRDefault="003C55F0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56"/>
          <w:szCs w:val="56"/>
        </w:rPr>
      </w:pPr>
      <w:r w:rsidRPr="006278D7">
        <w:rPr>
          <w:rFonts w:ascii="Times New Roman" w:hAnsi="Times New Roman" w:cs="Times New Roman"/>
          <w:b/>
          <w:bCs/>
          <w:smallCaps/>
          <w:sz w:val="56"/>
          <w:szCs w:val="56"/>
        </w:rPr>
        <w:t>План реалізації цілей сталого розвитку Дрогоби</w:t>
      </w:r>
      <w:r w:rsidR="004928F2">
        <w:rPr>
          <w:rFonts w:ascii="Times New Roman" w:hAnsi="Times New Roman" w:cs="Times New Roman"/>
          <w:b/>
          <w:bCs/>
          <w:smallCaps/>
          <w:sz w:val="56"/>
          <w:szCs w:val="56"/>
        </w:rPr>
        <w:t>цької міської територіальної громади</w:t>
      </w:r>
      <w:r w:rsidRPr="006278D7">
        <w:rPr>
          <w:rFonts w:ascii="Times New Roman" w:hAnsi="Times New Roman" w:cs="Times New Roman"/>
          <w:b/>
          <w:bCs/>
          <w:smallCaps/>
          <w:sz w:val="56"/>
          <w:szCs w:val="56"/>
        </w:rPr>
        <w:t xml:space="preserve"> на період до 20</w:t>
      </w:r>
      <w:r w:rsidR="004928F2">
        <w:rPr>
          <w:rFonts w:ascii="Times New Roman" w:hAnsi="Times New Roman" w:cs="Times New Roman"/>
          <w:b/>
          <w:bCs/>
          <w:smallCaps/>
          <w:sz w:val="56"/>
          <w:szCs w:val="56"/>
        </w:rPr>
        <w:t>30</w:t>
      </w:r>
      <w:r w:rsidRPr="006278D7">
        <w:rPr>
          <w:rFonts w:ascii="Times New Roman" w:hAnsi="Times New Roman" w:cs="Times New Roman"/>
          <w:b/>
          <w:bCs/>
          <w:smallCaps/>
          <w:sz w:val="56"/>
          <w:szCs w:val="56"/>
        </w:rPr>
        <w:t xml:space="preserve"> р.</w:t>
      </w:r>
    </w:p>
    <w:p w14:paraId="4AF1ACF5" w14:textId="77777777" w:rsidR="00096535" w:rsidRDefault="00096535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EBAD29B" w14:textId="3464C173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85E1C4A" w14:textId="6D700F9B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F13AD82" w14:textId="30F44C56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7215FAD" w14:textId="466040EC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5A765BD" w14:textId="31F6F2DB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9CF8450" w14:textId="0F0D685D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75F1FAB" w14:textId="574EBB16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26C1E47" w14:textId="08D230C2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2A54758" w14:textId="16558931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A7CEB79" w14:textId="77777777" w:rsidR="00B201FE" w:rsidRDefault="00B201FE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AAF2066" w14:textId="77777777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FEF91C1" w14:textId="77777777" w:rsid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922BA82" w14:textId="523773DD" w:rsidR="006278D7" w:rsidRP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6278D7">
        <w:rPr>
          <w:rFonts w:ascii="Times New Roman" w:hAnsi="Times New Roman" w:cs="Times New Roman"/>
          <w:sz w:val="28"/>
          <w:szCs w:val="28"/>
          <w:lang w:val="ru-RU"/>
        </w:rPr>
        <w:t>Дрогобич</w:t>
      </w:r>
      <w:proofErr w:type="spellEnd"/>
    </w:p>
    <w:p w14:paraId="1424AA88" w14:textId="22D4ADF6" w:rsidR="006278D7" w:rsidRPr="006278D7" w:rsidRDefault="006278D7" w:rsidP="0009653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278D7">
        <w:rPr>
          <w:rFonts w:ascii="Times New Roman" w:hAnsi="Times New Roman" w:cs="Times New Roman"/>
          <w:sz w:val="28"/>
          <w:szCs w:val="28"/>
          <w:lang w:val="ru-RU"/>
        </w:rPr>
        <w:t>202</w:t>
      </w:r>
      <w:r w:rsidR="004928F2">
        <w:rPr>
          <w:rFonts w:ascii="Times New Roman" w:hAnsi="Times New Roman" w:cs="Times New Roman"/>
          <w:sz w:val="28"/>
          <w:szCs w:val="28"/>
          <w:lang w:val="ru-RU"/>
        </w:rPr>
        <w:t>1</w:t>
      </w:r>
    </w:p>
    <w:p w14:paraId="0BD73CC3" w14:textId="77777777" w:rsidR="006278D7" w:rsidRDefault="006278D7" w:rsidP="006278D7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  <w:lang w:val="ru-RU"/>
        </w:rPr>
        <w:sectPr w:rsidR="006278D7" w:rsidSect="00F751CE">
          <w:footerReference w:type="default" r:id="rId9"/>
          <w:footerReference w:type="first" r:id="rId10"/>
          <w:pgSz w:w="11906" w:h="16838"/>
          <w:pgMar w:top="850" w:right="850" w:bottom="850" w:left="1417" w:header="708" w:footer="708" w:gutter="0"/>
          <w:cols w:space="708"/>
          <w:titlePg/>
          <w:docGrid w:linePitch="360"/>
        </w:sectPr>
      </w:pPr>
    </w:p>
    <w:p w14:paraId="093C4D1F" w14:textId="77777777" w:rsidR="006278D7" w:rsidRDefault="006278D7" w:rsidP="006278D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278D7">
        <w:rPr>
          <w:rFonts w:ascii="Times New Roman" w:hAnsi="Times New Roman" w:cs="Times New Roman"/>
          <w:b/>
          <w:bCs/>
          <w:sz w:val="28"/>
          <w:szCs w:val="28"/>
        </w:rPr>
        <w:lastRenderedPageBreak/>
        <w:t>Вступ</w:t>
      </w:r>
    </w:p>
    <w:p w14:paraId="36F90A38" w14:textId="77777777" w:rsidR="006C4A14" w:rsidRDefault="006C4A14" w:rsidP="006C4A1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3263197" w14:textId="6882108D" w:rsidR="00A2618D" w:rsidRDefault="00A77398" w:rsidP="006C4A1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C4A14">
        <w:rPr>
          <w:rFonts w:ascii="Times New Roman" w:hAnsi="Times New Roman" w:cs="Times New Roman"/>
          <w:sz w:val="28"/>
          <w:szCs w:val="28"/>
        </w:rPr>
        <w:t xml:space="preserve">Стратегія сталого розвитку </w:t>
      </w:r>
      <w:r w:rsidR="00A5144A" w:rsidRPr="006C4A14">
        <w:rPr>
          <w:rFonts w:ascii="Times New Roman" w:hAnsi="Times New Roman" w:cs="Times New Roman"/>
          <w:sz w:val="28"/>
          <w:szCs w:val="28"/>
        </w:rPr>
        <w:t>Дрогоб</w:t>
      </w:r>
      <w:r w:rsidR="004928F2">
        <w:rPr>
          <w:rFonts w:ascii="Times New Roman" w:hAnsi="Times New Roman" w:cs="Times New Roman"/>
          <w:sz w:val="28"/>
          <w:szCs w:val="28"/>
        </w:rPr>
        <w:t>ицької МТГ</w:t>
      </w:r>
      <w:r w:rsidR="00A5144A" w:rsidRPr="006C4A14">
        <w:rPr>
          <w:rFonts w:ascii="Times New Roman" w:hAnsi="Times New Roman" w:cs="Times New Roman"/>
          <w:sz w:val="28"/>
          <w:szCs w:val="28"/>
        </w:rPr>
        <w:t xml:space="preserve"> до</w:t>
      </w:r>
      <w:r w:rsidR="006C4A14" w:rsidRPr="006C4A14">
        <w:rPr>
          <w:rFonts w:ascii="Times New Roman" w:hAnsi="Times New Roman" w:cs="Times New Roman"/>
          <w:sz w:val="28"/>
          <w:szCs w:val="28"/>
        </w:rPr>
        <w:t xml:space="preserve"> 20</w:t>
      </w:r>
      <w:r w:rsidR="004928F2">
        <w:rPr>
          <w:rFonts w:ascii="Times New Roman" w:hAnsi="Times New Roman" w:cs="Times New Roman"/>
          <w:sz w:val="28"/>
          <w:szCs w:val="28"/>
        </w:rPr>
        <w:t>30</w:t>
      </w:r>
      <w:r w:rsidR="006C4A14" w:rsidRPr="006C4A14">
        <w:rPr>
          <w:rFonts w:ascii="Times New Roman" w:hAnsi="Times New Roman" w:cs="Times New Roman"/>
          <w:sz w:val="28"/>
          <w:szCs w:val="28"/>
        </w:rPr>
        <w:t xml:space="preserve"> р.</w:t>
      </w:r>
      <w:r w:rsidR="00C2450C">
        <w:rPr>
          <w:rFonts w:ascii="Times New Roman" w:hAnsi="Times New Roman" w:cs="Times New Roman"/>
          <w:sz w:val="28"/>
          <w:szCs w:val="28"/>
        </w:rPr>
        <w:t xml:space="preserve"> є</w:t>
      </w:r>
      <w:r w:rsidR="006C4A14" w:rsidRPr="006C4A14">
        <w:rPr>
          <w:rFonts w:ascii="Times New Roman" w:hAnsi="Times New Roman" w:cs="Times New Roman"/>
          <w:sz w:val="28"/>
          <w:szCs w:val="28"/>
        </w:rPr>
        <w:t xml:space="preserve"> нормативним документом, в якому відображено </w:t>
      </w:r>
      <w:proofErr w:type="spellStart"/>
      <w:r w:rsidR="006C4A14" w:rsidRPr="006C4A14">
        <w:rPr>
          <w:rFonts w:ascii="Times New Roman" w:hAnsi="Times New Roman" w:cs="Times New Roman"/>
          <w:sz w:val="28"/>
          <w:szCs w:val="28"/>
        </w:rPr>
        <w:t>візію</w:t>
      </w:r>
      <w:proofErr w:type="spellEnd"/>
      <w:r w:rsidR="006C4A14" w:rsidRPr="006C4A14">
        <w:rPr>
          <w:rFonts w:ascii="Times New Roman" w:hAnsi="Times New Roman" w:cs="Times New Roman"/>
          <w:sz w:val="28"/>
          <w:szCs w:val="28"/>
        </w:rPr>
        <w:t xml:space="preserve"> </w:t>
      </w:r>
      <w:r w:rsidR="006C4A14">
        <w:rPr>
          <w:rFonts w:ascii="Times New Roman" w:hAnsi="Times New Roman" w:cs="Times New Roman"/>
          <w:sz w:val="28"/>
          <w:szCs w:val="28"/>
        </w:rPr>
        <w:t xml:space="preserve"> розвитку </w:t>
      </w:r>
      <w:r w:rsidR="004928F2">
        <w:rPr>
          <w:rFonts w:ascii="Times New Roman" w:hAnsi="Times New Roman" w:cs="Times New Roman"/>
          <w:sz w:val="28"/>
          <w:szCs w:val="28"/>
        </w:rPr>
        <w:t>громади</w:t>
      </w:r>
      <w:r w:rsidR="006C4A14">
        <w:rPr>
          <w:rFonts w:ascii="Times New Roman" w:hAnsi="Times New Roman" w:cs="Times New Roman"/>
          <w:sz w:val="28"/>
          <w:szCs w:val="28"/>
        </w:rPr>
        <w:t xml:space="preserve"> на визначений період </w:t>
      </w:r>
      <w:r w:rsidR="00D43A0B">
        <w:rPr>
          <w:rFonts w:ascii="Times New Roman" w:hAnsi="Times New Roman" w:cs="Times New Roman"/>
          <w:sz w:val="28"/>
          <w:szCs w:val="28"/>
        </w:rPr>
        <w:t xml:space="preserve">за основними напрямами та сферами реалізації. </w:t>
      </w:r>
    </w:p>
    <w:p w14:paraId="78407C28" w14:textId="148BE797" w:rsidR="00D43A0B" w:rsidRDefault="004928F2" w:rsidP="006C4A1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ромада</w:t>
      </w:r>
      <w:r w:rsidR="00D43A0B">
        <w:rPr>
          <w:rFonts w:ascii="Times New Roman" w:hAnsi="Times New Roman" w:cs="Times New Roman"/>
          <w:sz w:val="28"/>
          <w:szCs w:val="28"/>
        </w:rPr>
        <w:t xml:space="preserve"> живе своїм динамічним життям, отже Стратегія також не мож</w:t>
      </w:r>
      <w:r w:rsidR="00C2450C">
        <w:rPr>
          <w:rFonts w:ascii="Times New Roman" w:hAnsi="Times New Roman" w:cs="Times New Roman"/>
          <w:sz w:val="28"/>
          <w:szCs w:val="28"/>
        </w:rPr>
        <w:t>е</w:t>
      </w:r>
      <w:r w:rsidR="00D43A0B">
        <w:rPr>
          <w:rFonts w:ascii="Times New Roman" w:hAnsi="Times New Roman" w:cs="Times New Roman"/>
          <w:sz w:val="28"/>
          <w:szCs w:val="28"/>
        </w:rPr>
        <w:t xml:space="preserve"> залишатись статично</w:t>
      </w:r>
      <w:r w:rsidR="00C2450C">
        <w:rPr>
          <w:rFonts w:ascii="Times New Roman" w:hAnsi="Times New Roman" w:cs="Times New Roman"/>
          <w:sz w:val="28"/>
          <w:szCs w:val="28"/>
        </w:rPr>
        <w:t>ю</w:t>
      </w:r>
      <w:r w:rsidR="00D43A0B">
        <w:rPr>
          <w:rFonts w:ascii="Times New Roman" w:hAnsi="Times New Roman" w:cs="Times New Roman"/>
          <w:sz w:val="28"/>
          <w:szCs w:val="28"/>
        </w:rPr>
        <w:t xml:space="preserve">. Хоча в ній і визначено пріоритети розвитку </w:t>
      </w:r>
      <w:r>
        <w:rPr>
          <w:rFonts w:ascii="Times New Roman" w:hAnsi="Times New Roman" w:cs="Times New Roman"/>
          <w:sz w:val="28"/>
          <w:szCs w:val="28"/>
        </w:rPr>
        <w:t>громади</w:t>
      </w:r>
      <w:r w:rsidR="00D43A0B">
        <w:rPr>
          <w:rFonts w:ascii="Times New Roman" w:hAnsi="Times New Roman" w:cs="Times New Roman"/>
          <w:sz w:val="28"/>
          <w:szCs w:val="28"/>
        </w:rPr>
        <w:t xml:space="preserve">, які будуть </w:t>
      </w:r>
      <w:r w:rsidR="00C55EFB">
        <w:rPr>
          <w:rFonts w:ascii="Times New Roman" w:hAnsi="Times New Roman" w:cs="Times New Roman"/>
          <w:sz w:val="28"/>
          <w:szCs w:val="28"/>
        </w:rPr>
        <w:t>провідними</w:t>
      </w:r>
      <w:r w:rsidR="00C2450C">
        <w:rPr>
          <w:rFonts w:ascii="Times New Roman" w:hAnsi="Times New Roman" w:cs="Times New Roman"/>
          <w:sz w:val="28"/>
          <w:szCs w:val="28"/>
        </w:rPr>
        <w:t xml:space="preserve"> </w:t>
      </w:r>
      <w:r w:rsidR="00C55EFB">
        <w:rPr>
          <w:rFonts w:ascii="Times New Roman" w:hAnsi="Times New Roman" w:cs="Times New Roman"/>
          <w:sz w:val="28"/>
          <w:szCs w:val="28"/>
        </w:rPr>
        <w:t>та враховуватимуться при розробці всіх по</w:t>
      </w:r>
      <w:r w:rsidR="00C2450C">
        <w:rPr>
          <w:rFonts w:ascii="Times New Roman" w:hAnsi="Times New Roman" w:cs="Times New Roman"/>
          <w:sz w:val="28"/>
          <w:szCs w:val="28"/>
        </w:rPr>
        <w:t>да</w:t>
      </w:r>
      <w:r w:rsidR="00C55EFB">
        <w:rPr>
          <w:rFonts w:ascii="Times New Roman" w:hAnsi="Times New Roman" w:cs="Times New Roman"/>
          <w:sz w:val="28"/>
          <w:szCs w:val="28"/>
        </w:rPr>
        <w:t>льших стратегій, програм та нормативних документів, але реальність накладає свій відбиток, інколи коригуюч</w:t>
      </w:r>
      <w:r w:rsidR="00FE7DCD">
        <w:rPr>
          <w:rFonts w:ascii="Times New Roman" w:hAnsi="Times New Roman" w:cs="Times New Roman"/>
          <w:sz w:val="28"/>
          <w:szCs w:val="28"/>
        </w:rPr>
        <w:t>и</w:t>
      </w:r>
      <w:r w:rsidR="00C55EFB">
        <w:rPr>
          <w:rFonts w:ascii="Times New Roman" w:hAnsi="Times New Roman" w:cs="Times New Roman"/>
          <w:sz w:val="28"/>
          <w:szCs w:val="28"/>
        </w:rPr>
        <w:t xml:space="preserve"> певні пріоритети. </w:t>
      </w:r>
    </w:p>
    <w:p w14:paraId="6585CFAB" w14:textId="51068A9C" w:rsidR="00DD30E9" w:rsidRDefault="00DD30E9" w:rsidP="006C4A1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 огляду на те, що метою є забезпечення оптимального розвитку </w:t>
      </w:r>
      <w:r w:rsidR="004928F2">
        <w:rPr>
          <w:rFonts w:ascii="Times New Roman" w:hAnsi="Times New Roman" w:cs="Times New Roman"/>
          <w:sz w:val="28"/>
          <w:szCs w:val="28"/>
        </w:rPr>
        <w:t>громади</w:t>
      </w:r>
      <w:r>
        <w:rPr>
          <w:rFonts w:ascii="Times New Roman" w:hAnsi="Times New Roman" w:cs="Times New Roman"/>
          <w:sz w:val="28"/>
          <w:szCs w:val="28"/>
        </w:rPr>
        <w:t xml:space="preserve"> і досягнення поставлених цілей, Стратегі</w:t>
      </w:r>
      <w:r w:rsidR="00FE7DCD">
        <w:rPr>
          <w:rFonts w:ascii="Times New Roman" w:hAnsi="Times New Roman" w:cs="Times New Roman"/>
          <w:sz w:val="28"/>
          <w:szCs w:val="28"/>
        </w:rPr>
        <w:t>я</w:t>
      </w:r>
      <w:r>
        <w:rPr>
          <w:rFonts w:ascii="Times New Roman" w:hAnsi="Times New Roman" w:cs="Times New Roman"/>
          <w:sz w:val="28"/>
          <w:szCs w:val="28"/>
        </w:rPr>
        <w:t xml:space="preserve"> буде систематично переглядатись та частково коригуватись у відповідності до актуальних потреб. </w:t>
      </w:r>
    </w:p>
    <w:p w14:paraId="68E470BF" w14:textId="14FAD2CC" w:rsidR="00CE2082" w:rsidRDefault="00DD30E9" w:rsidP="00CE2082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ой же час з метою забезпечення </w:t>
      </w:r>
      <w:r w:rsidR="00231193">
        <w:rPr>
          <w:rFonts w:ascii="Times New Roman" w:hAnsi="Times New Roman" w:cs="Times New Roman"/>
          <w:sz w:val="28"/>
          <w:szCs w:val="28"/>
        </w:rPr>
        <w:t xml:space="preserve">ефективної реалізації Стратегії було визначено операційні цілі </w:t>
      </w:r>
      <w:r w:rsidR="000E6D76">
        <w:rPr>
          <w:rFonts w:ascii="Times New Roman" w:hAnsi="Times New Roman" w:cs="Times New Roman"/>
          <w:sz w:val="28"/>
          <w:szCs w:val="28"/>
        </w:rPr>
        <w:t xml:space="preserve"> </w:t>
      </w:r>
      <w:r w:rsidR="00CE2082">
        <w:rPr>
          <w:rFonts w:ascii="Times New Roman" w:hAnsi="Times New Roman" w:cs="Times New Roman"/>
          <w:sz w:val="28"/>
          <w:szCs w:val="28"/>
        </w:rPr>
        <w:t xml:space="preserve">та завдання, які </w:t>
      </w:r>
      <w:r w:rsidR="00CE2082" w:rsidRPr="00CE5DBC">
        <w:rPr>
          <w:rFonts w:ascii="Times New Roman" w:hAnsi="Times New Roman" w:cs="Times New Roman"/>
          <w:sz w:val="28"/>
          <w:szCs w:val="28"/>
        </w:rPr>
        <w:t xml:space="preserve">відображено в Плані реалізації цілей сталого розвитку </w:t>
      </w:r>
      <w:r w:rsidR="004928F2" w:rsidRPr="006C4A14">
        <w:rPr>
          <w:rFonts w:ascii="Times New Roman" w:hAnsi="Times New Roman" w:cs="Times New Roman"/>
          <w:sz w:val="28"/>
          <w:szCs w:val="28"/>
        </w:rPr>
        <w:t>Дрогоб</w:t>
      </w:r>
      <w:r w:rsidR="004928F2">
        <w:rPr>
          <w:rFonts w:ascii="Times New Roman" w:hAnsi="Times New Roman" w:cs="Times New Roman"/>
          <w:sz w:val="28"/>
          <w:szCs w:val="28"/>
        </w:rPr>
        <w:t>ицької МТГ</w:t>
      </w:r>
      <w:r w:rsidR="00CE2082" w:rsidRPr="00CE5DBC">
        <w:rPr>
          <w:rFonts w:ascii="Times New Roman" w:hAnsi="Times New Roman" w:cs="Times New Roman"/>
          <w:sz w:val="28"/>
          <w:szCs w:val="28"/>
        </w:rPr>
        <w:t xml:space="preserve"> на період до 20</w:t>
      </w:r>
      <w:r w:rsidR="004928F2">
        <w:rPr>
          <w:rFonts w:ascii="Times New Roman" w:hAnsi="Times New Roman" w:cs="Times New Roman"/>
          <w:sz w:val="28"/>
          <w:szCs w:val="28"/>
        </w:rPr>
        <w:t>30</w:t>
      </w:r>
      <w:r w:rsidR="00CE2082" w:rsidRPr="00CE5DBC">
        <w:rPr>
          <w:rFonts w:ascii="Times New Roman" w:hAnsi="Times New Roman" w:cs="Times New Roman"/>
          <w:sz w:val="28"/>
          <w:szCs w:val="28"/>
        </w:rPr>
        <w:t xml:space="preserve"> р.</w:t>
      </w:r>
      <w:r w:rsidR="00BF321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C16FC51" w14:textId="7AAC02D5" w:rsidR="00BF321F" w:rsidRDefault="00BF321F" w:rsidP="00CE2082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лан</w:t>
      </w:r>
      <w:r w:rsidR="006C0BFD">
        <w:rPr>
          <w:rFonts w:ascii="Times New Roman" w:hAnsi="Times New Roman" w:cs="Times New Roman"/>
          <w:sz w:val="28"/>
          <w:szCs w:val="28"/>
        </w:rPr>
        <w:t xml:space="preserve"> реалізації</w:t>
      </w:r>
      <w:r>
        <w:rPr>
          <w:rFonts w:ascii="Times New Roman" w:hAnsi="Times New Roman" w:cs="Times New Roman"/>
          <w:sz w:val="28"/>
          <w:szCs w:val="28"/>
        </w:rPr>
        <w:t xml:space="preserve"> складається з трьох частин:</w:t>
      </w:r>
    </w:p>
    <w:p w14:paraId="134FBD57" w14:textId="2D8710A0" w:rsidR="00BF321F" w:rsidRDefault="00BF321F" w:rsidP="00BF3CA8">
      <w:pPr>
        <w:pStyle w:val="a4"/>
        <w:numPr>
          <w:ilvl w:val="0"/>
          <w:numId w:val="4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F321F">
        <w:rPr>
          <w:rFonts w:ascii="Times New Roman" w:hAnsi="Times New Roman" w:cs="Times New Roman"/>
          <w:sz w:val="28"/>
          <w:szCs w:val="28"/>
        </w:rPr>
        <w:t xml:space="preserve">Основні напрями та сфери реалізації Стратегії сталого розвитку </w:t>
      </w:r>
      <w:r w:rsidR="004928F2" w:rsidRPr="006C4A14">
        <w:rPr>
          <w:rFonts w:ascii="Times New Roman" w:hAnsi="Times New Roman" w:cs="Times New Roman"/>
          <w:sz w:val="28"/>
          <w:szCs w:val="28"/>
        </w:rPr>
        <w:t>Дрогоб</w:t>
      </w:r>
      <w:r w:rsidR="004928F2">
        <w:rPr>
          <w:rFonts w:ascii="Times New Roman" w:hAnsi="Times New Roman" w:cs="Times New Roman"/>
          <w:sz w:val="28"/>
          <w:szCs w:val="28"/>
        </w:rPr>
        <w:t>ицької МТГ</w:t>
      </w:r>
      <w:r w:rsidR="004928F2" w:rsidRPr="006C4A14">
        <w:rPr>
          <w:rFonts w:ascii="Times New Roman" w:hAnsi="Times New Roman" w:cs="Times New Roman"/>
          <w:sz w:val="28"/>
          <w:szCs w:val="28"/>
        </w:rPr>
        <w:t xml:space="preserve"> </w:t>
      </w:r>
      <w:r w:rsidRPr="00BF321F">
        <w:rPr>
          <w:rFonts w:ascii="Times New Roman" w:hAnsi="Times New Roman" w:cs="Times New Roman"/>
          <w:sz w:val="28"/>
          <w:szCs w:val="28"/>
        </w:rPr>
        <w:t>до 20</w:t>
      </w:r>
      <w:r w:rsidR="004928F2">
        <w:rPr>
          <w:rFonts w:ascii="Times New Roman" w:hAnsi="Times New Roman" w:cs="Times New Roman"/>
          <w:sz w:val="28"/>
          <w:szCs w:val="28"/>
        </w:rPr>
        <w:t>30</w:t>
      </w:r>
      <w:r w:rsidRPr="00BF321F">
        <w:rPr>
          <w:rFonts w:ascii="Times New Roman" w:hAnsi="Times New Roman" w:cs="Times New Roman"/>
          <w:sz w:val="28"/>
          <w:szCs w:val="28"/>
        </w:rPr>
        <w:t xml:space="preserve"> р.</w:t>
      </w:r>
      <w:r w:rsidR="00151827">
        <w:rPr>
          <w:rFonts w:ascii="Times New Roman" w:hAnsi="Times New Roman" w:cs="Times New Roman"/>
          <w:sz w:val="28"/>
          <w:szCs w:val="28"/>
        </w:rPr>
        <w:t xml:space="preserve"> – в якій відображено основні напрями для </w:t>
      </w:r>
      <w:r w:rsidR="000D4C7E" w:rsidRPr="006C4A14">
        <w:rPr>
          <w:rFonts w:ascii="Times New Roman" w:hAnsi="Times New Roman" w:cs="Times New Roman"/>
          <w:sz w:val="28"/>
          <w:szCs w:val="28"/>
        </w:rPr>
        <w:t>Дрогоб</w:t>
      </w:r>
      <w:r w:rsidR="000D4C7E">
        <w:rPr>
          <w:rFonts w:ascii="Times New Roman" w:hAnsi="Times New Roman" w:cs="Times New Roman"/>
          <w:sz w:val="28"/>
          <w:szCs w:val="28"/>
        </w:rPr>
        <w:t>ицької МТГ</w:t>
      </w:r>
      <w:r w:rsidR="000D4C7E" w:rsidRPr="006C4A14">
        <w:rPr>
          <w:rFonts w:ascii="Times New Roman" w:hAnsi="Times New Roman" w:cs="Times New Roman"/>
          <w:sz w:val="28"/>
          <w:szCs w:val="28"/>
        </w:rPr>
        <w:t xml:space="preserve"> </w:t>
      </w:r>
      <w:r w:rsidR="00151827">
        <w:rPr>
          <w:rFonts w:ascii="Times New Roman" w:hAnsi="Times New Roman" w:cs="Times New Roman"/>
          <w:sz w:val="28"/>
          <w:szCs w:val="28"/>
        </w:rPr>
        <w:t>і їх цілі, а також стратегічні сфери реалізації та їх цілі</w:t>
      </w:r>
      <w:r w:rsidR="0073529D">
        <w:rPr>
          <w:rFonts w:ascii="Times New Roman" w:hAnsi="Times New Roman" w:cs="Times New Roman"/>
          <w:sz w:val="28"/>
          <w:szCs w:val="28"/>
        </w:rPr>
        <w:t>, визначені Стратегією</w:t>
      </w:r>
      <w:r w:rsidR="00151827">
        <w:rPr>
          <w:rFonts w:ascii="Times New Roman" w:hAnsi="Times New Roman" w:cs="Times New Roman"/>
          <w:sz w:val="28"/>
          <w:szCs w:val="28"/>
        </w:rPr>
        <w:t>;</w:t>
      </w:r>
    </w:p>
    <w:p w14:paraId="36495A91" w14:textId="069587A6" w:rsidR="00151827" w:rsidRPr="00BF321F" w:rsidRDefault="00151827" w:rsidP="00BF3CA8">
      <w:pPr>
        <w:pStyle w:val="a4"/>
        <w:numPr>
          <w:ilvl w:val="0"/>
          <w:numId w:val="4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51827">
        <w:rPr>
          <w:rFonts w:ascii="Times New Roman" w:hAnsi="Times New Roman" w:cs="Times New Roman"/>
          <w:sz w:val="28"/>
          <w:szCs w:val="28"/>
        </w:rPr>
        <w:t>Головні проекти</w:t>
      </w:r>
      <w:r w:rsidR="005D73BA">
        <w:rPr>
          <w:rFonts w:ascii="Times New Roman" w:hAnsi="Times New Roman" w:cs="Times New Roman"/>
          <w:sz w:val="28"/>
          <w:szCs w:val="28"/>
        </w:rPr>
        <w:t>,</w:t>
      </w:r>
      <w:r w:rsidRPr="00151827">
        <w:rPr>
          <w:rFonts w:ascii="Times New Roman" w:hAnsi="Times New Roman" w:cs="Times New Roman"/>
          <w:sz w:val="28"/>
          <w:szCs w:val="28"/>
        </w:rPr>
        <w:t xml:space="preserve"> завдяки реалізації яких буде досягнуто цілей Стратегії сталого розвитку </w:t>
      </w:r>
      <w:r w:rsidR="000D4C7E" w:rsidRPr="006C4A14">
        <w:rPr>
          <w:rFonts w:ascii="Times New Roman" w:hAnsi="Times New Roman" w:cs="Times New Roman"/>
          <w:sz w:val="28"/>
          <w:szCs w:val="28"/>
        </w:rPr>
        <w:t>Дрогоб</w:t>
      </w:r>
      <w:r w:rsidR="000D4C7E">
        <w:rPr>
          <w:rFonts w:ascii="Times New Roman" w:hAnsi="Times New Roman" w:cs="Times New Roman"/>
          <w:sz w:val="28"/>
          <w:szCs w:val="28"/>
        </w:rPr>
        <w:t>ицької МТГ</w:t>
      </w:r>
      <w:r w:rsidRPr="00151827">
        <w:rPr>
          <w:rFonts w:ascii="Times New Roman" w:hAnsi="Times New Roman" w:cs="Times New Roman"/>
          <w:sz w:val="28"/>
          <w:szCs w:val="28"/>
        </w:rPr>
        <w:t xml:space="preserve"> до 20</w:t>
      </w:r>
      <w:r w:rsidR="000D4C7E">
        <w:rPr>
          <w:rFonts w:ascii="Times New Roman" w:hAnsi="Times New Roman" w:cs="Times New Roman"/>
          <w:sz w:val="28"/>
          <w:szCs w:val="28"/>
        </w:rPr>
        <w:t>30</w:t>
      </w:r>
      <w:r w:rsidRPr="00151827">
        <w:rPr>
          <w:rFonts w:ascii="Times New Roman" w:hAnsi="Times New Roman" w:cs="Times New Roman"/>
          <w:sz w:val="28"/>
          <w:szCs w:val="28"/>
        </w:rPr>
        <w:t xml:space="preserve"> р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D73BA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D73BA">
        <w:rPr>
          <w:rFonts w:ascii="Times New Roman" w:hAnsi="Times New Roman" w:cs="Times New Roman"/>
          <w:sz w:val="28"/>
          <w:szCs w:val="28"/>
        </w:rPr>
        <w:t xml:space="preserve">містить узагальнені категорії головних проектів, які буде реалізовано в </w:t>
      </w:r>
      <w:r w:rsidR="000D4C7E">
        <w:rPr>
          <w:rFonts w:ascii="Times New Roman" w:hAnsi="Times New Roman" w:cs="Times New Roman"/>
          <w:sz w:val="28"/>
          <w:szCs w:val="28"/>
        </w:rPr>
        <w:t>МТГ</w:t>
      </w:r>
      <w:r w:rsidR="005D73BA">
        <w:rPr>
          <w:rFonts w:ascii="Times New Roman" w:hAnsi="Times New Roman" w:cs="Times New Roman"/>
          <w:sz w:val="28"/>
          <w:szCs w:val="28"/>
        </w:rPr>
        <w:t xml:space="preserve"> впродовж 2021-20</w:t>
      </w:r>
      <w:r w:rsidR="000D4C7E">
        <w:rPr>
          <w:rFonts w:ascii="Times New Roman" w:hAnsi="Times New Roman" w:cs="Times New Roman"/>
          <w:sz w:val="28"/>
          <w:szCs w:val="28"/>
        </w:rPr>
        <w:t>30</w:t>
      </w:r>
      <w:r w:rsidR="005D73BA">
        <w:rPr>
          <w:rFonts w:ascii="Times New Roman" w:hAnsi="Times New Roman" w:cs="Times New Roman"/>
          <w:sz w:val="28"/>
          <w:szCs w:val="28"/>
        </w:rPr>
        <w:t xml:space="preserve"> рр.;</w:t>
      </w:r>
    </w:p>
    <w:p w14:paraId="7E5276C6" w14:textId="6EAD0201" w:rsidR="00BF321F" w:rsidRDefault="00BF3CA8" w:rsidP="00BF3CA8">
      <w:pPr>
        <w:pStyle w:val="a4"/>
        <w:numPr>
          <w:ilvl w:val="0"/>
          <w:numId w:val="4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F3CA8">
        <w:rPr>
          <w:rFonts w:ascii="Times New Roman" w:hAnsi="Times New Roman" w:cs="Times New Roman"/>
          <w:sz w:val="28"/>
          <w:szCs w:val="28"/>
        </w:rPr>
        <w:t xml:space="preserve">Заходи з реалізації Стратегії сталого розвитку </w:t>
      </w:r>
      <w:r w:rsidR="000D4C7E" w:rsidRPr="006C4A14">
        <w:rPr>
          <w:rFonts w:ascii="Times New Roman" w:hAnsi="Times New Roman" w:cs="Times New Roman"/>
          <w:sz w:val="28"/>
          <w:szCs w:val="28"/>
        </w:rPr>
        <w:t>Дрогоб</w:t>
      </w:r>
      <w:r w:rsidR="000D4C7E">
        <w:rPr>
          <w:rFonts w:ascii="Times New Roman" w:hAnsi="Times New Roman" w:cs="Times New Roman"/>
          <w:sz w:val="28"/>
          <w:szCs w:val="28"/>
        </w:rPr>
        <w:t>ицької МТГ</w:t>
      </w:r>
      <w:r w:rsidRPr="00BF3CA8">
        <w:rPr>
          <w:rFonts w:ascii="Times New Roman" w:hAnsi="Times New Roman" w:cs="Times New Roman"/>
          <w:sz w:val="28"/>
          <w:szCs w:val="28"/>
        </w:rPr>
        <w:t xml:space="preserve"> на період 2021-202</w:t>
      </w:r>
      <w:r w:rsidR="000D4C7E">
        <w:rPr>
          <w:rFonts w:ascii="Times New Roman" w:hAnsi="Times New Roman" w:cs="Times New Roman"/>
          <w:sz w:val="28"/>
          <w:szCs w:val="28"/>
        </w:rPr>
        <w:t>4</w:t>
      </w:r>
      <w:r w:rsidRPr="00BF3CA8">
        <w:rPr>
          <w:rFonts w:ascii="Times New Roman" w:hAnsi="Times New Roman" w:cs="Times New Roman"/>
          <w:sz w:val="28"/>
          <w:szCs w:val="28"/>
        </w:rPr>
        <w:t xml:space="preserve"> рр.</w:t>
      </w:r>
      <w:r>
        <w:rPr>
          <w:rFonts w:ascii="Times New Roman" w:hAnsi="Times New Roman" w:cs="Times New Roman"/>
          <w:sz w:val="28"/>
          <w:szCs w:val="28"/>
        </w:rPr>
        <w:t xml:space="preserve"> – зосереджує конкретні проекти, які будуть реалізуватись в </w:t>
      </w:r>
      <w:r w:rsidR="000D4C7E">
        <w:rPr>
          <w:rFonts w:ascii="Times New Roman" w:hAnsi="Times New Roman" w:cs="Times New Roman"/>
          <w:sz w:val="28"/>
          <w:szCs w:val="28"/>
        </w:rPr>
        <w:t>МТГ</w:t>
      </w:r>
      <w:r>
        <w:rPr>
          <w:rFonts w:ascii="Times New Roman" w:hAnsi="Times New Roman" w:cs="Times New Roman"/>
          <w:sz w:val="28"/>
          <w:szCs w:val="28"/>
        </w:rPr>
        <w:t xml:space="preserve"> для досягнення цілей, визначених Стратегією, впродовж 2021-202</w:t>
      </w:r>
      <w:r w:rsidR="000D4C7E">
        <w:rPr>
          <w:rFonts w:ascii="Times New Roman" w:hAnsi="Times New Roman" w:cs="Times New Roman"/>
          <w:sz w:val="28"/>
          <w:szCs w:val="28"/>
        </w:rPr>
        <w:t>4</w:t>
      </w:r>
      <w:r w:rsidR="00EF0263">
        <w:rPr>
          <w:rFonts w:ascii="Times New Roman" w:hAnsi="Times New Roman" w:cs="Times New Roman"/>
          <w:sz w:val="28"/>
          <w:szCs w:val="28"/>
        </w:rPr>
        <w:t> </w:t>
      </w:r>
      <w:r>
        <w:rPr>
          <w:rFonts w:ascii="Times New Roman" w:hAnsi="Times New Roman" w:cs="Times New Roman"/>
          <w:sz w:val="28"/>
          <w:szCs w:val="28"/>
        </w:rPr>
        <w:t>рр.</w:t>
      </w:r>
    </w:p>
    <w:p w14:paraId="22421E85" w14:textId="2FFAA954" w:rsidR="00EF0263" w:rsidRDefault="00EF0263" w:rsidP="00EF0263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важаючи на </w:t>
      </w:r>
      <w:r w:rsidR="006B7DA1">
        <w:rPr>
          <w:rFonts w:ascii="Times New Roman" w:hAnsi="Times New Roman" w:cs="Times New Roman"/>
          <w:sz w:val="28"/>
          <w:szCs w:val="28"/>
        </w:rPr>
        <w:t xml:space="preserve">динаміку розвитку </w:t>
      </w:r>
      <w:r w:rsidR="000D4C7E">
        <w:rPr>
          <w:rFonts w:ascii="Times New Roman" w:hAnsi="Times New Roman" w:cs="Times New Roman"/>
          <w:sz w:val="28"/>
          <w:szCs w:val="28"/>
        </w:rPr>
        <w:t>громади</w:t>
      </w:r>
      <w:r w:rsidR="006B7DA1">
        <w:rPr>
          <w:rFonts w:ascii="Times New Roman" w:hAnsi="Times New Roman" w:cs="Times New Roman"/>
          <w:sz w:val="28"/>
          <w:szCs w:val="28"/>
        </w:rPr>
        <w:t xml:space="preserve"> та мінливість процесів, які відбуваються у всіх сферах життя і господарювання, План реалізації буде постійно переглядатись та може доповнюватись новими актуальними проектами</w:t>
      </w:r>
      <w:r w:rsidR="009B0355">
        <w:rPr>
          <w:rFonts w:ascii="Times New Roman" w:hAnsi="Times New Roman" w:cs="Times New Roman"/>
          <w:sz w:val="28"/>
          <w:szCs w:val="28"/>
        </w:rPr>
        <w:t xml:space="preserve">, потреба в реалізації яких має важливе значення для підвищення якості життя в </w:t>
      </w:r>
      <w:r w:rsidR="000D4C7E">
        <w:rPr>
          <w:rFonts w:ascii="Times New Roman" w:hAnsi="Times New Roman" w:cs="Times New Roman"/>
          <w:sz w:val="28"/>
          <w:szCs w:val="28"/>
        </w:rPr>
        <w:t>громаді</w:t>
      </w:r>
      <w:r w:rsidR="009B0355">
        <w:rPr>
          <w:rFonts w:ascii="Times New Roman" w:hAnsi="Times New Roman" w:cs="Times New Roman"/>
          <w:sz w:val="28"/>
          <w:szCs w:val="28"/>
        </w:rPr>
        <w:t xml:space="preserve"> та досягнення цілей, визначених в Стратегії.</w:t>
      </w:r>
    </w:p>
    <w:p w14:paraId="53634635" w14:textId="717DD7AC" w:rsidR="00EF0263" w:rsidRPr="00BF3CA8" w:rsidRDefault="00BF3CA8" w:rsidP="00EF0263">
      <w:pPr>
        <w:tabs>
          <w:tab w:val="left" w:pos="851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F3CA8">
        <w:rPr>
          <w:rFonts w:ascii="Times New Roman" w:hAnsi="Times New Roman" w:cs="Times New Roman"/>
          <w:sz w:val="28"/>
          <w:szCs w:val="28"/>
        </w:rPr>
        <w:t xml:space="preserve">По завершенню короткострокового трирічного циклу План реалізації буде доповнено четвертою частиною, в якій </w:t>
      </w:r>
      <w:r w:rsidR="004C5371">
        <w:rPr>
          <w:rFonts w:ascii="Times New Roman" w:hAnsi="Times New Roman" w:cs="Times New Roman"/>
          <w:sz w:val="28"/>
          <w:szCs w:val="28"/>
        </w:rPr>
        <w:t>знайдуть відображення</w:t>
      </w:r>
      <w:r w:rsidRPr="00BF3CA8">
        <w:rPr>
          <w:rFonts w:ascii="Times New Roman" w:hAnsi="Times New Roman" w:cs="Times New Roman"/>
          <w:sz w:val="28"/>
          <w:szCs w:val="28"/>
        </w:rPr>
        <w:t xml:space="preserve"> конкретні проекти, які будуть реалізуватись в </w:t>
      </w:r>
      <w:r w:rsidR="000D4C7E">
        <w:rPr>
          <w:rFonts w:ascii="Times New Roman" w:hAnsi="Times New Roman" w:cs="Times New Roman"/>
          <w:sz w:val="28"/>
          <w:szCs w:val="28"/>
        </w:rPr>
        <w:t>МТГ</w:t>
      </w:r>
      <w:r w:rsidRPr="00BF3CA8">
        <w:rPr>
          <w:rFonts w:ascii="Times New Roman" w:hAnsi="Times New Roman" w:cs="Times New Roman"/>
          <w:sz w:val="28"/>
          <w:szCs w:val="28"/>
        </w:rPr>
        <w:t xml:space="preserve"> для досягнення цілей, визначених Стратегією, впродовж 202</w:t>
      </w:r>
      <w:r w:rsidR="000D4C7E">
        <w:rPr>
          <w:rFonts w:ascii="Times New Roman" w:hAnsi="Times New Roman" w:cs="Times New Roman"/>
          <w:sz w:val="28"/>
          <w:szCs w:val="28"/>
        </w:rPr>
        <w:t>5</w:t>
      </w:r>
      <w:r w:rsidRPr="00BF3CA8">
        <w:rPr>
          <w:rFonts w:ascii="Times New Roman" w:hAnsi="Times New Roman" w:cs="Times New Roman"/>
          <w:sz w:val="28"/>
          <w:szCs w:val="28"/>
        </w:rPr>
        <w:t>-20</w:t>
      </w:r>
      <w:r w:rsidR="000D4C7E">
        <w:rPr>
          <w:rFonts w:ascii="Times New Roman" w:hAnsi="Times New Roman" w:cs="Times New Roman"/>
          <w:sz w:val="28"/>
          <w:szCs w:val="28"/>
        </w:rPr>
        <w:t>30</w:t>
      </w:r>
      <w:r w:rsidRPr="00BF3CA8">
        <w:rPr>
          <w:rFonts w:ascii="Times New Roman" w:hAnsi="Times New Roman" w:cs="Times New Roman"/>
          <w:sz w:val="28"/>
          <w:szCs w:val="28"/>
        </w:rPr>
        <w:t xml:space="preserve"> рр.</w:t>
      </w:r>
    </w:p>
    <w:p w14:paraId="7E656CE0" w14:textId="5E9C219E" w:rsidR="00BF3CA8" w:rsidRPr="00BF321F" w:rsidRDefault="00BF3CA8" w:rsidP="00BF3CA8">
      <w:pPr>
        <w:pStyle w:val="a4"/>
        <w:tabs>
          <w:tab w:val="left" w:pos="851"/>
        </w:tabs>
        <w:spacing w:after="0"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6EC8F407" w14:textId="1EC64BB2" w:rsidR="00DD30E9" w:rsidRDefault="00DD30E9" w:rsidP="006C4A1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8C5A181" w14:textId="77777777" w:rsidR="006C4A14" w:rsidRDefault="006C4A14" w:rsidP="006C4A1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2BEDC6D" w14:textId="7B495EC5" w:rsidR="006C4A14" w:rsidRPr="006C4A14" w:rsidRDefault="006C4A14" w:rsidP="006C4A14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6C4A14" w:rsidRPr="006C4A14">
          <w:pgSz w:w="11906" w:h="16838"/>
          <w:pgMar w:top="850" w:right="850" w:bottom="850" w:left="1417" w:header="708" w:footer="708" w:gutter="0"/>
          <w:cols w:space="708"/>
          <w:docGrid w:linePitch="360"/>
        </w:sectPr>
      </w:pPr>
    </w:p>
    <w:p w14:paraId="0880DC0A" w14:textId="22C86EE6" w:rsidR="00507852" w:rsidRDefault="00D214C5" w:rsidP="00C7411A">
      <w:pPr>
        <w:pStyle w:val="a4"/>
        <w:numPr>
          <w:ilvl w:val="0"/>
          <w:numId w:val="3"/>
        </w:numPr>
        <w:spacing w:after="0" w:line="240" w:lineRule="auto"/>
        <w:ind w:left="0" w:firstLine="0"/>
        <w:jc w:val="center"/>
        <w:rPr>
          <w:rFonts w:ascii="Times New Roman" w:hAnsi="Times New Roman" w:cs="Times New Roman"/>
          <w:b/>
          <w:bCs/>
          <w:smallCaps/>
          <w:sz w:val="28"/>
          <w:szCs w:val="28"/>
        </w:rPr>
      </w:pPr>
      <w:bookmarkStart w:id="0" w:name="_Hlk45530975"/>
      <w:r w:rsidRPr="00BF321F">
        <w:rPr>
          <w:rFonts w:ascii="Times New Roman" w:hAnsi="Times New Roman" w:cs="Times New Roman"/>
          <w:b/>
          <w:bCs/>
          <w:smallCaps/>
          <w:sz w:val="28"/>
          <w:szCs w:val="28"/>
        </w:rPr>
        <w:lastRenderedPageBreak/>
        <w:t xml:space="preserve">Основні напрями та сфери реалізації </w:t>
      </w:r>
      <w:r w:rsidR="00B66FE9" w:rsidRPr="00BF321F">
        <w:rPr>
          <w:rFonts w:ascii="Times New Roman" w:hAnsi="Times New Roman" w:cs="Times New Roman"/>
          <w:b/>
          <w:bCs/>
          <w:smallCaps/>
          <w:sz w:val="28"/>
          <w:szCs w:val="28"/>
        </w:rPr>
        <w:t>С</w:t>
      </w:r>
      <w:r w:rsidR="00183C5E" w:rsidRPr="00BF321F">
        <w:rPr>
          <w:rFonts w:ascii="Times New Roman" w:hAnsi="Times New Roman" w:cs="Times New Roman"/>
          <w:b/>
          <w:bCs/>
          <w:smallCaps/>
          <w:sz w:val="28"/>
          <w:szCs w:val="28"/>
        </w:rPr>
        <w:t>тратегі</w:t>
      </w:r>
      <w:r w:rsidRPr="00BF321F">
        <w:rPr>
          <w:rFonts w:ascii="Times New Roman" w:hAnsi="Times New Roman" w:cs="Times New Roman"/>
          <w:b/>
          <w:bCs/>
          <w:smallCaps/>
          <w:sz w:val="28"/>
          <w:szCs w:val="28"/>
        </w:rPr>
        <w:t>ї</w:t>
      </w:r>
      <w:r w:rsidR="00183C5E" w:rsidRPr="00BF321F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 сталого розвитку </w:t>
      </w:r>
      <w:r w:rsidR="000D4C7E" w:rsidRPr="000D4C7E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Дрогобицької МТГ </w:t>
      </w:r>
      <w:r w:rsidR="00183C5E" w:rsidRPr="00BF321F">
        <w:rPr>
          <w:rFonts w:ascii="Times New Roman" w:hAnsi="Times New Roman" w:cs="Times New Roman"/>
          <w:b/>
          <w:bCs/>
          <w:smallCaps/>
          <w:sz w:val="28"/>
          <w:szCs w:val="28"/>
        </w:rPr>
        <w:t>до 20</w:t>
      </w:r>
      <w:r w:rsidR="000D4C7E">
        <w:rPr>
          <w:rFonts w:ascii="Times New Roman" w:hAnsi="Times New Roman" w:cs="Times New Roman"/>
          <w:b/>
          <w:bCs/>
          <w:smallCaps/>
          <w:sz w:val="28"/>
          <w:szCs w:val="28"/>
        </w:rPr>
        <w:t>30</w:t>
      </w:r>
      <w:r w:rsidR="00183C5E" w:rsidRPr="00BF321F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 р.</w:t>
      </w:r>
    </w:p>
    <w:p w14:paraId="7903806F" w14:textId="77777777" w:rsidR="00B201FE" w:rsidRPr="00BF321F" w:rsidRDefault="00B201FE" w:rsidP="00B201FE">
      <w:pPr>
        <w:pStyle w:val="a4"/>
        <w:spacing w:after="0" w:line="240" w:lineRule="auto"/>
        <w:ind w:left="0"/>
        <w:rPr>
          <w:rFonts w:ascii="Times New Roman" w:hAnsi="Times New Roman" w:cs="Times New Roman"/>
          <w:b/>
          <w:bCs/>
          <w:smallCaps/>
          <w:sz w:val="28"/>
          <w:szCs w:val="28"/>
        </w:rPr>
      </w:pPr>
    </w:p>
    <w:p w14:paraId="6E1E2E6A" w14:textId="5F2CFFBE" w:rsidR="00183C5E" w:rsidRDefault="00622E1D" w:rsidP="00096535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сновні напрями</w:t>
      </w:r>
      <w:r w:rsidRPr="00C46CE9">
        <w:rPr>
          <w:rFonts w:ascii="Times New Roman" w:hAnsi="Times New Roman" w:cs="Times New Roman"/>
          <w:b/>
          <w:bCs/>
          <w:sz w:val="28"/>
          <w:szCs w:val="28"/>
        </w:rPr>
        <w:t xml:space="preserve"> для</w:t>
      </w:r>
      <w:r w:rsidR="00DF07E0">
        <w:rPr>
          <w:rFonts w:ascii="Times New Roman" w:hAnsi="Times New Roman" w:cs="Times New Roman"/>
          <w:b/>
          <w:bCs/>
          <w:sz w:val="28"/>
          <w:szCs w:val="28"/>
        </w:rPr>
        <w:t xml:space="preserve"> Дрогобич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7649"/>
      </w:tblGrid>
      <w:tr w:rsidR="00FB03C9" w:rsidRPr="00A677F2" w14:paraId="4713E5D8" w14:textId="77777777" w:rsidTr="00A677F2">
        <w:trPr>
          <w:trHeight w:val="234"/>
        </w:trPr>
        <w:tc>
          <w:tcPr>
            <w:tcW w:w="9629" w:type="dxa"/>
            <w:gridSpan w:val="2"/>
            <w:shd w:val="clear" w:color="auto" w:fill="auto"/>
            <w:vAlign w:val="center"/>
          </w:tcPr>
          <w:p w14:paraId="6B0F5A9B" w14:textId="6C88F3A2" w:rsidR="00FB03C9" w:rsidRPr="00C7411A" w:rsidRDefault="00FB03C9" w:rsidP="0009653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Основні напрями для </w:t>
            </w:r>
            <w:r w:rsidR="00DF07E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рогобича</w:t>
            </w:r>
          </w:p>
        </w:tc>
      </w:tr>
      <w:tr w:rsidR="00FC02D9" w:rsidRPr="00A677F2" w14:paraId="7B592E42" w14:textId="77777777" w:rsidTr="00C7411A">
        <w:trPr>
          <w:trHeight w:val="658"/>
        </w:trPr>
        <w:tc>
          <w:tcPr>
            <w:tcW w:w="1980" w:type="dxa"/>
            <w:vMerge w:val="restart"/>
            <w:shd w:val="clear" w:color="auto" w:fill="auto"/>
            <w:vAlign w:val="center"/>
          </w:tcPr>
          <w:p w14:paraId="6F86A893" w14:textId="488895BB" w:rsidR="00FC02D9" w:rsidRPr="00C7411A" w:rsidRDefault="00FC02D9" w:rsidP="00FC02D9">
            <w:pPr>
              <w:pStyle w:val="a4"/>
              <w:tabs>
                <w:tab w:val="left" w:pos="851"/>
              </w:tabs>
              <w:ind w:left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1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озумні рішення для міського життєвого простору 21 століття</w:t>
            </w:r>
          </w:p>
        </w:tc>
        <w:tc>
          <w:tcPr>
            <w:tcW w:w="7649" w:type="dxa"/>
            <w:shd w:val="clear" w:color="auto" w:fill="auto"/>
          </w:tcPr>
          <w:p w14:paraId="1BFE06D7" w14:textId="55C67DD8" w:rsidR="00FC02D9" w:rsidRPr="00FC02D9" w:rsidRDefault="00FC02D9" w:rsidP="00FC02D9">
            <w:pPr>
              <w:tabs>
                <w:tab w:val="left" w:pos="851"/>
              </w:tabs>
              <w:ind w:firstLine="467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1.1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У Дрогобичі розробляються, виготовляються та експортуються товари і послуги, пристосовані до зміни клімату, завдяки чому може бути покращено якість життя в місті та в Україні загалом.</w:t>
            </w:r>
          </w:p>
        </w:tc>
      </w:tr>
      <w:tr w:rsidR="00FC02D9" w:rsidRPr="00A677F2" w14:paraId="155523E6" w14:textId="77777777" w:rsidTr="00C7411A">
        <w:tc>
          <w:tcPr>
            <w:tcW w:w="1980" w:type="dxa"/>
            <w:vMerge/>
            <w:shd w:val="clear" w:color="auto" w:fill="auto"/>
          </w:tcPr>
          <w:p w14:paraId="61655AEB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085DE635" w14:textId="5855D598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1.2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остав перед викликами зміни клімату: існуючі міські квартали систематично модернізуються і пристосовуються до нових умов, а нові частини міста, що лише починають розбудовуватись, споруджуються у відповідності до актуальних вимог. При цьому до такого процесу активно залучаються мешканці міста. </w:t>
            </w:r>
          </w:p>
        </w:tc>
      </w:tr>
      <w:tr w:rsidR="00FC02D9" w:rsidRPr="00A677F2" w14:paraId="5794492E" w14:textId="77777777" w:rsidTr="00C7411A">
        <w:tc>
          <w:tcPr>
            <w:tcW w:w="1980" w:type="dxa"/>
            <w:vMerge/>
            <w:shd w:val="clear" w:color="auto" w:fill="auto"/>
          </w:tcPr>
          <w:p w14:paraId="7E4EDB35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23C8A59" w14:textId="64DF52E1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1.3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У Дрогобичі розробляються, впроваджуються і експортуються технологічні та соціальні рішення щодо створення системи CO</w:t>
            </w:r>
            <w:r w:rsidRPr="00FC02D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-нейтральних міських та регіональних перевезень пасажирів і товарів.</w:t>
            </w:r>
          </w:p>
        </w:tc>
      </w:tr>
      <w:tr w:rsidR="00FC02D9" w:rsidRPr="00A677F2" w14:paraId="2AC39E34" w14:textId="77777777" w:rsidTr="00C7411A">
        <w:tc>
          <w:tcPr>
            <w:tcW w:w="1980" w:type="dxa"/>
            <w:vMerge/>
            <w:shd w:val="clear" w:color="auto" w:fill="auto"/>
          </w:tcPr>
          <w:p w14:paraId="6EC8432C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3C5EA8B" w14:textId="27F8F178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1.4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встановлює регуляторні та якісні стандарти стосовно життєвого циклу всіх структурних елементів міського життя і орієнтованого на цей цикл планування та будівництва в місті на основі ресурсозберігаючих технологій.</w:t>
            </w:r>
          </w:p>
        </w:tc>
      </w:tr>
      <w:tr w:rsidR="00FC02D9" w:rsidRPr="00A677F2" w14:paraId="4E810C36" w14:textId="77777777" w:rsidTr="00C7411A">
        <w:tc>
          <w:tcPr>
            <w:tcW w:w="1980" w:type="dxa"/>
            <w:vMerge/>
            <w:shd w:val="clear" w:color="auto" w:fill="auto"/>
          </w:tcPr>
          <w:p w14:paraId="2D990436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624364DB" w14:textId="03E3D2EA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1.5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Розумні міські рішення у Дрогобичі ґрунтуються на технологічних, організаційних та соціальних інноваціях, вони приймаються цілісно і одночасно в усіх супутніх напрямах із залученням громадськості.</w:t>
            </w:r>
          </w:p>
        </w:tc>
      </w:tr>
      <w:tr w:rsidR="00FC02D9" w:rsidRPr="00A677F2" w14:paraId="23457B44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47BE479D" w14:textId="6A18D0A6" w:rsidR="00FC02D9" w:rsidRPr="00C7411A" w:rsidRDefault="00FC02D9" w:rsidP="00FC02D9">
            <w:pPr>
              <w:rPr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2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рогобич – метрополія здоров’я</w:t>
            </w:r>
          </w:p>
        </w:tc>
        <w:tc>
          <w:tcPr>
            <w:tcW w:w="7649" w:type="dxa"/>
            <w:shd w:val="clear" w:color="auto" w:fill="auto"/>
          </w:tcPr>
          <w:p w14:paraId="69CE1D43" w14:textId="3FC8DA6F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2.1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озиціонується у Львівській області як місто, в якому впроваджуються інновації в галузі охорони здоров’я. Вони розробляються та впроваджуються із залученням громадян. З цією метою використовується потенціал сучасної медицини, який сприяє її широкому впровадженню.</w:t>
            </w:r>
          </w:p>
        </w:tc>
      </w:tr>
      <w:tr w:rsidR="00FC02D9" w:rsidRPr="00A677F2" w14:paraId="49061435" w14:textId="77777777" w:rsidTr="00C7411A">
        <w:tc>
          <w:tcPr>
            <w:tcW w:w="1980" w:type="dxa"/>
            <w:vMerge/>
            <w:shd w:val="clear" w:color="auto" w:fill="auto"/>
          </w:tcPr>
          <w:p w14:paraId="54149050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3F13EE1" w14:textId="57B6DFDC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2.2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є відомим у Львівській області та сусідніх областях центром високоякісної і доступної медико-санітарної допомоги – від профілактики до лікувальної та паліативної медицини.</w:t>
            </w:r>
          </w:p>
        </w:tc>
      </w:tr>
      <w:tr w:rsidR="00FC02D9" w:rsidRPr="00A677F2" w14:paraId="6CF0ED88" w14:textId="77777777" w:rsidTr="00C7411A">
        <w:tc>
          <w:tcPr>
            <w:tcW w:w="1980" w:type="dxa"/>
            <w:vMerge/>
            <w:shd w:val="clear" w:color="auto" w:fill="auto"/>
          </w:tcPr>
          <w:p w14:paraId="46AF1C13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46D4CE08" w14:textId="0E401E26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2.3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розширює сфери надання медичних послуг, забезпечує високу якість, хороші умови праці та доступність в секторі охорони здоров’я і догляду за допомогою високоякісної соціальної інфраструктури, навчання та інноваційного використання новітніх технологій.</w:t>
            </w:r>
          </w:p>
        </w:tc>
      </w:tr>
      <w:tr w:rsidR="00FC02D9" w:rsidRPr="00A677F2" w14:paraId="005DCD44" w14:textId="77777777" w:rsidTr="00C7411A">
        <w:tc>
          <w:tcPr>
            <w:tcW w:w="1980" w:type="dxa"/>
            <w:vMerge/>
            <w:shd w:val="clear" w:color="auto" w:fill="auto"/>
          </w:tcPr>
          <w:p w14:paraId="54E41399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4CD0C68C" w14:textId="132DE73F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2.4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сприяє розробці і дотриманню високих стандартів безпеки та захисту даних, і, на цій основі, інтеграції та обміну даними між медичними працівниками, які можуть використовувати їх для розробки інноваційних послуг та бізнес-моделей, що також створює передумови для розвитку спеціалізованого приватного чи державно-приватного бізнесу на території міста.</w:t>
            </w:r>
          </w:p>
        </w:tc>
      </w:tr>
      <w:tr w:rsidR="00FC02D9" w:rsidRPr="00A677F2" w14:paraId="73D64BE6" w14:textId="77777777" w:rsidTr="00C7411A">
        <w:tc>
          <w:tcPr>
            <w:tcW w:w="1980" w:type="dxa"/>
            <w:vMerge/>
            <w:tcBorders>
              <w:bottom w:val="nil"/>
            </w:tcBorders>
            <w:shd w:val="clear" w:color="auto" w:fill="auto"/>
          </w:tcPr>
          <w:p w14:paraId="3A5CE0F9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82F90E4" w14:textId="08CDE08B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2.5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В Дрогобичі застосовується комплексний підхід до системи здоров’я населення, зокрема за рахунок розвитку спортивної інфраструктури, орієнтованої на різноманітні інтереси та потреби всіх категорій населення.</w:t>
            </w:r>
          </w:p>
        </w:tc>
      </w:tr>
      <w:tr w:rsidR="00FC02D9" w:rsidRPr="00A677F2" w14:paraId="51EEB63B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5049385E" w14:textId="0621E642" w:rsidR="00FC02D9" w:rsidRPr="00C7411A" w:rsidRDefault="00FC02D9" w:rsidP="00FC02D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3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Дрогобицька </w:t>
            </w:r>
            <w:proofErr w:type="spellStart"/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іджиталізація</w:t>
            </w:r>
            <w:proofErr w:type="spellEnd"/>
          </w:p>
        </w:tc>
        <w:tc>
          <w:tcPr>
            <w:tcW w:w="7649" w:type="dxa"/>
            <w:shd w:val="clear" w:color="auto" w:fill="auto"/>
          </w:tcPr>
          <w:p w14:paraId="24043EEC" w14:textId="0006BFA1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3.1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веде загальноукраїнський дискурс щодо етичних стандартів, їх широкого розповсюдження та інтеграції в цифрові додатки, а також з питань ефективного споживання ресурсів шляхом </w:t>
            </w:r>
            <w:proofErr w:type="spellStart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діджиталізації</w:t>
            </w:r>
            <w:proofErr w:type="spellEnd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. Міждисциплінарні дослідження цифрового гуманізму є основою для численних рішень, пов’язаних з даними.</w:t>
            </w:r>
          </w:p>
        </w:tc>
      </w:tr>
      <w:tr w:rsidR="00FC02D9" w:rsidRPr="00A677F2" w14:paraId="3B59DE9E" w14:textId="77777777" w:rsidTr="00C7411A">
        <w:tc>
          <w:tcPr>
            <w:tcW w:w="1980" w:type="dxa"/>
            <w:vMerge/>
            <w:shd w:val="clear" w:color="auto" w:fill="auto"/>
          </w:tcPr>
          <w:p w14:paraId="141C5087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D4A02CB" w14:textId="6E3F49E7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3.2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сприяє цифровому самовизначенню, безпеці та справедливості, в якому мова </w:t>
            </w:r>
            <w:proofErr w:type="spellStart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йтиме</w:t>
            </w:r>
            <w:proofErr w:type="spellEnd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про зовсім інші обсяги відкритих даних, стандартів і технологій,  а також про їх перенесення у бізнес-моделі. Відмінні дослідження та стандартизація і сертифікація щодо прозорості, безпеки та захисту даних дозволяють компаніям розробляти мережеві та широко застосовувані рішення.</w:t>
            </w:r>
          </w:p>
        </w:tc>
      </w:tr>
      <w:tr w:rsidR="00FC02D9" w:rsidRPr="00A677F2" w14:paraId="4949E9A8" w14:textId="77777777" w:rsidTr="00C7411A">
        <w:tc>
          <w:tcPr>
            <w:tcW w:w="1980" w:type="dxa"/>
            <w:vMerge/>
            <w:shd w:val="clear" w:color="auto" w:fill="auto"/>
          </w:tcPr>
          <w:p w14:paraId="3542B968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BCFADC3" w14:textId="4C9AEBAE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3.3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Науковці та компанії у Дрогобичі знаходять оптимальні умови для швидкого впровадження нових цифрових бізнес-моделей «дрогобицької якості» для конкурентоздатної на ринку продукції та послуг.</w:t>
            </w:r>
          </w:p>
        </w:tc>
      </w:tr>
      <w:tr w:rsidR="00FC02D9" w:rsidRPr="00A677F2" w14:paraId="6D07572E" w14:textId="77777777" w:rsidTr="00C7411A">
        <w:tc>
          <w:tcPr>
            <w:tcW w:w="1980" w:type="dxa"/>
            <w:vMerge/>
            <w:shd w:val="clear" w:color="auto" w:fill="auto"/>
          </w:tcPr>
          <w:p w14:paraId="014FA9A4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682BA289" w14:textId="1ADE30C0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3.4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Разом з економікою та сферою освіти і науки Дрогобич розробляє рамкові умови для того, щоб мати висококваліфіковані кадри в сфері цифрової економіки.</w:t>
            </w:r>
          </w:p>
        </w:tc>
      </w:tr>
      <w:tr w:rsidR="00FC02D9" w:rsidRPr="00A677F2" w14:paraId="14D7D728" w14:textId="77777777" w:rsidTr="00C7411A">
        <w:trPr>
          <w:trHeight w:val="402"/>
        </w:trPr>
        <w:tc>
          <w:tcPr>
            <w:tcW w:w="1980" w:type="dxa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1B83E408" w14:textId="44C13E80" w:rsidR="00FC02D9" w:rsidRPr="00C7411A" w:rsidRDefault="00FC02D9" w:rsidP="00FC02D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4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март спеціалізація регіонального центру</w:t>
            </w:r>
          </w:p>
        </w:tc>
        <w:tc>
          <w:tcPr>
            <w:tcW w:w="7649" w:type="dxa"/>
            <w:shd w:val="clear" w:color="auto" w:fill="auto"/>
          </w:tcPr>
          <w:p w14:paraId="2DCFB823" w14:textId="59E409E3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4.1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Виробничі компанії у Дрогобичі починають виходити на новий рівень розвитку, об’єднуючись у кластери та застосовуючи новітні технології.  </w:t>
            </w:r>
          </w:p>
        </w:tc>
      </w:tr>
      <w:tr w:rsidR="00FC02D9" w:rsidRPr="00A677F2" w14:paraId="79F10920" w14:textId="77777777" w:rsidTr="00C7411A">
        <w:tc>
          <w:tcPr>
            <w:tcW w:w="1980" w:type="dxa"/>
            <w:vMerge/>
            <w:tcBorders>
              <w:bottom w:val="nil"/>
            </w:tcBorders>
            <w:shd w:val="clear" w:color="auto" w:fill="auto"/>
          </w:tcPr>
          <w:p w14:paraId="67F1C0BF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407C41B1" w14:textId="15C618E2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4.2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Озеленення виробничих зон та виготовлення продукції за високими </w:t>
            </w:r>
            <w:proofErr w:type="spellStart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екостандартами</w:t>
            </w:r>
            <w:proofErr w:type="spellEnd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робить продукцію, виготовлену в Дрогобичі, конкурентною на зовнішньому ринку та створює сприятливі умови для експорту. </w:t>
            </w:r>
          </w:p>
        </w:tc>
      </w:tr>
      <w:tr w:rsidR="00FC02D9" w:rsidRPr="00A677F2" w14:paraId="1EDF6560" w14:textId="77777777" w:rsidTr="00C7411A">
        <w:tc>
          <w:tcPr>
            <w:tcW w:w="1980" w:type="dxa"/>
            <w:vMerge/>
            <w:tcBorders>
              <w:bottom w:val="nil"/>
            </w:tcBorders>
            <w:shd w:val="clear" w:color="auto" w:fill="auto"/>
          </w:tcPr>
          <w:p w14:paraId="3DC5431D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3AC9510" w14:textId="24252C54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4.3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Місто продовжує надавати цільові виробничі площі, якість яких постійно вдосконалюється. Дрогобич також просуває інноваційні моделі взаємодії виробництва з іншими формами використання простору та міських зон.</w:t>
            </w:r>
          </w:p>
        </w:tc>
      </w:tr>
      <w:tr w:rsidR="00FC02D9" w:rsidRPr="00A677F2" w14:paraId="6B938F31" w14:textId="77777777" w:rsidTr="00C7411A">
        <w:tc>
          <w:tcPr>
            <w:tcW w:w="1980" w:type="dxa"/>
            <w:vMerge w:val="restart"/>
            <w:tcBorders>
              <w:top w:val="nil"/>
            </w:tcBorders>
            <w:shd w:val="clear" w:color="auto" w:fill="auto"/>
          </w:tcPr>
          <w:p w14:paraId="51070945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5FB7A67" w14:textId="5E030EFE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4.4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використовує творчий потенціал місцевих ремісників для розробки та впровадження спеціальних дрогобицьких рішень.</w:t>
            </w:r>
          </w:p>
        </w:tc>
      </w:tr>
      <w:tr w:rsidR="00FC02D9" w:rsidRPr="00A677F2" w14:paraId="511F377D" w14:textId="77777777" w:rsidTr="00C7411A">
        <w:tc>
          <w:tcPr>
            <w:tcW w:w="1980" w:type="dxa"/>
            <w:vMerge/>
            <w:shd w:val="clear" w:color="auto" w:fill="auto"/>
          </w:tcPr>
          <w:p w14:paraId="0F2F26C5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EEEFAFB" w14:textId="0FC021EF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4.5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Смарт спеціалізація регіону спряє розвитку </w:t>
            </w:r>
            <w:proofErr w:type="spellStart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конкурентноздатного</w:t>
            </w:r>
            <w:proofErr w:type="spellEnd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і ефективного малого та середнього бізнесу  в актуальних для міста сферах, а також інших дотичних до них.</w:t>
            </w:r>
          </w:p>
        </w:tc>
      </w:tr>
      <w:tr w:rsidR="00FC02D9" w:rsidRPr="00A677F2" w14:paraId="345CF083" w14:textId="77777777" w:rsidTr="00C7411A">
        <w:tc>
          <w:tcPr>
            <w:tcW w:w="1980" w:type="dxa"/>
            <w:vMerge/>
            <w:shd w:val="clear" w:color="auto" w:fill="auto"/>
          </w:tcPr>
          <w:p w14:paraId="620A2D7C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B7FE40F" w14:textId="052DF126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4.6: 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В Дрогобичі всі люди мають рівні умови, можливості та доступ до ведення бізнесу і праці, незалежно від їх фізичних можливостей, статі, соціального та етнічного походження, віку чи своїх переконань.</w:t>
            </w:r>
          </w:p>
        </w:tc>
      </w:tr>
      <w:tr w:rsidR="00FC02D9" w:rsidRPr="00A677F2" w14:paraId="5BB09CD3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4856687E" w14:textId="2D66BC20" w:rsidR="00FC02D9" w:rsidRPr="00C7411A" w:rsidRDefault="00FC02D9" w:rsidP="00FC02D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5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Місто відоме у світі</w:t>
            </w:r>
          </w:p>
        </w:tc>
        <w:tc>
          <w:tcPr>
            <w:tcW w:w="7649" w:type="dxa"/>
            <w:shd w:val="clear" w:color="auto" w:fill="auto"/>
          </w:tcPr>
          <w:p w14:paraId="35F38E8E" w14:textId="70071D59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5.1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Привабливість Дрогобича як міста, з яким варто налагодити контакти, а також міста, придатного та привабливого для розташування закордонного бізнесу</w:t>
            </w:r>
            <w:r w:rsidRPr="00FC02D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зростає. У цьому сенсі Дрогобич також розширює свою роль як платформи для проведення міжнародних заходів та форумів. </w:t>
            </w:r>
          </w:p>
        </w:tc>
      </w:tr>
      <w:tr w:rsidR="00FC02D9" w:rsidRPr="00A677F2" w14:paraId="13EA69F6" w14:textId="77777777" w:rsidTr="00C7411A">
        <w:tc>
          <w:tcPr>
            <w:tcW w:w="1980" w:type="dxa"/>
            <w:vMerge/>
            <w:shd w:val="clear" w:color="auto" w:fill="auto"/>
          </w:tcPr>
          <w:p w14:paraId="4A9AF0E8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518CFD8" w14:textId="358F3B47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5.2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має можливості та ефективну систему промоції, залучення та супроводу зарубіжних інвесторі</w:t>
            </w:r>
            <w:r w:rsidRPr="00FC02D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, налагодження партнерських контактів із зарубіжними громадами.</w:t>
            </w:r>
          </w:p>
        </w:tc>
      </w:tr>
      <w:tr w:rsidR="00FC02D9" w:rsidRPr="00A677F2" w14:paraId="16BD0211" w14:textId="77777777" w:rsidTr="00C7411A">
        <w:tc>
          <w:tcPr>
            <w:tcW w:w="1980" w:type="dxa"/>
            <w:vMerge/>
            <w:shd w:val="clear" w:color="auto" w:fill="auto"/>
          </w:tcPr>
          <w:p w14:paraId="1AB88C04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4E02A21" w14:textId="405F731A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5.3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осилює привабливість існуючих та сприяє створенню нових локацій для проведення міжнародних форумів, конгресів, інших заходів, а також створює платформи для розвитку різних етнічних груп. Систематично підтримується розвиток відповідної інфраструктури.</w:t>
            </w:r>
          </w:p>
        </w:tc>
      </w:tr>
      <w:tr w:rsidR="00FC02D9" w:rsidRPr="00A677F2" w14:paraId="07FD9F05" w14:textId="77777777" w:rsidTr="00C7411A">
        <w:tc>
          <w:tcPr>
            <w:tcW w:w="1980" w:type="dxa"/>
            <w:vMerge/>
            <w:shd w:val="clear" w:color="auto" w:fill="auto"/>
          </w:tcPr>
          <w:p w14:paraId="0BCA3A27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6825AA28" w14:textId="3B42DCFF" w:rsidR="00FC02D9" w:rsidRPr="00FC02D9" w:rsidRDefault="00FC02D9" w:rsidP="00FC02D9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5.4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Представники різних етнічних груп почувають себе </w:t>
            </w:r>
            <w:proofErr w:type="spellStart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>комфортно</w:t>
            </w:r>
            <w:proofErr w:type="spellEnd"/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у Дрогобичі, інтегруються у його життя, презентують свої національні та культурні особливості під час проведення відповідних заходів, сприяють налагодженню контактів Дрогобича з іншими громадами зарубіжних країн. Дрогобич стає містом контактів діаспор та містом, з яким співпрацюють відповідні міжнародні організації. </w:t>
            </w:r>
          </w:p>
        </w:tc>
      </w:tr>
      <w:tr w:rsidR="00FC02D9" w:rsidRPr="00A677F2" w14:paraId="345EA010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6152F8B9" w14:textId="70E4F631" w:rsidR="00FC02D9" w:rsidRPr="00C7411A" w:rsidRDefault="00FC02D9" w:rsidP="00FC02D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6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рогобич – культурна, творча і освітня метрополія</w:t>
            </w:r>
          </w:p>
        </w:tc>
        <w:tc>
          <w:tcPr>
            <w:tcW w:w="7649" w:type="dxa"/>
            <w:shd w:val="clear" w:color="auto" w:fill="auto"/>
          </w:tcPr>
          <w:p w14:paraId="471CBBD4" w14:textId="7C4993A5" w:rsidR="00FC02D9" w:rsidRPr="00FC02D9" w:rsidRDefault="00FC02D9" w:rsidP="00FC02D9">
            <w:pPr>
              <w:ind w:firstLine="600"/>
              <w:jc w:val="both"/>
              <w:rPr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6.1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Творчість використовується як ключова рушійна сила для стимулювання та впровадження інновацій, а також при їх створенні у дрогобицькому середовищі відбувається залучення до цього процесу різних сфер, поєднання широкого спектру економічних та інноваційних напрямів. </w:t>
            </w:r>
          </w:p>
        </w:tc>
      </w:tr>
      <w:tr w:rsidR="00FC02D9" w:rsidRPr="00A677F2" w14:paraId="0AE2DD57" w14:textId="77777777" w:rsidTr="00C7411A">
        <w:tc>
          <w:tcPr>
            <w:tcW w:w="1980" w:type="dxa"/>
            <w:vMerge/>
            <w:shd w:val="clear" w:color="auto" w:fill="auto"/>
          </w:tcPr>
          <w:p w14:paraId="04880786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71956223" w14:textId="25A89A73" w:rsidR="00FC02D9" w:rsidRPr="00FC02D9" w:rsidRDefault="00FC02D9" w:rsidP="00FC02D9">
            <w:pPr>
              <w:ind w:firstLine="600"/>
              <w:jc w:val="both"/>
              <w:rPr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6.2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Підвищується рівень конкурентоспроможності та покращуються рамкові умови для дрогобицьких креативних галузей.</w:t>
            </w:r>
          </w:p>
        </w:tc>
      </w:tr>
      <w:tr w:rsidR="00FC02D9" w:rsidRPr="00A677F2" w14:paraId="3A6A0E52" w14:textId="77777777" w:rsidTr="00C7411A">
        <w:tc>
          <w:tcPr>
            <w:tcW w:w="1980" w:type="dxa"/>
            <w:vMerge/>
            <w:shd w:val="clear" w:color="auto" w:fill="auto"/>
          </w:tcPr>
          <w:p w14:paraId="29762944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519D0BF" w14:textId="59B992CF" w:rsidR="00FC02D9" w:rsidRPr="00FC02D9" w:rsidRDefault="00FC02D9" w:rsidP="00FC02D9">
            <w:pPr>
              <w:ind w:firstLine="600"/>
              <w:jc w:val="both"/>
              <w:rPr>
                <w:sz w:val="20"/>
                <w:szCs w:val="20"/>
              </w:rPr>
            </w:pPr>
            <w:r w:rsidRPr="00FC02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6.3:</w:t>
            </w:r>
            <w:r w:rsidRPr="00FC02D9">
              <w:rPr>
                <w:rFonts w:ascii="Times New Roman" w:hAnsi="Times New Roman" w:cs="Times New Roman"/>
                <w:sz w:val="20"/>
                <w:szCs w:val="20"/>
              </w:rPr>
              <w:t xml:space="preserve"> Хороша репутація Дрогобича як культурної метрополії використовується також з метою залучення до Дрогобича стартапів, малих та середніх компаній і талантів з України та закордону, які спільно працюють над інноваційними рішеннями закладів культури.</w:t>
            </w:r>
          </w:p>
        </w:tc>
      </w:tr>
    </w:tbl>
    <w:p w14:paraId="4CA74F20" w14:textId="4B409A5E" w:rsidR="00183C5E" w:rsidRDefault="00183C5E" w:rsidP="00096535">
      <w:pPr>
        <w:spacing w:after="0" w:line="240" w:lineRule="auto"/>
        <w:ind w:firstLine="567"/>
        <w:jc w:val="both"/>
        <w:rPr>
          <w:sz w:val="28"/>
          <w:szCs w:val="28"/>
        </w:rPr>
      </w:pPr>
    </w:p>
    <w:p w14:paraId="086EF3F9" w14:textId="2DBC76E4" w:rsidR="00622E1D" w:rsidRDefault="00622E1D" w:rsidP="00096535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D223D">
        <w:rPr>
          <w:rFonts w:ascii="Times New Roman" w:hAnsi="Times New Roman" w:cs="Times New Roman"/>
          <w:b/>
          <w:bCs/>
          <w:sz w:val="28"/>
          <w:szCs w:val="28"/>
        </w:rPr>
        <w:t>Стратегічні сфери реалізації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7649"/>
      </w:tblGrid>
      <w:tr w:rsidR="00792139" w:rsidRPr="00A677F2" w14:paraId="59E02742" w14:textId="77777777" w:rsidTr="00A677F2">
        <w:tc>
          <w:tcPr>
            <w:tcW w:w="9629" w:type="dxa"/>
            <w:gridSpan w:val="2"/>
            <w:shd w:val="clear" w:color="auto" w:fill="auto"/>
            <w:vAlign w:val="center"/>
          </w:tcPr>
          <w:p w14:paraId="5970DD21" w14:textId="36C35088" w:rsidR="00792139" w:rsidRPr="00C7411A" w:rsidRDefault="00792139" w:rsidP="0009653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ратегічні сфери реалізації</w:t>
            </w:r>
          </w:p>
        </w:tc>
      </w:tr>
      <w:tr w:rsidR="00FC02D9" w:rsidRPr="00A677F2" w14:paraId="6DE4559E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074EFAE1" w14:textId="12229845" w:rsidR="00FC02D9" w:rsidRPr="00C7411A" w:rsidRDefault="00FC02D9" w:rsidP="00FC02D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А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світа</w:t>
            </w:r>
          </w:p>
        </w:tc>
        <w:tc>
          <w:tcPr>
            <w:tcW w:w="7649" w:type="dxa"/>
            <w:shd w:val="clear" w:color="auto" w:fill="auto"/>
          </w:tcPr>
          <w:p w14:paraId="7BFB2C6D" w14:textId="1CA65781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А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Система освіти у Дрогобичі здатна надавати ґрунтовну базову освіту, на основі якої можна готувати високоякісних фахівців всіх рівнів компетентності для основних галузей економіки Дрогобича та області. Зокрема, в цьому контексті необхідно розширювати творчі аспекти.</w:t>
            </w:r>
          </w:p>
        </w:tc>
      </w:tr>
      <w:tr w:rsidR="00FC02D9" w:rsidRPr="00A677F2" w14:paraId="6845AAAC" w14:textId="77777777" w:rsidTr="00C7411A">
        <w:tc>
          <w:tcPr>
            <w:tcW w:w="1980" w:type="dxa"/>
            <w:vMerge/>
            <w:shd w:val="clear" w:color="auto" w:fill="auto"/>
          </w:tcPr>
          <w:p w14:paraId="6BB590B2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2F7CF813" w14:textId="70F521E8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A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ідтримує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гендерноналежне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та раннє просування інтересів дітей і молоді серед бізнесу, у технологіях або природничих науках за допомогою сучасного обладнання та методів спілкування, а також через співпрацю між школами та бізнесом.</w:t>
            </w:r>
          </w:p>
        </w:tc>
      </w:tr>
      <w:tr w:rsidR="00FC02D9" w:rsidRPr="00A677F2" w14:paraId="64F28A86" w14:textId="77777777" w:rsidTr="00C7411A">
        <w:tc>
          <w:tcPr>
            <w:tcW w:w="1980" w:type="dxa"/>
            <w:vMerge/>
            <w:shd w:val="clear" w:color="auto" w:fill="auto"/>
          </w:tcPr>
          <w:p w14:paraId="53B1640C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757F8D9" w14:textId="5A519035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А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У Дрогобичі запроваджено ефективну систему комплексного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позааудиторного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навчання та розроблено для цього відповідні освітні майданчики.</w:t>
            </w:r>
          </w:p>
        </w:tc>
      </w:tr>
      <w:tr w:rsidR="00FC02D9" w:rsidRPr="00A677F2" w14:paraId="0562F2B2" w14:textId="77777777" w:rsidTr="00C7411A">
        <w:tc>
          <w:tcPr>
            <w:tcW w:w="1980" w:type="dxa"/>
            <w:vMerge/>
            <w:shd w:val="clear" w:color="auto" w:fill="auto"/>
          </w:tcPr>
          <w:p w14:paraId="47B933E2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270852F3" w14:textId="1BE03973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А.4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Освітні заклади Дрогобича надають комплексні спеціалізовані послуги, які дозволять формувати не лише теоретичні знання, але і практичні навички учнів та студентів.</w:t>
            </w:r>
          </w:p>
        </w:tc>
      </w:tr>
      <w:tr w:rsidR="00FC02D9" w:rsidRPr="00A677F2" w14:paraId="27C347FA" w14:textId="77777777" w:rsidTr="00C7411A">
        <w:tc>
          <w:tcPr>
            <w:tcW w:w="1980" w:type="dxa"/>
            <w:vMerge/>
            <w:shd w:val="clear" w:color="auto" w:fill="auto"/>
          </w:tcPr>
          <w:p w14:paraId="400555E7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27BD6473" w14:textId="5D2FE527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А.5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Бібліотеки отримують друге життя через перетворення їх на центри дозвілля,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позааудиторного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навчання та нові освітні локації.</w:t>
            </w:r>
          </w:p>
        </w:tc>
      </w:tr>
      <w:tr w:rsidR="00FC02D9" w:rsidRPr="00A677F2" w14:paraId="73E310A4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09ACFE24" w14:textId="630C4ECD" w:rsidR="00FC02D9" w:rsidRPr="00C7411A" w:rsidRDefault="00FC02D9" w:rsidP="00FC02D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В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инок праці та підготовка кваліфікованих кадрів</w:t>
            </w:r>
          </w:p>
        </w:tc>
        <w:tc>
          <w:tcPr>
            <w:tcW w:w="7649" w:type="dxa"/>
            <w:shd w:val="clear" w:color="auto" w:fill="auto"/>
          </w:tcPr>
          <w:p w14:paraId="4C9E6705" w14:textId="1A2FD981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В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Проводиться достатня кількість курсів, уроків, навчань для забезпечення належного рівня кваліфікації кадрів, які постійно реалізуються та адаптуються до мінливих умов зайнятості та змін напрямів професійної підготовки у відповідності до потреб, визначених основними напрямами.</w:t>
            </w:r>
          </w:p>
        </w:tc>
      </w:tr>
      <w:tr w:rsidR="00FC02D9" w:rsidRPr="00A677F2" w14:paraId="2BD1E0E1" w14:textId="77777777" w:rsidTr="00C7411A">
        <w:tc>
          <w:tcPr>
            <w:tcW w:w="1980" w:type="dxa"/>
            <w:vMerge/>
            <w:shd w:val="clear" w:color="auto" w:fill="auto"/>
          </w:tcPr>
          <w:p w14:paraId="3E518B85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9625132" w14:textId="04AF965F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В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Дрогобичани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підтримують професійні трансформації та подальшу підготовку, підвищення кваліфікації, що зміцнює їх професійні шанси у основних 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сферах зайнятості. Також будуть дотримуватись рамкові умови для дотримання балансу та покращення зв’язку між роботою та сім’єю. </w:t>
            </w:r>
          </w:p>
        </w:tc>
      </w:tr>
      <w:tr w:rsidR="00FC02D9" w:rsidRPr="00A677F2" w14:paraId="567447F3" w14:textId="77777777" w:rsidTr="00C7411A">
        <w:tc>
          <w:tcPr>
            <w:tcW w:w="1980" w:type="dxa"/>
            <w:vMerge/>
            <w:shd w:val="clear" w:color="auto" w:fill="auto"/>
          </w:tcPr>
          <w:p w14:paraId="5B1A4825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A4EA748" w14:textId="2C38BE48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B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Спеціалістів та керівників, яких неможливо знайти в Дрогобичі чи регіоні, у Дрогобич залучають за привабливими рамковими умовами з інших територій та намагаються створити умови, за яких ці фахівці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прагнутимуть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залишитись у Дрогобичі.</w:t>
            </w:r>
          </w:p>
        </w:tc>
      </w:tr>
      <w:tr w:rsidR="00FC02D9" w:rsidRPr="00A677F2" w14:paraId="3F5F3073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26C06025" w14:textId="432E965E" w:rsidR="00FC02D9" w:rsidRPr="00C7411A" w:rsidRDefault="00FC02D9" w:rsidP="00FC02D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С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Вища освіта та наука</w:t>
            </w:r>
          </w:p>
        </w:tc>
        <w:tc>
          <w:tcPr>
            <w:tcW w:w="7649" w:type="dxa"/>
            <w:shd w:val="clear" w:color="auto" w:fill="auto"/>
          </w:tcPr>
          <w:p w14:paraId="3D35432F" w14:textId="04F2E892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С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Розумні рішення міських проблем розробляються та перевіряються разом з навчальними та науково-дослідними установами Дрогобича.</w:t>
            </w:r>
          </w:p>
        </w:tc>
      </w:tr>
      <w:tr w:rsidR="00FC02D9" w:rsidRPr="00A677F2" w14:paraId="7AC44BDF" w14:textId="77777777" w:rsidTr="00C7411A">
        <w:tc>
          <w:tcPr>
            <w:tcW w:w="1980" w:type="dxa"/>
            <w:vMerge/>
            <w:shd w:val="clear" w:color="auto" w:fill="auto"/>
          </w:tcPr>
          <w:p w14:paraId="5A01751A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04F65FC2" w14:textId="663301F2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С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Фахівці, підготовані в Дрогобичі, мають чудові умови для отримання гідного робочого місця, а бізнес – кваліфіковані кадри. </w:t>
            </w:r>
          </w:p>
        </w:tc>
      </w:tr>
      <w:tr w:rsidR="00FC02D9" w:rsidRPr="00A677F2" w14:paraId="3C062533" w14:textId="77777777" w:rsidTr="00C7411A">
        <w:tc>
          <w:tcPr>
            <w:tcW w:w="1980" w:type="dxa"/>
            <w:vMerge/>
            <w:shd w:val="clear" w:color="auto" w:fill="auto"/>
          </w:tcPr>
          <w:p w14:paraId="75F6D410" w14:textId="77777777" w:rsidR="00FC02D9" w:rsidRPr="00C7411A" w:rsidRDefault="00FC02D9" w:rsidP="00FC02D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9325C28" w14:textId="6E0EEDA4" w:rsidR="00FC02D9" w:rsidRPr="00705269" w:rsidRDefault="00FC02D9" w:rsidP="00FC02D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C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ідтримує участь вищої освіти та науки в адміністративних і містобудівних процесах.</w:t>
            </w:r>
          </w:p>
        </w:tc>
      </w:tr>
      <w:tr w:rsidR="00411D5C" w:rsidRPr="00A677F2" w14:paraId="65188C6F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36B2C481" w14:textId="22CA0CEF" w:rsidR="00411D5C" w:rsidRPr="00C7411A" w:rsidRDefault="00411D5C" w:rsidP="00411D5C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Захист клімату та адаптація до зміни клімату</w:t>
            </w:r>
          </w:p>
        </w:tc>
        <w:tc>
          <w:tcPr>
            <w:tcW w:w="7649" w:type="dxa"/>
            <w:shd w:val="clear" w:color="auto" w:fill="auto"/>
          </w:tcPr>
          <w:p w14:paraId="03295E6F" w14:textId="75001541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D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У Дрогобичі встановлюються рамкові умови, які допомагають створити чи впровадити інновації, спрямовані на заощадження ресурсів та збереження клімату. </w:t>
            </w:r>
          </w:p>
        </w:tc>
      </w:tr>
      <w:tr w:rsidR="00411D5C" w:rsidRPr="00A677F2" w14:paraId="3F4150D5" w14:textId="77777777" w:rsidTr="00C7411A">
        <w:tc>
          <w:tcPr>
            <w:tcW w:w="1980" w:type="dxa"/>
            <w:vMerge/>
            <w:shd w:val="clear" w:color="auto" w:fill="auto"/>
          </w:tcPr>
          <w:p w14:paraId="56A88BBC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B058EBB" w14:textId="6B503B30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ЦІЛЬ D.2: </w:t>
            </w:r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Дрогобич підтримує інновації у виробничих процесах, а також інновації в товарах і послугах, що призводять до скорочень викидів парникових газів або реалізації заходів щодо адаптації до зміни клімату згідно з </w:t>
            </w:r>
            <w:proofErr w:type="spellStart"/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>ПДСЕРіК</w:t>
            </w:r>
            <w:proofErr w:type="spellEnd"/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11D5C" w:rsidRPr="00A677F2" w14:paraId="385A1C58" w14:textId="77777777" w:rsidTr="00C7411A">
        <w:tc>
          <w:tcPr>
            <w:tcW w:w="1980" w:type="dxa"/>
            <w:vMerge/>
            <w:shd w:val="clear" w:color="auto" w:fill="auto"/>
          </w:tcPr>
          <w:p w14:paraId="66E8CE2C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0C3A6C51" w14:textId="6E5ADE6E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ЦІЛЬ D.3: </w:t>
            </w:r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Дрогобицька міська рада реалізує заходи, прописані в </w:t>
            </w:r>
            <w:proofErr w:type="spellStart"/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>ПДСЕРіК</w:t>
            </w:r>
            <w:proofErr w:type="spellEnd"/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>, спрямовані на систематичну розробку і моніторинг показників та індикаторів, які дозволяють швидко визнати ефективність його кліматичних заходів.</w:t>
            </w:r>
          </w:p>
        </w:tc>
      </w:tr>
      <w:tr w:rsidR="00411D5C" w:rsidRPr="00A677F2" w14:paraId="23FB4E68" w14:textId="77777777" w:rsidTr="00C7411A">
        <w:tc>
          <w:tcPr>
            <w:tcW w:w="1980" w:type="dxa"/>
            <w:vMerge/>
            <w:shd w:val="clear" w:color="auto" w:fill="auto"/>
          </w:tcPr>
          <w:p w14:paraId="027D5C34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E46FA41" w14:textId="30DD091D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ЦІЛЬ D.</w:t>
            </w:r>
            <w:r w:rsidRPr="0070526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ru-RU"/>
              </w:rPr>
              <w:t>4</w:t>
            </w:r>
            <w:r w:rsidRPr="0070526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:</w:t>
            </w:r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Усі громадяни Дрогобича повинні брати участь у заходах, спрямованих на боротьбу з кліматичною кризою та заходах щодо адаптації до змін клімату, які прописані в </w:t>
            </w:r>
            <w:proofErr w:type="spellStart"/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>ПДСЕРіК</w:t>
            </w:r>
            <w:proofErr w:type="spellEnd"/>
            <w:r w:rsidRPr="007052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411D5C" w:rsidRPr="00A677F2" w14:paraId="5C0BA045" w14:textId="77777777" w:rsidTr="00F751CE">
        <w:tc>
          <w:tcPr>
            <w:tcW w:w="1980" w:type="dxa"/>
            <w:vMerge w:val="restart"/>
            <w:shd w:val="clear" w:color="auto" w:fill="auto"/>
            <w:vAlign w:val="center"/>
          </w:tcPr>
          <w:p w14:paraId="322AE6EF" w14:textId="059524E7" w:rsidR="00411D5C" w:rsidRPr="00C7411A" w:rsidRDefault="00411D5C" w:rsidP="00411D5C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Е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Інфраструктура Дрогобича</w:t>
            </w:r>
          </w:p>
        </w:tc>
        <w:tc>
          <w:tcPr>
            <w:tcW w:w="7649" w:type="dxa"/>
            <w:shd w:val="clear" w:color="auto" w:fill="auto"/>
          </w:tcPr>
          <w:p w14:paraId="32EA27F5" w14:textId="20FEE7DF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Е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цькі інфраструктурні послуги постійно розвиваються. Дрогобич буде надалі розвивати інфраструктуру високого рівня та відповідальності, яка ґрунтуватиметься на забезпеченні високої надійності і розумних рішеннях, що сприятиме вирішенню проблем сучасності та пошуку відповідей на виклики, що постають перед містом.</w:t>
            </w:r>
          </w:p>
        </w:tc>
      </w:tr>
      <w:tr w:rsidR="00411D5C" w:rsidRPr="00A677F2" w14:paraId="3655C81D" w14:textId="77777777" w:rsidTr="00F751CE">
        <w:tc>
          <w:tcPr>
            <w:tcW w:w="1980" w:type="dxa"/>
            <w:vMerge/>
            <w:shd w:val="clear" w:color="auto" w:fill="auto"/>
          </w:tcPr>
          <w:p w14:paraId="660DC8D7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9DEE075" w14:textId="465322F3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Е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ропонує високоякісну відкриту та публічну цифрову інфраструктуру і платформи для компаній та громадян. Дрогобич, таким чином, допомагає забезпечувати надання суспільних послуг 21 століття.</w:t>
            </w:r>
          </w:p>
        </w:tc>
      </w:tr>
      <w:tr w:rsidR="00411D5C" w:rsidRPr="00A677F2" w14:paraId="7892F547" w14:textId="77777777" w:rsidTr="00F751CE">
        <w:tc>
          <w:tcPr>
            <w:tcW w:w="1980" w:type="dxa"/>
            <w:vMerge/>
            <w:shd w:val="clear" w:color="auto" w:fill="auto"/>
          </w:tcPr>
          <w:p w14:paraId="2A163F8D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290D047" w14:textId="43DB9AA3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E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розвиває мережу широкосмугового покриття та охоплення мережею мобільної передачі даних, що відповідає новим потребам економічної та інноваційної сфери.</w:t>
            </w:r>
          </w:p>
        </w:tc>
      </w:tr>
      <w:tr w:rsidR="00411D5C" w:rsidRPr="00A677F2" w14:paraId="6078499F" w14:textId="77777777" w:rsidTr="00F751CE">
        <w:tc>
          <w:tcPr>
            <w:tcW w:w="1980" w:type="dxa"/>
            <w:vMerge/>
            <w:shd w:val="clear" w:color="auto" w:fill="auto"/>
          </w:tcPr>
          <w:p w14:paraId="3F658FB6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6471834" w14:textId="4D0B2DB9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E.4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надає якісні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кліматоорієнтовані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пасажирські та транспортні послуги і послуги з перевезення вантажу, які також тісно пов’язані з сусідніми територіями та населеними пунктами.</w:t>
            </w:r>
          </w:p>
        </w:tc>
      </w:tr>
      <w:tr w:rsidR="00411D5C" w:rsidRPr="00A677F2" w14:paraId="2148403F" w14:textId="77777777" w:rsidTr="00F751CE">
        <w:tc>
          <w:tcPr>
            <w:tcW w:w="1980" w:type="dxa"/>
            <w:vMerge/>
            <w:shd w:val="clear" w:color="auto" w:fill="auto"/>
          </w:tcPr>
          <w:p w14:paraId="62B1BBB5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77AE8F7" w14:textId="530172F9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Е.5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инаміка доступності інформації та розвиток інформаційної інфраструктури для суб’єктів, що діють на території Дрогобича, і мешканців міста систематично покращується.</w:t>
            </w:r>
          </w:p>
        </w:tc>
      </w:tr>
      <w:tr w:rsidR="00411D5C" w:rsidRPr="00A677F2" w14:paraId="516BABA1" w14:textId="77777777" w:rsidTr="00F751CE">
        <w:tc>
          <w:tcPr>
            <w:tcW w:w="1980" w:type="dxa"/>
            <w:vMerge/>
            <w:shd w:val="clear" w:color="auto" w:fill="auto"/>
          </w:tcPr>
          <w:p w14:paraId="5719A187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0D56AE5C" w14:textId="79A4A946" w:rsidR="00411D5C" w:rsidRPr="00705269" w:rsidRDefault="00411D5C" w:rsidP="00411D5C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Е.6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Місто розвиває інноваційну систему перевезень, орієнтовану на територіальну громаду.</w:t>
            </w:r>
          </w:p>
        </w:tc>
      </w:tr>
      <w:tr w:rsidR="00411D5C" w:rsidRPr="00A677F2" w14:paraId="23910C4F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68014520" w14:textId="16A20DBC" w:rsidR="00411D5C" w:rsidRPr="00C7411A" w:rsidRDefault="00411D5C" w:rsidP="00411D5C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Інноваційне управління містом</w:t>
            </w:r>
          </w:p>
        </w:tc>
        <w:tc>
          <w:tcPr>
            <w:tcW w:w="7649" w:type="dxa"/>
            <w:shd w:val="clear" w:color="auto" w:fill="auto"/>
          </w:tcPr>
          <w:p w14:paraId="13C5BA84" w14:textId="4680366A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F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Міські адміністративні процеси, що стосуються інновацій і економіки, є максимально ефективними та економічно обґрунтованими.</w:t>
            </w:r>
          </w:p>
        </w:tc>
      </w:tr>
      <w:tr w:rsidR="00411D5C" w:rsidRPr="00A677F2" w14:paraId="75E36C74" w14:textId="77777777" w:rsidTr="00C7411A">
        <w:tc>
          <w:tcPr>
            <w:tcW w:w="1980" w:type="dxa"/>
            <w:vMerge/>
            <w:shd w:val="clear" w:color="auto" w:fill="auto"/>
          </w:tcPr>
          <w:p w14:paraId="3AB8C5E4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D8C9956" w14:textId="0525F811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F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Адміністрація міста спеціально інтегрує користувачів, мешканців міста та підприємців у створення і подальший розвиток сфери послуг.</w:t>
            </w:r>
          </w:p>
        </w:tc>
      </w:tr>
      <w:tr w:rsidR="00411D5C" w:rsidRPr="00A677F2" w14:paraId="1C88F247" w14:textId="77777777" w:rsidTr="00C7411A">
        <w:tc>
          <w:tcPr>
            <w:tcW w:w="1980" w:type="dxa"/>
            <w:vMerge/>
            <w:shd w:val="clear" w:color="auto" w:fill="auto"/>
          </w:tcPr>
          <w:p w14:paraId="3FEE1FB9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2D43C929" w14:textId="501C3A61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F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активно відповідає на виклики і нові тенденції, створює інноваційні простори для розробки нових рішень.</w:t>
            </w:r>
          </w:p>
        </w:tc>
      </w:tr>
      <w:tr w:rsidR="00411D5C" w:rsidRPr="00A677F2" w14:paraId="4CDF76F9" w14:textId="77777777" w:rsidTr="00C7411A">
        <w:tc>
          <w:tcPr>
            <w:tcW w:w="1980" w:type="dxa"/>
            <w:vMerge/>
            <w:shd w:val="clear" w:color="auto" w:fill="auto"/>
          </w:tcPr>
          <w:p w14:paraId="75F42B42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32C7DB6" w14:textId="0928E100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F.4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Фінансові вкладення в інфраструктуру міста здійснюються таким чином, щоб вони сприяли впровадженню інновацій, призначених для подальшого розвитку міських послуг і заохоченню компаній до пошуку інноваційних рішень та розташування своїх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потужностей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в Дрогобичі.</w:t>
            </w:r>
          </w:p>
        </w:tc>
      </w:tr>
      <w:tr w:rsidR="00411D5C" w:rsidRPr="00A677F2" w14:paraId="69AD1408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118D41CA" w14:textId="6F726FDD" w:rsidR="00411D5C" w:rsidRPr="00C7411A" w:rsidRDefault="00411D5C" w:rsidP="00411D5C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Інноваційне середовище</w:t>
            </w:r>
          </w:p>
        </w:tc>
        <w:tc>
          <w:tcPr>
            <w:tcW w:w="7649" w:type="dxa"/>
            <w:shd w:val="clear" w:color="auto" w:fill="auto"/>
          </w:tcPr>
          <w:p w14:paraId="73219063" w14:textId="42C9E666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G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ропонує інноваційне середовище співпраці, а також готовність і здатність обмінюватися знаннями, демонструє відкритість до нетипової співпраці та сміливість ризикувати.</w:t>
            </w:r>
          </w:p>
        </w:tc>
      </w:tr>
      <w:tr w:rsidR="00411D5C" w:rsidRPr="00A677F2" w14:paraId="1888B558" w14:textId="77777777" w:rsidTr="00C7411A">
        <w:tc>
          <w:tcPr>
            <w:tcW w:w="1980" w:type="dxa"/>
            <w:vMerge/>
            <w:shd w:val="clear" w:color="auto" w:fill="auto"/>
          </w:tcPr>
          <w:p w14:paraId="33FC67A7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75214609" w14:textId="39D59DBA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G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озиціонує себе як стартап-центр, який спирається на співпрацю між науково-дослідними установами, компаніями, стартапами та міською адміністрацією. Розвиток громад в Дрогобичі включає в себе залучення громадянського суспільства та жителів міста, а також простір для експериментів.</w:t>
            </w:r>
          </w:p>
        </w:tc>
      </w:tr>
      <w:tr w:rsidR="00411D5C" w:rsidRPr="00A677F2" w14:paraId="29E6001D" w14:textId="77777777" w:rsidTr="00C7411A">
        <w:tc>
          <w:tcPr>
            <w:tcW w:w="1980" w:type="dxa"/>
            <w:vMerge/>
            <w:shd w:val="clear" w:color="auto" w:fill="auto"/>
          </w:tcPr>
          <w:p w14:paraId="0482D4B4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2A26B477" w14:textId="4510470A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G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Там, де це можливо, міська інфраструктура систематично надається в якості живої лабораторії для інновацій (наприклад, громадські простори, зони руху, мережі та дані).</w:t>
            </w:r>
          </w:p>
        </w:tc>
      </w:tr>
      <w:tr w:rsidR="00411D5C" w:rsidRPr="00A677F2" w14:paraId="23DCD6DB" w14:textId="77777777" w:rsidTr="00F751CE">
        <w:tc>
          <w:tcPr>
            <w:tcW w:w="1980" w:type="dxa"/>
            <w:vMerge w:val="restart"/>
            <w:shd w:val="clear" w:color="auto" w:fill="auto"/>
            <w:vAlign w:val="center"/>
          </w:tcPr>
          <w:p w14:paraId="32B8D505" w14:textId="1C259CB9" w:rsidR="00411D5C" w:rsidRPr="00411D5C" w:rsidRDefault="00411D5C" w:rsidP="00411D5C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H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Ефективне управління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громадою</w:t>
            </w:r>
          </w:p>
        </w:tc>
        <w:tc>
          <w:tcPr>
            <w:tcW w:w="7649" w:type="dxa"/>
            <w:shd w:val="clear" w:color="auto" w:fill="auto"/>
          </w:tcPr>
          <w:p w14:paraId="77D0E48C" w14:textId="76772A68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H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сприяє стандартизації даних, процесів та продуктів, що стимулює розвиток і забезпечення надання високоякісних, широко застосовуваних та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експортоорієнтованих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товарів і послуг.</w:t>
            </w:r>
          </w:p>
        </w:tc>
      </w:tr>
      <w:tr w:rsidR="00411D5C" w:rsidRPr="00A677F2" w14:paraId="63643143" w14:textId="77777777" w:rsidTr="00F751CE">
        <w:tc>
          <w:tcPr>
            <w:tcW w:w="1980" w:type="dxa"/>
            <w:vMerge/>
            <w:shd w:val="clear" w:color="auto" w:fill="auto"/>
          </w:tcPr>
          <w:p w14:paraId="4E8AC1F2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C3F4C70" w14:textId="0739053B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Н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сприяє та підтримує інновації за допомогою простих, чітких і сміливих правил та рішень на основі даних.</w:t>
            </w:r>
          </w:p>
        </w:tc>
      </w:tr>
      <w:tr w:rsidR="00411D5C" w:rsidRPr="00A677F2" w14:paraId="4C7E6B71" w14:textId="77777777" w:rsidTr="00F751CE">
        <w:tc>
          <w:tcPr>
            <w:tcW w:w="1980" w:type="dxa"/>
            <w:vMerge/>
            <w:shd w:val="clear" w:color="auto" w:fill="auto"/>
          </w:tcPr>
          <w:p w14:paraId="753204F6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AF53852" w14:textId="2322F4C2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Н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Капіталовкладення в Дрогобичі спрямовані на те, щоб вони стали важелем для стимулювання інновацій для сприяння збереженню ресурсів та якості життя у контексті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rohobych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Smart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City</w:t>
            </w:r>
            <w:proofErr w:type="spellEnd"/>
            <w:r w:rsidRPr="0070526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411D5C" w:rsidRPr="00A677F2" w14:paraId="113D34C7" w14:textId="77777777" w:rsidTr="00F751CE">
        <w:tc>
          <w:tcPr>
            <w:tcW w:w="1980" w:type="dxa"/>
            <w:vMerge/>
            <w:shd w:val="clear" w:color="auto" w:fill="auto"/>
          </w:tcPr>
          <w:p w14:paraId="2D8BB57C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63BE2924" w14:textId="21F7305A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H.4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остійно оптимізує свої процеси, тим самим зменшуючи витрати на бюрократію.</w:t>
            </w:r>
          </w:p>
        </w:tc>
      </w:tr>
      <w:tr w:rsidR="00411D5C" w:rsidRPr="00A677F2" w14:paraId="2B8338A5" w14:textId="77777777" w:rsidTr="00F751CE">
        <w:tc>
          <w:tcPr>
            <w:tcW w:w="1980" w:type="dxa"/>
            <w:vMerge/>
            <w:shd w:val="clear" w:color="auto" w:fill="auto"/>
          </w:tcPr>
          <w:p w14:paraId="7915B0C5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02B6309" w14:textId="5227138A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Н.5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В місті запроваджено систему сталого управління земельними ресурсами, якої місто неухильно дотримується в процесі прийняття будь-яких рішень, пов’язаних з ними.</w:t>
            </w:r>
          </w:p>
        </w:tc>
      </w:tr>
      <w:tr w:rsidR="00411D5C" w:rsidRPr="00A677F2" w14:paraId="7E5B8D66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0FE4DAA0" w14:textId="40E424A3" w:rsidR="00411D5C" w:rsidRPr="00C7411A" w:rsidRDefault="00411D5C" w:rsidP="00411D5C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. </w:t>
            </w:r>
            <w:r w:rsidRPr="00411D5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Економічний розвиток та фінансове стимулювання</w:t>
            </w:r>
          </w:p>
        </w:tc>
        <w:tc>
          <w:tcPr>
            <w:tcW w:w="7649" w:type="dxa"/>
            <w:shd w:val="clear" w:color="auto" w:fill="auto"/>
          </w:tcPr>
          <w:p w14:paraId="59A3DCD4" w14:textId="720C1026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I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активно підтримує компанії у адаптації до технологічних змін.</w:t>
            </w:r>
          </w:p>
        </w:tc>
      </w:tr>
      <w:tr w:rsidR="00411D5C" w:rsidRPr="00A677F2" w14:paraId="0221EBC2" w14:textId="77777777" w:rsidTr="00C7411A">
        <w:tc>
          <w:tcPr>
            <w:tcW w:w="1980" w:type="dxa"/>
            <w:vMerge/>
            <w:shd w:val="clear" w:color="auto" w:fill="auto"/>
          </w:tcPr>
          <w:p w14:paraId="1D1C296D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C6DFA23" w14:textId="16030CB9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I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Фінансові стимули Дрогобича направлені на розширення інноваційної основи економіки та підвищення рівня якості життя в місті.</w:t>
            </w:r>
          </w:p>
        </w:tc>
      </w:tr>
      <w:tr w:rsidR="00411D5C" w:rsidRPr="00A677F2" w14:paraId="435E0DD0" w14:textId="77777777" w:rsidTr="00C7411A">
        <w:tc>
          <w:tcPr>
            <w:tcW w:w="1980" w:type="dxa"/>
            <w:vMerge/>
            <w:shd w:val="clear" w:color="auto" w:fill="auto"/>
          </w:tcPr>
          <w:p w14:paraId="369F0355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0D4FA448" w14:textId="78632D9C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I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сприяє проведенню наукових досліджень і розробок, спрямованих на вирішення основних стратегічних питань та впровадження «технологій можливостей».</w:t>
            </w:r>
          </w:p>
        </w:tc>
      </w:tr>
      <w:tr w:rsidR="00411D5C" w:rsidRPr="00A677F2" w14:paraId="51CBAD6C" w14:textId="77777777" w:rsidTr="00C7411A">
        <w:tc>
          <w:tcPr>
            <w:tcW w:w="1980" w:type="dxa"/>
            <w:vMerge/>
            <w:shd w:val="clear" w:color="auto" w:fill="auto"/>
          </w:tcPr>
          <w:p w14:paraId="3EF8682F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AC1A45F" w14:textId="2D2D0A06" w:rsidR="00411D5C" w:rsidRPr="00705269" w:rsidRDefault="00411D5C" w:rsidP="00411D5C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I.4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остійно оптимізує структуру фінансового стимулювання та підтримує використання національних і європейських грантових та інших джерел фінансування для всіх суб’єктів, що діють на його території.</w:t>
            </w:r>
          </w:p>
        </w:tc>
      </w:tr>
      <w:tr w:rsidR="00411D5C" w:rsidRPr="00A677F2" w14:paraId="4107F277" w14:textId="77777777" w:rsidTr="00C7411A">
        <w:tc>
          <w:tcPr>
            <w:tcW w:w="1980" w:type="dxa"/>
            <w:vMerge/>
            <w:shd w:val="clear" w:color="auto" w:fill="auto"/>
          </w:tcPr>
          <w:p w14:paraId="5A003B9E" w14:textId="77777777" w:rsidR="00411D5C" w:rsidRPr="00C7411A" w:rsidRDefault="00411D5C" w:rsidP="00411D5C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55FC0991" w14:textId="27D550CB" w:rsidR="00411D5C" w:rsidRPr="00705269" w:rsidRDefault="00411D5C" w:rsidP="00411D5C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І.5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У місті активно підтримується створення та розвиток нових інвестиційних продуктів, проводяться заходи для підвищення інвестиційної привабливості Дрогобича.</w:t>
            </w:r>
          </w:p>
        </w:tc>
      </w:tr>
      <w:tr w:rsidR="00705269" w:rsidRPr="00A677F2" w14:paraId="3D7F48C3" w14:textId="77777777" w:rsidTr="00C7411A">
        <w:tc>
          <w:tcPr>
            <w:tcW w:w="1980" w:type="dxa"/>
            <w:vMerge w:val="restart"/>
            <w:shd w:val="clear" w:color="auto" w:fill="auto"/>
            <w:vAlign w:val="center"/>
          </w:tcPr>
          <w:p w14:paraId="36F67FC9" w14:textId="55273562" w:rsidR="00705269" w:rsidRPr="00C7411A" w:rsidRDefault="00705269" w:rsidP="00705269">
            <w:pPr>
              <w:tabs>
                <w:tab w:val="left" w:pos="85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. </w:t>
            </w:r>
            <w:r w:rsidRPr="00C7411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Локальний маркетинг</w:t>
            </w:r>
          </w:p>
        </w:tc>
        <w:tc>
          <w:tcPr>
            <w:tcW w:w="7649" w:type="dxa"/>
            <w:shd w:val="clear" w:color="auto" w:fill="auto"/>
          </w:tcPr>
          <w:p w14:paraId="2991127F" w14:textId="051B4244" w:rsidR="00705269" w:rsidRPr="00705269" w:rsidRDefault="00705269" w:rsidP="0070526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J.1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Локальний маркетинг сфокусовано на сильних сторонах Дрогобича з точки зору економіки та інновацій, що регулярно презентується у контексті відповідності основним напрямам. </w:t>
            </w:r>
          </w:p>
        </w:tc>
      </w:tr>
      <w:tr w:rsidR="00705269" w:rsidRPr="00A677F2" w14:paraId="4AE8AD5A" w14:textId="77777777" w:rsidTr="00C7411A">
        <w:tc>
          <w:tcPr>
            <w:tcW w:w="1980" w:type="dxa"/>
            <w:vMerge/>
            <w:shd w:val="clear" w:color="auto" w:fill="auto"/>
          </w:tcPr>
          <w:p w14:paraId="5D73C905" w14:textId="77777777" w:rsidR="00705269" w:rsidRPr="00C7411A" w:rsidRDefault="00705269" w:rsidP="0070526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DF3BEBA" w14:textId="35C83A21" w:rsidR="00705269" w:rsidRPr="00705269" w:rsidRDefault="00705269" w:rsidP="0070526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J.2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З метою підвищення привабливості міста та активізації участі громадян у його житті, громадяни отримують право на проведення заходів в окремих частинах міста без участі міської адміністрації, якщо вони відповідають визначеним містом основним напрямам. </w:t>
            </w:r>
          </w:p>
        </w:tc>
      </w:tr>
      <w:tr w:rsidR="00705269" w:rsidRPr="00A677F2" w14:paraId="38EF4B76" w14:textId="77777777" w:rsidTr="00C7411A">
        <w:tc>
          <w:tcPr>
            <w:tcW w:w="1980" w:type="dxa"/>
            <w:vMerge/>
            <w:shd w:val="clear" w:color="auto" w:fill="auto"/>
          </w:tcPr>
          <w:p w14:paraId="4EE81B29" w14:textId="77777777" w:rsidR="00705269" w:rsidRPr="00C7411A" w:rsidRDefault="00705269" w:rsidP="0070526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3966D467" w14:textId="660C8ADD" w:rsidR="00705269" w:rsidRPr="00705269" w:rsidRDefault="00705269" w:rsidP="00705269">
            <w:pPr>
              <w:ind w:firstLine="609"/>
              <w:jc w:val="both"/>
              <w:rPr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J.3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об’єднує сили та можливості існуючих структур, що сприяють маркетингу міста та його окремих локацій.</w:t>
            </w:r>
          </w:p>
        </w:tc>
      </w:tr>
      <w:tr w:rsidR="00705269" w:rsidRPr="00A677F2" w14:paraId="3C7ED3DC" w14:textId="77777777" w:rsidTr="003E0469">
        <w:tc>
          <w:tcPr>
            <w:tcW w:w="1980" w:type="dxa"/>
            <w:vMerge/>
            <w:shd w:val="clear" w:color="auto" w:fill="auto"/>
          </w:tcPr>
          <w:p w14:paraId="1F3CE467" w14:textId="77777777" w:rsidR="00705269" w:rsidRPr="00C7411A" w:rsidRDefault="00705269" w:rsidP="0070526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7E1310F7" w14:textId="0A382DAF" w:rsidR="00705269" w:rsidRPr="00705269" w:rsidRDefault="00705269" w:rsidP="00705269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J.4:</w:t>
            </w:r>
            <w:r w:rsidRPr="00705269">
              <w:rPr>
                <w:rFonts w:ascii="Times New Roman" w:hAnsi="Times New Roman" w:cs="Times New Roman"/>
                <w:sz w:val="20"/>
                <w:szCs w:val="20"/>
              </w:rPr>
              <w:t xml:space="preserve"> В громаді високо цінуються культурні, історичні та економічні особливості кожного населеного пункту, вони культивуються і перетворюються на регіональний продукт, атракцію чи сферу розвитку території.</w:t>
            </w:r>
          </w:p>
        </w:tc>
      </w:tr>
      <w:tr w:rsidR="00F15442" w:rsidRPr="00A677F2" w14:paraId="7920A64E" w14:textId="77777777" w:rsidTr="00736CD0">
        <w:tc>
          <w:tcPr>
            <w:tcW w:w="1980" w:type="dxa"/>
            <w:vMerge w:val="restart"/>
            <w:shd w:val="clear" w:color="auto" w:fill="auto"/>
            <w:vAlign w:val="center"/>
          </w:tcPr>
          <w:p w14:paraId="053E1423" w14:textId="617D8E62" w:rsidR="00F15442" w:rsidRPr="00736CD0" w:rsidRDefault="00F15442" w:rsidP="00F1544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6C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K. </w:t>
            </w: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Регіональний розвиток громади</w:t>
            </w:r>
          </w:p>
        </w:tc>
        <w:tc>
          <w:tcPr>
            <w:tcW w:w="7649" w:type="dxa"/>
            <w:shd w:val="clear" w:color="auto" w:fill="auto"/>
          </w:tcPr>
          <w:p w14:paraId="399736DE" w14:textId="7989A4AA" w:rsidR="00F15442" w:rsidRPr="00F15442" w:rsidRDefault="00F15442" w:rsidP="00F15442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e-DE"/>
              </w:rPr>
              <w:t>K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1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 xml:space="preserve"> </w:t>
            </w:r>
            <w:r w:rsidRPr="00F15442">
              <w:rPr>
                <w:rFonts w:ascii="Times New Roman" w:hAnsi="Times New Roman" w:cs="Times New Roman"/>
                <w:sz w:val="20"/>
                <w:szCs w:val="20"/>
              </w:rPr>
              <w:t xml:space="preserve">Поглиблення спеціалізації регіону з подальшою кластеризацією промислового та </w:t>
            </w:r>
            <w:proofErr w:type="spellStart"/>
            <w:r w:rsidRPr="00F15442">
              <w:rPr>
                <w:rFonts w:ascii="Times New Roman" w:hAnsi="Times New Roman" w:cs="Times New Roman"/>
                <w:sz w:val="20"/>
                <w:szCs w:val="20"/>
              </w:rPr>
              <w:t>соціо</w:t>
            </w:r>
            <w:proofErr w:type="spellEnd"/>
            <w:r w:rsidRPr="00F15442">
              <w:rPr>
                <w:rFonts w:ascii="Times New Roman" w:hAnsi="Times New Roman" w:cs="Times New Roman"/>
                <w:sz w:val="20"/>
                <w:szCs w:val="20"/>
              </w:rPr>
              <w:t>-культурного розвитку.</w:t>
            </w:r>
          </w:p>
        </w:tc>
      </w:tr>
      <w:tr w:rsidR="00F15442" w:rsidRPr="00A677F2" w14:paraId="23ADEEB8" w14:textId="77777777" w:rsidTr="00C7411A">
        <w:tc>
          <w:tcPr>
            <w:tcW w:w="1980" w:type="dxa"/>
            <w:vMerge/>
            <w:shd w:val="clear" w:color="auto" w:fill="auto"/>
          </w:tcPr>
          <w:p w14:paraId="2DE295D7" w14:textId="77777777" w:rsidR="00F15442" w:rsidRPr="00736CD0" w:rsidRDefault="00F15442" w:rsidP="00F154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689B2A2D" w14:textId="1607FF87" w:rsidR="00F15442" w:rsidRPr="00F15442" w:rsidRDefault="00F15442" w:rsidP="00F15442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e-DE"/>
              </w:rPr>
              <w:t>K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2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  <w:r w:rsidRPr="00F15442">
              <w:rPr>
                <w:rFonts w:ascii="Times New Roman" w:hAnsi="Times New Roman" w:cs="Times New Roman"/>
                <w:sz w:val="20"/>
                <w:szCs w:val="20"/>
              </w:rPr>
              <w:t>Створення спеціалізованих регіональних продуктів, заснованих на традиціях населених пунктів, та широка промоція і популяризація їх поза межами регіону.</w:t>
            </w:r>
          </w:p>
        </w:tc>
      </w:tr>
      <w:tr w:rsidR="00F15442" w:rsidRPr="00A677F2" w14:paraId="15126AE4" w14:textId="77777777" w:rsidTr="00C7411A">
        <w:tc>
          <w:tcPr>
            <w:tcW w:w="1980" w:type="dxa"/>
            <w:vMerge/>
            <w:shd w:val="clear" w:color="auto" w:fill="auto"/>
          </w:tcPr>
          <w:p w14:paraId="5D257028" w14:textId="77777777" w:rsidR="00F15442" w:rsidRPr="00736CD0" w:rsidRDefault="00F15442" w:rsidP="00F154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004C9590" w14:textId="4ED882C5" w:rsidR="00F15442" w:rsidRPr="00F15442" w:rsidRDefault="00F15442" w:rsidP="00F15442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de-DE"/>
              </w:rPr>
              <w:t>K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3: </w:t>
            </w:r>
            <w:r w:rsidRPr="00F15442">
              <w:rPr>
                <w:rFonts w:ascii="Times New Roman" w:hAnsi="Times New Roman" w:cs="Times New Roman"/>
                <w:sz w:val="20"/>
                <w:szCs w:val="20"/>
              </w:rPr>
              <w:t xml:space="preserve">В Дрогобицькій МТГ комплексно розвивається різнопрофільний рекреаційно-культурний та зелений туризм. Для цього створюється високоякісна інфраструктура, забезпечується </w:t>
            </w:r>
            <w:proofErr w:type="spellStart"/>
            <w:r w:rsidRPr="00F15442">
              <w:rPr>
                <w:rFonts w:ascii="Times New Roman" w:hAnsi="Times New Roman" w:cs="Times New Roman"/>
                <w:sz w:val="20"/>
                <w:szCs w:val="20"/>
              </w:rPr>
              <w:t>всестороння</w:t>
            </w:r>
            <w:proofErr w:type="spellEnd"/>
            <w:r w:rsidRPr="00F15442">
              <w:rPr>
                <w:rFonts w:ascii="Times New Roman" w:hAnsi="Times New Roman" w:cs="Times New Roman"/>
                <w:sz w:val="20"/>
                <w:szCs w:val="20"/>
              </w:rPr>
              <w:t xml:space="preserve"> промоція регіону, популяризація традицій та культурно-історичних особливостей регіону.</w:t>
            </w:r>
          </w:p>
        </w:tc>
      </w:tr>
      <w:tr w:rsidR="00F15442" w:rsidRPr="00A677F2" w14:paraId="0BA38FA0" w14:textId="77777777" w:rsidTr="00705269">
        <w:tc>
          <w:tcPr>
            <w:tcW w:w="1980" w:type="dxa"/>
            <w:vMerge w:val="restart"/>
            <w:shd w:val="clear" w:color="auto" w:fill="auto"/>
            <w:vAlign w:val="center"/>
          </w:tcPr>
          <w:p w14:paraId="7845D618" w14:textId="74DF51EA" w:rsidR="00F15442" w:rsidRPr="00705269" w:rsidRDefault="00F15442" w:rsidP="00F1544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. </w:t>
            </w:r>
            <w:r w:rsidRPr="0070526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ільське господарство</w:t>
            </w:r>
          </w:p>
        </w:tc>
        <w:tc>
          <w:tcPr>
            <w:tcW w:w="7649" w:type="dxa"/>
            <w:shd w:val="clear" w:color="auto" w:fill="auto"/>
          </w:tcPr>
          <w:p w14:paraId="2A334324" w14:textId="5AE7B686" w:rsidR="00F15442" w:rsidRPr="00F15442" w:rsidRDefault="00F15442" w:rsidP="00F15442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1:</w:t>
            </w:r>
            <w:r w:rsidRPr="00F15442">
              <w:rPr>
                <w:rFonts w:ascii="Times New Roman" w:hAnsi="Times New Roman" w:cs="Times New Roman"/>
                <w:sz w:val="20"/>
                <w:szCs w:val="20"/>
              </w:rPr>
              <w:t xml:space="preserve"> Дрогобич плекає багаторічні традиції та створює високоякісний регіональний продукт на основі давніх звичаїв та рецептів, який є привабливим для українців та іноземців. Але Дрогобич також відкритий до змін і нових, нетрадиційних, інноваційних чи експериментальних видів зайнятості, ведення господарства, виробництва, що дозволяє досягнути високого показника конкурентоздатності дрогобицької продукції та задовольнити будь-який смак і потреби.</w:t>
            </w:r>
          </w:p>
        </w:tc>
      </w:tr>
      <w:tr w:rsidR="00F15442" w:rsidRPr="00A677F2" w14:paraId="19AEECF1" w14:textId="77777777" w:rsidTr="00C7411A">
        <w:tc>
          <w:tcPr>
            <w:tcW w:w="1980" w:type="dxa"/>
            <w:vMerge/>
            <w:shd w:val="clear" w:color="auto" w:fill="auto"/>
          </w:tcPr>
          <w:p w14:paraId="6648B7D2" w14:textId="77777777" w:rsidR="00F15442" w:rsidRPr="00736CD0" w:rsidRDefault="00F15442" w:rsidP="00F154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0EC0E8C8" w14:textId="17747C6F" w:rsidR="00F15442" w:rsidRPr="00F15442" w:rsidRDefault="00F15442" w:rsidP="00F15442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2:</w:t>
            </w:r>
            <w:r w:rsidRPr="00F15442">
              <w:rPr>
                <w:rFonts w:ascii="Times New Roman" w:hAnsi="Times New Roman" w:cs="Times New Roman"/>
                <w:sz w:val="20"/>
                <w:szCs w:val="20"/>
              </w:rPr>
              <w:t xml:space="preserve">  Сприяння створенню сімейних ферм та локальних сільських різнопрофільних господарств, в тому числі і колективних та кооперативних, що забезпечить виробництво більш якісної продукції, створить потужну сировинну базу для розбудови багатопрофільних підприємств переробної галузі і, за рахунок ефекту синергії, забезпечить комплексне та стабільне зростання громади.</w:t>
            </w:r>
          </w:p>
        </w:tc>
      </w:tr>
      <w:tr w:rsidR="00F15442" w:rsidRPr="00A677F2" w14:paraId="1A72E571" w14:textId="77777777" w:rsidTr="00C7411A">
        <w:tc>
          <w:tcPr>
            <w:tcW w:w="1980" w:type="dxa"/>
            <w:vMerge/>
            <w:shd w:val="clear" w:color="auto" w:fill="auto"/>
          </w:tcPr>
          <w:p w14:paraId="5B9AECEF" w14:textId="77777777" w:rsidR="00F15442" w:rsidRPr="00736CD0" w:rsidRDefault="00F15442" w:rsidP="00F154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618084C8" w14:textId="41EAD3AC" w:rsidR="00F15442" w:rsidRPr="00F15442" w:rsidRDefault="00F15442" w:rsidP="00F15442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3:</w:t>
            </w:r>
            <w:r w:rsidRPr="00F15442">
              <w:rPr>
                <w:rFonts w:ascii="Times New Roman" w:hAnsi="Times New Roman" w:cs="Times New Roman"/>
                <w:sz w:val="20"/>
                <w:szCs w:val="20"/>
              </w:rPr>
              <w:t xml:space="preserve"> У місті активно підтримується створення та розвиток нових продуктів сільського господарства на основі традиційних та інноваційних методів, що створює передумови для розвитку комплексів з виготовлення високоякісного кінцевого продукту і виведення його на нові ринки.</w:t>
            </w:r>
          </w:p>
        </w:tc>
      </w:tr>
      <w:tr w:rsidR="00F15442" w:rsidRPr="00A677F2" w14:paraId="2200DEDA" w14:textId="77777777" w:rsidTr="00C7411A">
        <w:tc>
          <w:tcPr>
            <w:tcW w:w="1980" w:type="dxa"/>
            <w:vMerge/>
            <w:shd w:val="clear" w:color="auto" w:fill="auto"/>
          </w:tcPr>
          <w:p w14:paraId="5E94EA6F" w14:textId="77777777" w:rsidR="00F15442" w:rsidRPr="00736CD0" w:rsidRDefault="00F15442" w:rsidP="00F1544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9" w:type="dxa"/>
            <w:shd w:val="clear" w:color="auto" w:fill="auto"/>
          </w:tcPr>
          <w:p w14:paraId="11F29312" w14:textId="4160FD4E" w:rsidR="00F15442" w:rsidRPr="00F15442" w:rsidRDefault="00F15442" w:rsidP="00F15442">
            <w:pPr>
              <w:ind w:firstLine="609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</w:t>
            </w:r>
            <w:r w:rsidRPr="00F1544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4:</w:t>
            </w:r>
            <w:r w:rsidRPr="00F15442">
              <w:rPr>
                <w:rFonts w:ascii="Times New Roman" w:hAnsi="Times New Roman" w:cs="Times New Roman"/>
                <w:sz w:val="20"/>
                <w:szCs w:val="20"/>
              </w:rPr>
              <w:t xml:space="preserve"> Розвиток соціальної та інженерно-транспортної, рекреаційної, виробничої інфраструктури в сільських населених пунктах.</w:t>
            </w:r>
          </w:p>
        </w:tc>
      </w:tr>
      <w:bookmarkEnd w:id="0"/>
    </w:tbl>
    <w:p w14:paraId="130DE6CF" w14:textId="77777777" w:rsidR="00D214C5" w:rsidRDefault="00D214C5" w:rsidP="00096535">
      <w:pPr>
        <w:spacing w:after="0" w:line="240" w:lineRule="auto"/>
        <w:ind w:firstLine="567"/>
        <w:jc w:val="both"/>
        <w:rPr>
          <w:sz w:val="28"/>
          <w:szCs w:val="28"/>
        </w:rPr>
        <w:sectPr w:rsidR="00D214C5" w:rsidSect="00F751CE">
          <w:pgSz w:w="11906" w:h="16838"/>
          <w:pgMar w:top="850" w:right="850" w:bottom="850" w:left="1417" w:header="708" w:footer="708" w:gutter="0"/>
          <w:cols w:space="708"/>
          <w:titlePg/>
          <w:docGrid w:linePitch="360"/>
        </w:sectPr>
      </w:pPr>
    </w:p>
    <w:p w14:paraId="3229E3B8" w14:textId="110D4E6D" w:rsidR="00792139" w:rsidRPr="00662599" w:rsidRDefault="00662599" w:rsidP="00662599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8"/>
          <w:szCs w:val="28"/>
        </w:rPr>
      </w:pPr>
      <w:r w:rsidRPr="00662599">
        <w:rPr>
          <w:rFonts w:ascii="Times New Roman" w:hAnsi="Times New Roman" w:cs="Times New Roman"/>
          <w:b/>
          <w:bCs/>
          <w:smallCaps/>
          <w:sz w:val="28"/>
          <w:szCs w:val="28"/>
        </w:rPr>
        <w:lastRenderedPageBreak/>
        <w:t xml:space="preserve">2. </w:t>
      </w:r>
      <w:r w:rsidR="00B66FE9" w:rsidRPr="00151827">
        <w:rPr>
          <w:rFonts w:ascii="Times New Roman" w:hAnsi="Times New Roman" w:cs="Times New Roman"/>
          <w:b/>
          <w:bCs/>
          <w:smallCaps/>
          <w:sz w:val="28"/>
          <w:szCs w:val="28"/>
        </w:rPr>
        <w:t>Головні проекти</w:t>
      </w:r>
      <w:r w:rsidR="005D73BA">
        <w:rPr>
          <w:rFonts w:ascii="Times New Roman" w:hAnsi="Times New Roman" w:cs="Times New Roman"/>
          <w:b/>
          <w:bCs/>
          <w:smallCaps/>
          <w:sz w:val="28"/>
          <w:szCs w:val="28"/>
        </w:rPr>
        <w:t>,</w:t>
      </w:r>
      <w:r w:rsidR="00B66FE9" w:rsidRPr="00151827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 завдяки реалізації яких буде досягнуто цілей Стратегії сталого розвитку </w:t>
      </w:r>
      <w:r w:rsidR="00567BC1">
        <w:rPr>
          <w:rFonts w:ascii="Times New Roman" w:hAnsi="Times New Roman" w:cs="Times New Roman"/>
          <w:b/>
          <w:bCs/>
          <w:smallCaps/>
          <w:sz w:val="28"/>
          <w:szCs w:val="28"/>
        </w:rPr>
        <w:t>Дрогобицької МТГ</w:t>
      </w:r>
      <w:r w:rsidR="00B66FE9" w:rsidRPr="00151827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 до 20</w:t>
      </w:r>
      <w:r w:rsidR="00567BC1">
        <w:rPr>
          <w:rFonts w:ascii="Times New Roman" w:hAnsi="Times New Roman" w:cs="Times New Roman"/>
          <w:b/>
          <w:bCs/>
          <w:smallCaps/>
          <w:sz w:val="28"/>
          <w:szCs w:val="28"/>
        </w:rPr>
        <w:t>30</w:t>
      </w:r>
      <w:r w:rsidR="00B66FE9" w:rsidRPr="00151827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 р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1"/>
        <w:gridCol w:w="943"/>
        <w:gridCol w:w="853"/>
        <w:gridCol w:w="799"/>
        <w:gridCol w:w="798"/>
        <w:gridCol w:w="5075"/>
      </w:tblGrid>
      <w:tr w:rsidR="00AF08B8" w:rsidRPr="00AF08B8" w14:paraId="778E7B17" w14:textId="77777777" w:rsidTr="00AF08B8">
        <w:tc>
          <w:tcPr>
            <w:tcW w:w="1161" w:type="dxa"/>
            <w:vMerge w:val="restart"/>
            <w:vAlign w:val="center"/>
          </w:tcPr>
          <w:p w14:paraId="6BB9C6BA" w14:textId="1AF1F40D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Ціль обласної </w:t>
            </w:r>
            <w:r w:rsidR="007F3C2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ратегії</w:t>
            </w:r>
            <w:r w:rsidRPr="00AF08B8">
              <w:rPr>
                <w:rStyle w:val="ad"/>
                <w:rFonts w:ascii="Times New Roman" w:hAnsi="Times New Roman" w:cs="Times New Roman"/>
                <w:b/>
                <w:bCs/>
                <w:sz w:val="20"/>
                <w:szCs w:val="20"/>
              </w:rPr>
              <w:footnoteReference w:id="1"/>
            </w:r>
          </w:p>
        </w:tc>
        <w:tc>
          <w:tcPr>
            <w:tcW w:w="1796" w:type="dxa"/>
            <w:gridSpan w:val="2"/>
            <w:vAlign w:val="center"/>
          </w:tcPr>
          <w:p w14:paraId="7B904BA4" w14:textId="6D9B841D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сновні напрями для Дрогобича</w:t>
            </w:r>
          </w:p>
        </w:tc>
        <w:tc>
          <w:tcPr>
            <w:tcW w:w="1597" w:type="dxa"/>
            <w:gridSpan w:val="2"/>
            <w:vAlign w:val="center"/>
          </w:tcPr>
          <w:p w14:paraId="0DF3A178" w14:textId="451C1D14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тратегічні сфери реалізації</w:t>
            </w:r>
          </w:p>
        </w:tc>
        <w:tc>
          <w:tcPr>
            <w:tcW w:w="5075" w:type="dxa"/>
            <w:vMerge w:val="restart"/>
            <w:vAlign w:val="center"/>
          </w:tcPr>
          <w:p w14:paraId="56864193" w14:textId="1DDDF689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зва проекту</w:t>
            </w:r>
          </w:p>
        </w:tc>
      </w:tr>
      <w:tr w:rsidR="00AF08B8" w:rsidRPr="00AF08B8" w14:paraId="5E034BB8" w14:textId="77777777" w:rsidTr="00AF08B8">
        <w:tc>
          <w:tcPr>
            <w:tcW w:w="1161" w:type="dxa"/>
            <w:vMerge/>
            <w:vAlign w:val="center"/>
          </w:tcPr>
          <w:p w14:paraId="301527A1" w14:textId="77777777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43" w:type="dxa"/>
            <w:vAlign w:val="center"/>
          </w:tcPr>
          <w:p w14:paraId="369E1226" w14:textId="02B3AD7C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прям</w:t>
            </w:r>
          </w:p>
        </w:tc>
        <w:tc>
          <w:tcPr>
            <w:tcW w:w="853" w:type="dxa"/>
            <w:vAlign w:val="center"/>
          </w:tcPr>
          <w:p w14:paraId="692AFA4B" w14:textId="58CFA446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</w:t>
            </w:r>
          </w:p>
        </w:tc>
        <w:tc>
          <w:tcPr>
            <w:tcW w:w="799" w:type="dxa"/>
            <w:vAlign w:val="center"/>
          </w:tcPr>
          <w:p w14:paraId="30D0FBD2" w14:textId="3AFF837E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фера</w:t>
            </w:r>
          </w:p>
        </w:tc>
        <w:tc>
          <w:tcPr>
            <w:tcW w:w="798" w:type="dxa"/>
            <w:vAlign w:val="center"/>
          </w:tcPr>
          <w:p w14:paraId="5C596255" w14:textId="09CAA197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08B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</w:t>
            </w:r>
          </w:p>
        </w:tc>
        <w:tc>
          <w:tcPr>
            <w:tcW w:w="5075" w:type="dxa"/>
            <w:vMerge/>
            <w:vAlign w:val="center"/>
          </w:tcPr>
          <w:p w14:paraId="6C1E35D0" w14:textId="77777777" w:rsidR="00AF08B8" w:rsidRPr="00AF08B8" w:rsidRDefault="00AF08B8" w:rsidP="00AF08B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E3A73" w:rsidRPr="00AF08B8" w14:paraId="0CF132DC" w14:textId="77777777" w:rsidTr="00C06500">
        <w:tc>
          <w:tcPr>
            <w:tcW w:w="9629" w:type="dxa"/>
            <w:gridSpan w:val="6"/>
          </w:tcPr>
          <w:p w14:paraId="5E696915" w14:textId="0E85D657" w:rsidR="007E3A73" w:rsidRPr="00AF08B8" w:rsidRDefault="007E3A73" w:rsidP="007E3A7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3A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Житлово-комунальне господарство</w:t>
            </w:r>
          </w:p>
        </w:tc>
      </w:tr>
      <w:tr w:rsidR="007E3A73" w:rsidRPr="00AF08B8" w14:paraId="13BAE490" w14:textId="77777777" w:rsidTr="0034388B">
        <w:tc>
          <w:tcPr>
            <w:tcW w:w="1161" w:type="dxa"/>
            <w:vAlign w:val="center"/>
          </w:tcPr>
          <w:p w14:paraId="1C38C870" w14:textId="0C538706" w:rsidR="007E3A73" w:rsidRPr="00AF08B8" w:rsidRDefault="00105F6A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943" w:type="dxa"/>
            <w:vAlign w:val="center"/>
          </w:tcPr>
          <w:p w14:paraId="496E321A" w14:textId="3724A674" w:rsidR="007E3A73" w:rsidRPr="00AF08B8" w:rsidRDefault="00105F6A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2384D8E1" w14:textId="14128B55" w:rsidR="007E3A73" w:rsidRPr="00AF08B8" w:rsidRDefault="00105F6A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9" w:type="dxa"/>
            <w:vAlign w:val="center"/>
          </w:tcPr>
          <w:p w14:paraId="3A80E384" w14:textId="2677F188" w:rsidR="007E3A73" w:rsidRPr="00AF08B8" w:rsidRDefault="00105F6A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7DA50622" w14:textId="6279A3FA" w:rsidR="007E3A73" w:rsidRPr="00AF08B8" w:rsidRDefault="00105F6A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3EE9359F" w14:textId="629C7514" w:rsidR="007E3A73" w:rsidRPr="00AF08B8" w:rsidRDefault="007A75F5" w:rsidP="007E3A7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удівництво</w:t>
            </w:r>
            <w:r w:rsidR="00464DBC">
              <w:rPr>
                <w:rFonts w:ascii="Times New Roman" w:hAnsi="Times New Roman" w:cs="Times New Roman"/>
                <w:sz w:val="20"/>
                <w:szCs w:val="20"/>
              </w:rPr>
              <w:t xml:space="preserve"> інженерно-транспортної інфраструктури</w:t>
            </w:r>
          </w:p>
        </w:tc>
      </w:tr>
      <w:tr w:rsidR="006B705F" w:rsidRPr="00AF08B8" w14:paraId="31F50C3A" w14:textId="77777777" w:rsidTr="0034388B">
        <w:tc>
          <w:tcPr>
            <w:tcW w:w="1161" w:type="dxa"/>
            <w:vAlign w:val="center"/>
          </w:tcPr>
          <w:p w14:paraId="31D79FC8" w14:textId="31E079B4" w:rsidR="006B705F" w:rsidRPr="00AF08B8" w:rsidRDefault="006B705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943" w:type="dxa"/>
            <w:vAlign w:val="center"/>
          </w:tcPr>
          <w:p w14:paraId="381978F3" w14:textId="18D8194F" w:rsidR="006B705F" w:rsidRPr="00AF08B8" w:rsidRDefault="006B705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4441CC15" w14:textId="354FA7B8" w:rsidR="006B705F" w:rsidRPr="00AF08B8" w:rsidRDefault="006B705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9" w:type="dxa"/>
            <w:vAlign w:val="center"/>
          </w:tcPr>
          <w:p w14:paraId="2B3F183F" w14:textId="4BE20447" w:rsidR="006B705F" w:rsidRPr="00AF08B8" w:rsidRDefault="006B705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2E9201D4" w14:textId="38CAE7BE" w:rsidR="006B705F" w:rsidRPr="00AF08B8" w:rsidRDefault="006B705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325CECCC" w14:textId="570C1AA2" w:rsidR="006B705F" w:rsidRPr="00AF08B8" w:rsidRDefault="006B705F" w:rsidP="006B70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одопостачання та водовідведення</w:t>
            </w:r>
          </w:p>
        </w:tc>
      </w:tr>
      <w:tr w:rsidR="006E146F" w:rsidRPr="00AF08B8" w14:paraId="52EF8565" w14:textId="77777777" w:rsidTr="0034388B">
        <w:tc>
          <w:tcPr>
            <w:tcW w:w="1161" w:type="dxa"/>
            <w:vAlign w:val="center"/>
          </w:tcPr>
          <w:p w14:paraId="7B0F4E9E" w14:textId="0C1A20D2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14F2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943" w:type="dxa"/>
            <w:vAlign w:val="center"/>
          </w:tcPr>
          <w:p w14:paraId="154808D9" w14:textId="52D63DB3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078833A5" w14:textId="0009CBD5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9" w:type="dxa"/>
            <w:vAlign w:val="center"/>
          </w:tcPr>
          <w:p w14:paraId="0F31E702" w14:textId="12DD48A7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0877F5B2" w14:textId="4E38F0D5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7D196974" w14:textId="487E5054" w:rsidR="006E146F" w:rsidRPr="00AF08B8" w:rsidRDefault="006E146F" w:rsidP="006E14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удівництво, капремонт, реконструкція будівель житлово-комунального призначення</w:t>
            </w:r>
          </w:p>
        </w:tc>
      </w:tr>
      <w:tr w:rsidR="006E146F" w:rsidRPr="00AF08B8" w14:paraId="09663617" w14:textId="77777777" w:rsidTr="0034388B">
        <w:tc>
          <w:tcPr>
            <w:tcW w:w="1161" w:type="dxa"/>
            <w:vAlign w:val="center"/>
          </w:tcPr>
          <w:p w14:paraId="3AEEA44A" w14:textId="73EA4200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814F2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943" w:type="dxa"/>
            <w:vAlign w:val="center"/>
          </w:tcPr>
          <w:p w14:paraId="702184DE" w14:textId="39119C7D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50F33E9F" w14:textId="73AD41D9" w:rsidR="006E146F" w:rsidRPr="00AF08B8" w:rsidRDefault="006E146F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99" w:type="dxa"/>
            <w:vAlign w:val="center"/>
          </w:tcPr>
          <w:p w14:paraId="1EB62AE9" w14:textId="62A076B1" w:rsidR="006E146F" w:rsidRPr="0034388B" w:rsidRDefault="0034388B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</w:p>
        </w:tc>
        <w:tc>
          <w:tcPr>
            <w:tcW w:w="798" w:type="dxa"/>
            <w:vAlign w:val="center"/>
          </w:tcPr>
          <w:p w14:paraId="4D98FB9E" w14:textId="40F65691" w:rsidR="006E146F" w:rsidRPr="0034388B" w:rsidRDefault="0034388B" w:rsidP="003438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5075" w:type="dxa"/>
          </w:tcPr>
          <w:p w14:paraId="00F9C77A" w14:textId="007B43AF" w:rsidR="006E146F" w:rsidRPr="00AF08B8" w:rsidRDefault="006E146F" w:rsidP="006E146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новлення матеріально-технічної бази підприємств, що надають житлово-комунальні послуги</w:t>
            </w:r>
          </w:p>
        </w:tc>
      </w:tr>
      <w:tr w:rsidR="0020292C" w:rsidRPr="00AF08B8" w14:paraId="3B3CED49" w14:textId="77777777" w:rsidTr="0034388B">
        <w:tc>
          <w:tcPr>
            <w:tcW w:w="1161" w:type="dxa"/>
            <w:vAlign w:val="center"/>
          </w:tcPr>
          <w:p w14:paraId="276DFB72" w14:textId="14FB47FC" w:rsidR="0020292C" w:rsidRPr="0034388B" w:rsidRDefault="0020292C" w:rsidP="0020292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2</w:t>
            </w:r>
          </w:p>
        </w:tc>
        <w:tc>
          <w:tcPr>
            <w:tcW w:w="943" w:type="dxa"/>
            <w:vAlign w:val="center"/>
          </w:tcPr>
          <w:p w14:paraId="41541EED" w14:textId="4B0DA87B" w:rsidR="0020292C" w:rsidRPr="009F173E" w:rsidRDefault="0020292C" w:rsidP="0020292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53" w:type="dxa"/>
            <w:vAlign w:val="center"/>
          </w:tcPr>
          <w:p w14:paraId="5333541F" w14:textId="66055B89" w:rsidR="0020292C" w:rsidRPr="009F173E" w:rsidRDefault="0020292C" w:rsidP="0020292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799" w:type="dxa"/>
            <w:vAlign w:val="center"/>
          </w:tcPr>
          <w:p w14:paraId="732F03EC" w14:textId="1833C45C" w:rsidR="0020292C" w:rsidRPr="00AF08B8" w:rsidRDefault="0020292C" w:rsidP="002029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</w:p>
        </w:tc>
        <w:tc>
          <w:tcPr>
            <w:tcW w:w="798" w:type="dxa"/>
            <w:vAlign w:val="center"/>
          </w:tcPr>
          <w:p w14:paraId="6DB66CB1" w14:textId="64DC637B" w:rsidR="0020292C" w:rsidRPr="00AF08B8" w:rsidRDefault="0020292C" w:rsidP="0020292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075" w:type="dxa"/>
          </w:tcPr>
          <w:p w14:paraId="0A74BB2A" w14:textId="62EAE45C" w:rsidR="0020292C" w:rsidRPr="00AF08B8" w:rsidRDefault="0020292C" w:rsidP="0020292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водження з ТПВ</w:t>
            </w:r>
          </w:p>
        </w:tc>
      </w:tr>
      <w:tr w:rsidR="00192C48" w:rsidRPr="00AF08B8" w14:paraId="77D6187A" w14:textId="77777777" w:rsidTr="0034388B">
        <w:tc>
          <w:tcPr>
            <w:tcW w:w="1161" w:type="dxa"/>
            <w:vAlign w:val="center"/>
          </w:tcPr>
          <w:p w14:paraId="4C0B19DF" w14:textId="4EDD498B" w:rsidR="00192C48" w:rsidRPr="00192C48" w:rsidRDefault="00192C48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</w:t>
            </w:r>
          </w:p>
        </w:tc>
        <w:tc>
          <w:tcPr>
            <w:tcW w:w="943" w:type="dxa"/>
            <w:vAlign w:val="center"/>
          </w:tcPr>
          <w:p w14:paraId="60EC6623" w14:textId="23C843A0" w:rsidR="00192C48" w:rsidRPr="00AF08B8" w:rsidRDefault="00192C48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53" w:type="dxa"/>
            <w:vAlign w:val="center"/>
          </w:tcPr>
          <w:p w14:paraId="68173CA8" w14:textId="54D706EC" w:rsidR="00192C48" w:rsidRPr="00AF08B8" w:rsidRDefault="00192C48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799" w:type="dxa"/>
            <w:vAlign w:val="center"/>
          </w:tcPr>
          <w:p w14:paraId="5E7EE11B" w14:textId="5831759B" w:rsidR="00192C48" w:rsidRPr="00AF08B8" w:rsidRDefault="00192C48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</w:p>
        </w:tc>
        <w:tc>
          <w:tcPr>
            <w:tcW w:w="798" w:type="dxa"/>
            <w:vAlign w:val="center"/>
          </w:tcPr>
          <w:p w14:paraId="448EAE1D" w14:textId="7C79AE65" w:rsidR="00192C48" w:rsidRPr="00AF08B8" w:rsidRDefault="00192C48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075" w:type="dxa"/>
          </w:tcPr>
          <w:p w14:paraId="30BA5831" w14:textId="5BE0B9BC" w:rsidR="00192C48" w:rsidRDefault="00192C48" w:rsidP="00192C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Модернізація об’єктів, мереж та обладнання системи теплопостачання</w:t>
            </w:r>
          </w:p>
        </w:tc>
      </w:tr>
      <w:tr w:rsidR="00192C48" w:rsidRPr="00AF08B8" w14:paraId="5EDB5FA2" w14:textId="77777777" w:rsidTr="0034388B">
        <w:tc>
          <w:tcPr>
            <w:tcW w:w="1161" w:type="dxa"/>
            <w:vAlign w:val="center"/>
          </w:tcPr>
          <w:p w14:paraId="01400056" w14:textId="77D5E1EE" w:rsidR="00192C48" w:rsidRPr="00F04436" w:rsidRDefault="00F04436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</w:t>
            </w:r>
          </w:p>
        </w:tc>
        <w:tc>
          <w:tcPr>
            <w:tcW w:w="943" w:type="dxa"/>
            <w:vAlign w:val="center"/>
          </w:tcPr>
          <w:p w14:paraId="0F59833D" w14:textId="566F75D5" w:rsidR="00192C48" w:rsidRPr="00F04436" w:rsidRDefault="00F04436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853" w:type="dxa"/>
            <w:vAlign w:val="center"/>
          </w:tcPr>
          <w:p w14:paraId="780C8423" w14:textId="0D085701" w:rsidR="00192C48" w:rsidRPr="00F04436" w:rsidRDefault="00F04436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99" w:type="dxa"/>
            <w:vAlign w:val="center"/>
          </w:tcPr>
          <w:p w14:paraId="13363B46" w14:textId="02BD8555" w:rsidR="00192C48" w:rsidRPr="00A90709" w:rsidRDefault="00A90709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8" w:type="dxa"/>
            <w:vAlign w:val="center"/>
          </w:tcPr>
          <w:p w14:paraId="228CB4BD" w14:textId="3BB0B7D7" w:rsidR="00192C48" w:rsidRPr="00A90709" w:rsidRDefault="00A90709" w:rsidP="00192C4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075" w:type="dxa"/>
          </w:tcPr>
          <w:p w14:paraId="0AFE7501" w14:textId="792AA513" w:rsidR="00192C48" w:rsidRDefault="00192C48" w:rsidP="00192C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езпека</w:t>
            </w:r>
          </w:p>
        </w:tc>
      </w:tr>
      <w:tr w:rsidR="00752BD1" w:rsidRPr="00AF08B8" w14:paraId="3D621A48" w14:textId="77777777" w:rsidTr="0034388B">
        <w:tc>
          <w:tcPr>
            <w:tcW w:w="1161" w:type="dxa"/>
            <w:vAlign w:val="center"/>
          </w:tcPr>
          <w:p w14:paraId="064E9A28" w14:textId="5C43D058" w:rsidR="00752BD1" w:rsidRPr="00AF08B8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943" w:type="dxa"/>
            <w:vAlign w:val="center"/>
          </w:tcPr>
          <w:p w14:paraId="107C9FAA" w14:textId="309C9D7B" w:rsidR="00752BD1" w:rsidRPr="00AF08B8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1805F9E7" w14:textId="58014857" w:rsidR="00752BD1" w:rsidRPr="00752BD1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799" w:type="dxa"/>
            <w:vAlign w:val="center"/>
          </w:tcPr>
          <w:p w14:paraId="3850CEC9" w14:textId="0642680C" w:rsidR="00752BD1" w:rsidRPr="00AF08B8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0F19D3E2" w14:textId="3C9E4E95" w:rsidR="00752BD1" w:rsidRPr="00AF08B8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6CE236ED" w14:textId="4EC3869A" w:rsidR="00752BD1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озширення спектру житлово-комунальних послуг</w:t>
            </w:r>
          </w:p>
        </w:tc>
      </w:tr>
      <w:tr w:rsidR="00221B18" w:rsidRPr="00AF08B8" w14:paraId="782A0189" w14:textId="77777777" w:rsidTr="0034388B">
        <w:tc>
          <w:tcPr>
            <w:tcW w:w="1161" w:type="dxa"/>
            <w:vAlign w:val="center"/>
          </w:tcPr>
          <w:p w14:paraId="28A57FC5" w14:textId="7D3379CF" w:rsidR="00221B18" w:rsidRDefault="00957BDA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943" w:type="dxa"/>
            <w:vAlign w:val="center"/>
          </w:tcPr>
          <w:p w14:paraId="70237750" w14:textId="3AD4E413" w:rsidR="00221B18" w:rsidRDefault="00957BDA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1BA53499" w14:textId="143E79B5" w:rsidR="00221B18" w:rsidRPr="00736CD0" w:rsidRDefault="00957BDA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799" w:type="dxa"/>
            <w:vAlign w:val="center"/>
          </w:tcPr>
          <w:p w14:paraId="2BDF80DD" w14:textId="36A785EB" w:rsidR="00221B18" w:rsidRDefault="00D43403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385F695D" w14:textId="53C96342" w:rsidR="00221B18" w:rsidRDefault="00D43403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3F59EEC6" w14:textId="20182664" w:rsidR="00221B18" w:rsidRDefault="00221B18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лагоустрій населених пунктів</w:t>
            </w:r>
          </w:p>
        </w:tc>
      </w:tr>
      <w:tr w:rsidR="00752BD1" w:rsidRPr="00AF08B8" w14:paraId="77A2FAFD" w14:textId="77777777" w:rsidTr="007B2FB4">
        <w:tc>
          <w:tcPr>
            <w:tcW w:w="9629" w:type="dxa"/>
            <w:gridSpan w:val="6"/>
            <w:vAlign w:val="center"/>
          </w:tcPr>
          <w:p w14:paraId="44CFEC24" w14:textId="48BC0622" w:rsidR="00752BD1" w:rsidRPr="007B2FB4" w:rsidRDefault="00752BD1" w:rsidP="00752B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світа</w:t>
            </w:r>
          </w:p>
        </w:tc>
      </w:tr>
      <w:tr w:rsidR="00752BD1" w:rsidRPr="00AF08B8" w14:paraId="2544E0E3" w14:textId="77777777" w:rsidTr="00105F6A">
        <w:tc>
          <w:tcPr>
            <w:tcW w:w="1161" w:type="dxa"/>
            <w:vAlign w:val="center"/>
          </w:tcPr>
          <w:p w14:paraId="6096349F" w14:textId="76DEB0FC" w:rsidR="00752BD1" w:rsidRPr="00752BD1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</w:t>
            </w:r>
          </w:p>
        </w:tc>
        <w:tc>
          <w:tcPr>
            <w:tcW w:w="943" w:type="dxa"/>
            <w:vAlign w:val="center"/>
          </w:tcPr>
          <w:p w14:paraId="7D6D9F29" w14:textId="657B4636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853" w:type="dxa"/>
            <w:vAlign w:val="center"/>
          </w:tcPr>
          <w:p w14:paraId="717FDB35" w14:textId="4541849F" w:rsidR="00752BD1" w:rsidRPr="00FE7BC5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9" w:type="dxa"/>
            <w:vAlign w:val="center"/>
          </w:tcPr>
          <w:p w14:paraId="51096F12" w14:textId="7CCFE2BE" w:rsidR="00752BD1" w:rsidRPr="00D52818" w:rsidRDefault="00D5281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</w:p>
        </w:tc>
        <w:tc>
          <w:tcPr>
            <w:tcW w:w="798" w:type="dxa"/>
            <w:vAlign w:val="center"/>
          </w:tcPr>
          <w:p w14:paraId="71F6F840" w14:textId="4E3A9CBE" w:rsidR="00752BD1" w:rsidRPr="00D52818" w:rsidRDefault="00D5281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5075" w:type="dxa"/>
          </w:tcPr>
          <w:p w14:paraId="2A9EB2FA" w14:textId="5A7922A4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кращення матеріально-технічного стану закладів дошкільної освіти</w:t>
            </w:r>
          </w:p>
        </w:tc>
      </w:tr>
      <w:tr w:rsidR="00752BD1" w:rsidRPr="00AF08B8" w14:paraId="3A0D89E5" w14:textId="77777777" w:rsidTr="00105F6A">
        <w:tc>
          <w:tcPr>
            <w:tcW w:w="1161" w:type="dxa"/>
            <w:vAlign w:val="center"/>
          </w:tcPr>
          <w:p w14:paraId="042E638C" w14:textId="2A89AD47" w:rsidR="00752BD1" w:rsidRPr="00752BD1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</w:t>
            </w:r>
          </w:p>
        </w:tc>
        <w:tc>
          <w:tcPr>
            <w:tcW w:w="943" w:type="dxa"/>
            <w:vAlign w:val="center"/>
          </w:tcPr>
          <w:p w14:paraId="02ADA244" w14:textId="235A0A82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853" w:type="dxa"/>
            <w:vAlign w:val="center"/>
          </w:tcPr>
          <w:p w14:paraId="5A36CB37" w14:textId="7D899D07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9" w:type="dxa"/>
            <w:vAlign w:val="center"/>
          </w:tcPr>
          <w:p w14:paraId="031EE5E3" w14:textId="3CA8458C" w:rsidR="00752BD1" w:rsidRPr="00FE7BC5" w:rsidRDefault="00FE7BC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</w:p>
        </w:tc>
        <w:tc>
          <w:tcPr>
            <w:tcW w:w="798" w:type="dxa"/>
            <w:vAlign w:val="center"/>
          </w:tcPr>
          <w:p w14:paraId="5365E4F8" w14:textId="1E80DD75" w:rsidR="00752BD1" w:rsidRPr="00FE7BC5" w:rsidRDefault="00FE7BC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5075" w:type="dxa"/>
          </w:tcPr>
          <w:p w14:paraId="070DDE15" w14:textId="5862DBC9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кращення матеріально-технічного стану закладів І-ІІІ рівня акредитації</w:t>
            </w:r>
          </w:p>
        </w:tc>
      </w:tr>
      <w:tr w:rsidR="00752BD1" w:rsidRPr="00AF08B8" w14:paraId="39ABF155" w14:textId="77777777" w:rsidTr="00105F6A">
        <w:tc>
          <w:tcPr>
            <w:tcW w:w="1161" w:type="dxa"/>
            <w:vAlign w:val="center"/>
          </w:tcPr>
          <w:p w14:paraId="01C7597F" w14:textId="076061A8" w:rsidR="00752BD1" w:rsidRPr="00752BD1" w:rsidRDefault="00752BD1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</w:t>
            </w:r>
          </w:p>
        </w:tc>
        <w:tc>
          <w:tcPr>
            <w:tcW w:w="943" w:type="dxa"/>
            <w:vAlign w:val="center"/>
          </w:tcPr>
          <w:p w14:paraId="57C0FC02" w14:textId="5051E588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853" w:type="dxa"/>
            <w:vAlign w:val="center"/>
          </w:tcPr>
          <w:p w14:paraId="2190AC47" w14:textId="70DF771B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9" w:type="dxa"/>
            <w:vAlign w:val="center"/>
          </w:tcPr>
          <w:p w14:paraId="462DD837" w14:textId="6C1B0DB6" w:rsidR="00752BD1" w:rsidRPr="00D52818" w:rsidRDefault="00D5281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</w:p>
        </w:tc>
        <w:tc>
          <w:tcPr>
            <w:tcW w:w="798" w:type="dxa"/>
            <w:vAlign w:val="center"/>
          </w:tcPr>
          <w:p w14:paraId="67CC8733" w14:textId="64E9EA56" w:rsidR="00752BD1" w:rsidRPr="00D52818" w:rsidRDefault="00D5281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075" w:type="dxa"/>
          </w:tcPr>
          <w:p w14:paraId="2C6BABD6" w14:textId="717C9AE5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кращення матеріально-технічного стану позашкільних навчальних закладів</w:t>
            </w:r>
          </w:p>
        </w:tc>
      </w:tr>
      <w:tr w:rsidR="00752BD1" w:rsidRPr="00AF08B8" w14:paraId="19A03BF8" w14:textId="77777777" w:rsidTr="00E4059C">
        <w:tc>
          <w:tcPr>
            <w:tcW w:w="9629" w:type="dxa"/>
            <w:gridSpan w:val="6"/>
            <w:vAlign w:val="center"/>
          </w:tcPr>
          <w:p w14:paraId="5C112AB5" w14:textId="1A65D870" w:rsidR="00752BD1" w:rsidRPr="00780C5B" w:rsidRDefault="00752BD1" w:rsidP="00752B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80C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Медицина</w:t>
            </w:r>
          </w:p>
        </w:tc>
      </w:tr>
      <w:tr w:rsidR="00752BD1" w:rsidRPr="00AF08B8" w14:paraId="5DA5D561" w14:textId="77777777" w:rsidTr="00105F6A">
        <w:tc>
          <w:tcPr>
            <w:tcW w:w="1161" w:type="dxa"/>
            <w:vAlign w:val="center"/>
          </w:tcPr>
          <w:p w14:paraId="75F418AE" w14:textId="67B47829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943" w:type="dxa"/>
            <w:vAlign w:val="center"/>
          </w:tcPr>
          <w:p w14:paraId="3063BE87" w14:textId="47E94BCE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3" w:type="dxa"/>
            <w:vAlign w:val="center"/>
          </w:tcPr>
          <w:p w14:paraId="7D91097F" w14:textId="1916712F" w:rsidR="00752BD1" w:rsidRPr="00AF08B8" w:rsidRDefault="00CF222C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99" w:type="dxa"/>
            <w:vAlign w:val="center"/>
          </w:tcPr>
          <w:p w14:paraId="40263FC7" w14:textId="5C0E078F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8" w:type="dxa"/>
            <w:vAlign w:val="center"/>
          </w:tcPr>
          <w:p w14:paraId="16698BD7" w14:textId="2144DE1B" w:rsidR="00752BD1" w:rsidRPr="00C66F84" w:rsidRDefault="00C66F8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075" w:type="dxa"/>
          </w:tcPr>
          <w:p w14:paraId="6A2662B6" w14:textId="2FD4FDB9" w:rsidR="00752BD1" w:rsidRPr="00CF222C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кращення матеріально-технічного стану закладів охорони здоров’я</w:t>
            </w:r>
            <w:r w:rsidR="00CF222C">
              <w:rPr>
                <w:rFonts w:ascii="Times New Roman" w:hAnsi="Times New Roman" w:cs="Times New Roman"/>
                <w:sz w:val="20"/>
                <w:szCs w:val="20"/>
              </w:rPr>
              <w:t>, розширення спектру послуг</w:t>
            </w:r>
          </w:p>
        </w:tc>
      </w:tr>
      <w:tr w:rsidR="00752BD1" w:rsidRPr="00AF08B8" w14:paraId="28DDB50D" w14:textId="77777777" w:rsidTr="00E4059C">
        <w:tc>
          <w:tcPr>
            <w:tcW w:w="9629" w:type="dxa"/>
            <w:gridSpan w:val="6"/>
            <w:vAlign w:val="center"/>
          </w:tcPr>
          <w:p w14:paraId="55A7FE90" w14:textId="6943AE5A" w:rsidR="00752BD1" w:rsidRPr="00D20655" w:rsidRDefault="00752BD1" w:rsidP="00752B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20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Економіка</w:t>
            </w:r>
          </w:p>
        </w:tc>
      </w:tr>
      <w:tr w:rsidR="00752BD1" w:rsidRPr="00AF08B8" w14:paraId="019470C8" w14:textId="77777777" w:rsidTr="00105F6A">
        <w:tc>
          <w:tcPr>
            <w:tcW w:w="1161" w:type="dxa"/>
            <w:vAlign w:val="center"/>
          </w:tcPr>
          <w:p w14:paraId="36A0039C" w14:textId="753CD7E5" w:rsidR="00752BD1" w:rsidRPr="004548C4" w:rsidRDefault="004548C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</w:t>
            </w:r>
          </w:p>
        </w:tc>
        <w:tc>
          <w:tcPr>
            <w:tcW w:w="943" w:type="dxa"/>
            <w:vAlign w:val="center"/>
          </w:tcPr>
          <w:p w14:paraId="33B75050" w14:textId="3C6F65F5" w:rsidR="00752BD1" w:rsidRPr="00AF08B8" w:rsidRDefault="004641D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3" w:type="dxa"/>
            <w:vAlign w:val="center"/>
          </w:tcPr>
          <w:p w14:paraId="1A90E255" w14:textId="18A74A3D" w:rsidR="00752BD1" w:rsidRPr="00AF08B8" w:rsidRDefault="004641D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99" w:type="dxa"/>
            <w:vAlign w:val="center"/>
          </w:tcPr>
          <w:p w14:paraId="4347A57B" w14:textId="69D54868" w:rsidR="00752BD1" w:rsidRPr="00AF08B8" w:rsidRDefault="00B2294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2EA427EA" w14:textId="3647B837" w:rsidR="00752BD1" w:rsidRPr="00AF08B8" w:rsidRDefault="00B2294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6A9C19BE" w14:textId="362472FE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порядкування та розвиток об’єктів торгівлі</w:t>
            </w:r>
          </w:p>
        </w:tc>
      </w:tr>
      <w:tr w:rsidR="00752BD1" w:rsidRPr="00AF08B8" w14:paraId="75425B8D" w14:textId="77777777" w:rsidTr="00105F6A">
        <w:tc>
          <w:tcPr>
            <w:tcW w:w="1161" w:type="dxa"/>
            <w:vAlign w:val="center"/>
          </w:tcPr>
          <w:p w14:paraId="07815739" w14:textId="19253CBE" w:rsidR="00752BD1" w:rsidRPr="004548C4" w:rsidRDefault="004548C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</w:t>
            </w:r>
          </w:p>
        </w:tc>
        <w:tc>
          <w:tcPr>
            <w:tcW w:w="943" w:type="dxa"/>
            <w:vAlign w:val="center"/>
          </w:tcPr>
          <w:p w14:paraId="07FBCACD" w14:textId="64D7BEA7" w:rsidR="00752BD1" w:rsidRPr="00AF08B8" w:rsidRDefault="004641D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3" w:type="dxa"/>
            <w:vAlign w:val="center"/>
          </w:tcPr>
          <w:p w14:paraId="619FCA93" w14:textId="43BA0B39" w:rsidR="00752BD1" w:rsidRPr="00AF08B8" w:rsidRDefault="004641D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99" w:type="dxa"/>
            <w:vAlign w:val="center"/>
          </w:tcPr>
          <w:p w14:paraId="4A2B5AC5" w14:textId="7872E82C" w:rsidR="00752BD1" w:rsidRPr="00AF08B8" w:rsidRDefault="00B2294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7C460A95" w14:textId="6B41EA26" w:rsidR="00752BD1" w:rsidRPr="00AF08B8" w:rsidRDefault="00B2294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26110039" w14:textId="293280BF" w:rsidR="00752BD1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озвиток системи громадського харчування</w:t>
            </w:r>
          </w:p>
        </w:tc>
      </w:tr>
      <w:tr w:rsidR="00752BD1" w:rsidRPr="00AF08B8" w14:paraId="786AB965" w14:textId="77777777" w:rsidTr="00105F6A">
        <w:tc>
          <w:tcPr>
            <w:tcW w:w="1161" w:type="dxa"/>
            <w:vAlign w:val="center"/>
          </w:tcPr>
          <w:p w14:paraId="039305F1" w14:textId="7F607FD5" w:rsidR="00752BD1" w:rsidRPr="004548C4" w:rsidRDefault="00CC10F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2</w:t>
            </w:r>
          </w:p>
        </w:tc>
        <w:tc>
          <w:tcPr>
            <w:tcW w:w="943" w:type="dxa"/>
            <w:vAlign w:val="center"/>
          </w:tcPr>
          <w:p w14:paraId="3A57A480" w14:textId="19032824" w:rsidR="00752BD1" w:rsidRPr="00AF08B8" w:rsidRDefault="002020BD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4F4E93F2" w14:textId="2927AD5E" w:rsidR="00752BD1" w:rsidRPr="00AF08B8" w:rsidRDefault="002020BD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99" w:type="dxa"/>
            <w:vAlign w:val="center"/>
          </w:tcPr>
          <w:p w14:paraId="148E95C4" w14:textId="775018D7" w:rsidR="00752BD1" w:rsidRPr="00AF08B8" w:rsidRDefault="00B2294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Е</w:t>
            </w:r>
          </w:p>
        </w:tc>
        <w:tc>
          <w:tcPr>
            <w:tcW w:w="798" w:type="dxa"/>
            <w:vAlign w:val="center"/>
          </w:tcPr>
          <w:p w14:paraId="3D14346E" w14:textId="56D5F999" w:rsidR="00752BD1" w:rsidRPr="00AF08B8" w:rsidRDefault="00B2294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075" w:type="dxa"/>
          </w:tcPr>
          <w:p w14:paraId="4B2C2A97" w14:textId="794997AB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асажирські перевезення та логістика</w:t>
            </w:r>
          </w:p>
        </w:tc>
      </w:tr>
      <w:tr w:rsidR="00752BD1" w:rsidRPr="00AF08B8" w14:paraId="2DF5C070" w14:textId="77777777" w:rsidTr="00105F6A">
        <w:tc>
          <w:tcPr>
            <w:tcW w:w="1161" w:type="dxa"/>
            <w:vAlign w:val="center"/>
          </w:tcPr>
          <w:p w14:paraId="43CD3D22" w14:textId="0727E60F" w:rsidR="00752BD1" w:rsidRPr="004548C4" w:rsidRDefault="004548C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</w:t>
            </w:r>
          </w:p>
        </w:tc>
        <w:tc>
          <w:tcPr>
            <w:tcW w:w="943" w:type="dxa"/>
            <w:vAlign w:val="center"/>
          </w:tcPr>
          <w:p w14:paraId="33AF18CB" w14:textId="7232C324" w:rsidR="00752BD1" w:rsidRPr="00AF08B8" w:rsidRDefault="002020BD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3" w:type="dxa"/>
            <w:vAlign w:val="center"/>
          </w:tcPr>
          <w:p w14:paraId="5F56FC9C" w14:textId="417760BA" w:rsidR="00752BD1" w:rsidRPr="00AF08B8" w:rsidRDefault="002020BD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99" w:type="dxa"/>
            <w:vAlign w:val="center"/>
          </w:tcPr>
          <w:p w14:paraId="2725D6D9" w14:textId="38C7E22E" w:rsidR="00752BD1" w:rsidRPr="00B11C17" w:rsidRDefault="00B11C17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G</w:t>
            </w:r>
          </w:p>
        </w:tc>
        <w:tc>
          <w:tcPr>
            <w:tcW w:w="798" w:type="dxa"/>
            <w:vAlign w:val="center"/>
          </w:tcPr>
          <w:p w14:paraId="71B00511" w14:textId="673CDAF2" w:rsidR="00752BD1" w:rsidRPr="00B11C17" w:rsidRDefault="00B11C17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1</w:t>
            </w:r>
          </w:p>
        </w:tc>
        <w:tc>
          <w:tcPr>
            <w:tcW w:w="5075" w:type="dxa"/>
          </w:tcPr>
          <w:p w14:paraId="08BF4CE6" w14:textId="73800959" w:rsidR="00752BD1" w:rsidRPr="00C67214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67214">
              <w:rPr>
                <w:rFonts w:ascii="Times New Roman" w:hAnsi="Times New Roman" w:cs="Times New Roman"/>
                <w:sz w:val="20"/>
                <w:szCs w:val="20"/>
              </w:rPr>
              <w:t>Розвиток 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іжнародних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зв’язків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і залучення вітчизняних та іноземних інвесторів </w:t>
            </w:r>
          </w:p>
        </w:tc>
      </w:tr>
      <w:tr w:rsidR="00752BD1" w:rsidRPr="00AF08B8" w14:paraId="7ED43595" w14:textId="77777777" w:rsidTr="00105F6A">
        <w:tc>
          <w:tcPr>
            <w:tcW w:w="1161" w:type="dxa"/>
            <w:vAlign w:val="center"/>
          </w:tcPr>
          <w:p w14:paraId="762187D3" w14:textId="01953E3C" w:rsidR="00752BD1" w:rsidRPr="004548C4" w:rsidRDefault="004548C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</w:t>
            </w:r>
          </w:p>
        </w:tc>
        <w:tc>
          <w:tcPr>
            <w:tcW w:w="943" w:type="dxa"/>
            <w:vAlign w:val="center"/>
          </w:tcPr>
          <w:p w14:paraId="7F64B23E" w14:textId="24A866C2" w:rsidR="00752BD1" w:rsidRPr="00AF08B8" w:rsidRDefault="00B11C17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3" w:type="dxa"/>
            <w:vAlign w:val="center"/>
          </w:tcPr>
          <w:p w14:paraId="5516F9D2" w14:textId="6B7AE914" w:rsidR="00752BD1" w:rsidRPr="00AF08B8" w:rsidRDefault="00B11C17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99" w:type="dxa"/>
            <w:vAlign w:val="center"/>
          </w:tcPr>
          <w:p w14:paraId="6D7ACC85" w14:textId="19274297" w:rsidR="00752BD1" w:rsidRPr="00874CD0" w:rsidRDefault="00874CD0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</w:t>
            </w:r>
          </w:p>
        </w:tc>
        <w:tc>
          <w:tcPr>
            <w:tcW w:w="798" w:type="dxa"/>
            <w:vAlign w:val="center"/>
          </w:tcPr>
          <w:p w14:paraId="1B05055A" w14:textId="12325142" w:rsidR="00752BD1" w:rsidRPr="00874CD0" w:rsidRDefault="00874CD0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075" w:type="dxa"/>
          </w:tcPr>
          <w:p w14:paraId="2AAB0B10" w14:textId="7D5B6C0A" w:rsidR="00752BD1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прияння розвитку малого та середнього бізнесу</w:t>
            </w:r>
          </w:p>
        </w:tc>
      </w:tr>
      <w:tr w:rsidR="00752BD1" w:rsidRPr="00AF08B8" w14:paraId="385F5B19" w14:textId="77777777" w:rsidTr="00105F6A">
        <w:tc>
          <w:tcPr>
            <w:tcW w:w="1161" w:type="dxa"/>
            <w:vAlign w:val="center"/>
          </w:tcPr>
          <w:p w14:paraId="0E59F6AB" w14:textId="1E8C9F7A" w:rsidR="00752BD1" w:rsidRPr="004548C4" w:rsidRDefault="004548C4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</w:t>
            </w:r>
          </w:p>
        </w:tc>
        <w:tc>
          <w:tcPr>
            <w:tcW w:w="943" w:type="dxa"/>
            <w:vAlign w:val="center"/>
          </w:tcPr>
          <w:p w14:paraId="2C58C142" w14:textId="0ADAD19C" w:rsidR="00752BD1" w:rsidRPr="005045AF" w:rsidRDefault="005045AF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853" w:type="dxa"/>
            <w:vAlign w:val="center"/>
          </w:tcPr>
          <w:p w14:paraId="63FAD139" w14:textId="07A7F6E3" w:rsidR="00752BD1" w:rsidRPr="005045AF" w:rsidRDefault="005045AF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99" w:type="dxa"/>
            <w:vAlign w:val="center"/>
          </w:tcPr>
          <w:p w14:paraId="28396627" w14:textId="51B71232" w:rsidR="00752BD1" w:rsidRPr="005045AF" w:rsidRDefault="005045AF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8" w:type="dxa"/>
            <w:vAlign w:val="center"/>
          </w:tcPr>
          <w:p w14:paraId="3D10B5F8" w14:textId="7741D6B0" w:rsidR="00752BD1" w:rsidRPr="005045AF" w:rsidRDefault="005045AF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075" w:type="dxa"/>
          </w:tcPr>
          <w:p w14:paraId="4521AFBA" w14:textId="16E2E69F" w:rsidR="00752BD1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озвиток галузей економіки з врахуванням особливостей спеціалізації регіону</w:t>
            </w:r>
          </w:p>
        </w:tc>
      </w:tr>
      <w:tr w:rsidR="00A26EB2" w:rsidRPr="00AF08B8" w14:paraId="5D46BB0D" w14:textId="77777777" w:rsidTr="00105F6A">
        <w:tc>
          <w:tcPr>
            <w:tcW w:w="1161" w:type="dxa"/>
            <w:vAlign w:val="center"/>
          </w:tcPr>
          <w:p w14:paraId="1804B33A" w14:textId="6F407C38" w:rsidR="00A26EB2" w:rsidRPr="00A26EB2" w:rsidRDefault="00A26EB2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4</w:t>
            </w:r>
          </w:p>
        </w:tc>
        <w:tc>
          <w:tcPr>
            <w:tcW w:w="943" w:type="dxa"/>
            <w:vAlign w:val="center"/>
          </w:tcPr>
          <w:p w14:paraId="075C6EC6" w14:textId="17EA5739" w:rsidR="00A26EB2" w:rsidRPr="00A26EB2" w:rsidRDefault="00A26EB2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853" w:type="dxa"/>
            <w:vAlign w:val="center"/>
          </w:tcPr>
          <w:p w14:paraId="001245F9" w14:textId="1420E852" w:rsidR="00A26EB2" w:rsidRPr="00A26EB2" w:rsidRDefault="00A26EB2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799" w:type="dxa"/>
            <w:vAlign w:val="center"/>
          </w:tcPr>
          <w:p w14:paraId="58132318" w14:textId="34727A7A" w:rsidR="00A26EB2" w:rsidRPr="00A26EB2" w:rsidRDefault="00A26EB2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</w:p>
        </w:tc>
        <w:tc>
          <w:tcPr>
            <w:tcW w:w="798" w:type="dxa"/>
            <w:vAlign w:val="center"/>
          </w:tcPr>
          <w:p w14:paraId="71362E0D" w14:textId="26D1779C" w:rsidR="00A26EB2" w:rsidRDefault="00A26EB2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5075" w:type="dxa"/>
          </w:tcPr>
          <w:p w14:paraId="4691AA80" w14:textId="34FEF9EF" w:rsidR="00A26EB2" w:rsidRDefault="00A26EB2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26EB2">
              <w:rPr>
                <w:rFonts w:ascii="Times New Roman" w:hAnsi="Times New Roman" w:cs="Times New Roman"/>
                <w:sz w:val="20"/>
                <w:szCs w:val="20"/>
              </w:rPr>
              <w:t>Створення нових інвестиційних продуктів</w:t>
            </w:r>
          </w:p>
        </w:tc>
      </w:tr>
      <w:tr w:rsidR="00752BD1" w:rsidRPr="00AF08B8" w14:paraId="273E676E" w14:textId="77777777" w:rsidTr="00E4059C">
        <w:tc>
          <w:tcPr>
            <w:tcW w:w="9629" w:type="dxa"/>
            <w:gridSpan w:val="6"/>
            <w:vAlign w:val="center"/>
          </w:tcPr>
          <w:p w14:paraId="6606A03E" w14:textId="719F7ACB" w:rsidR="00752BD1" w:rsidRPr="00D20655" w:rsidRDefault="00752BD1" w:rsidP="00752B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20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порт</w:t>
            </w:r>
          </w:p>
        </w:tc>
      </w:tr>
      <w:tr w:rsidR="00752BD1" w:rsidRPr="00AF08B8" w14:paraId="60233D3E" w14:textId="77777777" w:rsidTr="00105F6A">
        <w:tc>
          <w:tcPr>
            <w:tcW w:w="1161" w:type="dxa"/>
            <w:vAlign w:val="center"/>
          </w:tcPr>
          <w:p w14:paraId="0F2DA907" w14:textId="1900E6D2" w:rsidR="00752BD1" w:rsidRPr="00CC10F8" w:rsidRDefault="00CC10F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943" w:type="dxa"/>
            <w:vAlign w:val="center"/>
          </w:tcPr>
          <w:p w14:paraId="65BA37C0" w14:textId="47CDE2E9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853" w:type="dxa"/>
            <w:vAlign w:val="center"/>
          </w:tcPr>
          <w:p w14:paraId="33F9A228" w14:textId="7260C260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799" w:type="dxa"/>
            <w:vAlign w:val="center"/>
          </w:tcPr>
          <w:p w14:paraId="0ACEB778" w14:textId="050DE16D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798" w:type="dxa"/>
            <w:vAlign w:val="center"/>
          </w:tcPr>
          <w:p w14:paraId="37612F64" w14:textId="008DD284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5075" w:type="dxa"/>
          </w:tcPr>
          <w:p w14:paraId="2663DD08" w14:textId="0CBDAFB3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удівництво спортивної інфраструктури</w:t>
            </w:r>
          </w:p>
        </w:tc>
      </w:tr>
      <w:tr w:rsidR="00752BD1" w:rsidRPr="00AF08B8" w14:paraId="100786CF" w14:textId="77777777" w:rsidTr="00105F6A">
        <w:tc>
          <w:tcPr>
            <w:tcW w:w="1161" w:type="dxa"/>
            <w:vAlign w:val="center"/>
          </w:tcPr>
          <w:p w14:paraId="3992700C" w14:textId="59BB766F" w:rsidR="00752BD1" w:rsidRPr="00CC10F8" w:rsidRDefault="00CC10F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943" w:type="dxa"/>
            <w:vAlign w:val="center"/>
          </w:tcPr>
          <w:p w14:paraId="41E15E5E" w14:textId="4C60F456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853" w:type="dxa"/>
            <w:vAlign w:val="center"/>
          </w:tcPr>
          <w:p w14:paraId="7DEE0619" w14:textId="3E8A58C4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799" w:type="dxa"/>
            <w:vAlign w:val="center"/>
          </w:tcPr>
          <w:p w14:paraId="2F6CF800" w14:textId="64D5FF18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</w:t>
            </w:r>
          </w:p>
        </w:tc>
        <w:tc>
          <w:tcPr>
            <w:tcW w:w="798" w:type="dxa"/>
            <w:vAlign w:val="center"/>
          </w:tcPr>
          <w:p w14:paraId="0272E8DA" w14:textId="00A81CAE" w:rsidR="00752BD1" w:rsidRPr="00B43385" w:rsidRDefault="00B43385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5075" w:type="dxa"/>
          </w:tcPr>
          <w:p w14:paraId="0D5BA64D" w14:textId="4E6C74F8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крашення матеріально-технічного стану спортивних об’єктів та інфраструктури</w:t>
            </w:r>
          </w:p>
        </w:tc>
      </w:tr>
      <w:tr w:rsidR="00752BD1" w:rsidRPr="00AF08B8" w14:paraId="10388196" w14:textId="77777777" w:rsidTr="00E4059C">
        <w:tc>
          <w:tcPr>
            <w:tcW w:w="9629" w:type="dxa"/>
            <w:gridSpan w:val="6"/>
            <w:vAlign w:val="center"/>
          </w:tcPr>
          <w:p w14:paraId="37248CC0" w14:textId="525D251E" w:rsidR="00752BD1" w:rsidRPr="00D20655" w:rsidRDefault="00752BD1" w:rsidP="00752B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20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уризм</w:t>
            </w:r>
          </w:p>
        </w:tc>
      </w:tr>
      <w:tr w:rsidR="00752BD1" w:rsidRPr="00AF08B8" w14:paraId="7777821C" w14:textId="77777777" w:rsidTr="00105F6A">
        <w:tc>
          <w:tcPr>
            <w:tcW w:w="1161" w:type="dxa"/>
            <w:vAlign w:val="center"/>
          </w:tcPr>
          <w:p w14:paraId="14DB748A" w14:textId="7AB9849F" w:rsidR="00752BD1" w:rsidRPr="00CC10F8" w:rsidRDefault="00CC10F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2</w:t>
            </w:r>
          </w:p>
        </w:tc>
        <w:tc>
          <w:tcPr>
            <w:tcW w:w="943" w:type="dxa"/>
            <w:vAlign w:val="center"/>
          </w:tcPr>
          <w:p w14:paraId="42128443" w14:textId="6F7F8DB7" w:rsidR="00752BD1" w:rsidRPr="000A12E8" w:rsidRDefault="000A12E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853" w:type="dxa"/>
            <w:vAlign w:val="center"/>
          </w:tcPr>
          <w:p w14:paraId="5B68C5AC" w14:textId="0B6C8970" w:rsidR="00752BD1" w:rsidRPr="000A12E8" w:rsidRDefault="000A12E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799" w:type="dxa"/>
            <w:vAlign w:val="center"/>
          </w:tcPr>
          <w:p w14:paraId="5D742E53" w14:textId="5DE14D26" w:rsidR="00752BD1" w:rsidRPr="000A12E8" w:rsidRDefault="000A12E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798" w:type="dxa"/>
            <w:vAlign w:val="center"/>
          </w:tcPr>
          <w:p w14:paraId="4D2213FF" w14:textId="2759A53D" w:rsidR="00752BD1" w:rsidRPr="000A12E8" w:rsidRDefault="000A12E8" w:rsidP="00752BD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</w:p>
        </w:tc>
        <w:tc>
          <w:tcPr>
            <w:tcW w:w="5075" w:type="dxa"/>
          </w:tcPr>
          <w:p w14:paraId="2F66026B" w14:textId="3FBAFDBC" w:rsidR="00752BD1" w:rsidRPr="00AF08B8" w:rsidRDefault="00752BD1" w:rsidP="00752BD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озвиток туристичної </w:t>
            </w:r>
            <w:r w:rsidR="00FC3D9A">
              <w:rPr>
                <w:rFonts w:ascii="Times New Roman" w:hAnsi="Times New Roman" w:cs="Times New Roman"/>
                <w:sz w:val="20"/>
                <w:szCs w:val="20"/>
              </w:rPr>
              <w:t xml:space="preserve">та </w:t>
            </w:r>
            <w:proofErr w:type="spellStart"/>
            <w:r w:rsidR="00FC3D9A">
              <w:rPr>
                <w:rFonts w:ascii="Times New Roman" w:hAnsi="Times New Roman" w:cs="Times New Roman"/>
                <w:sz w:val="20"/>
                <w:szCs w:val="20"/>
              </w:rPr>
              <w:t>відпочинково</w:t>
            </w:r>
            <w:proofErr w:type="spellEnd"/>
            <w:r w:rsidR="00FC3D9A">
              <w:rPr>
                <w:rFonts w:ascii="Times New Roman" w:hAnsi="Times New Roman" w:cs="Times New Roman"/>
                <w:sz w:val="20"/>
                <w:szCs w:val="20"/>
              </w:rPr>
              <w:t xml:space="preserve">-рекреаційної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інфраструктури</w:t>
            </w:r>
          </w:p>
        </w:tc>
      </w:tr>
      <w:tr w:rsidR="00752BD1" w:rsidRPr="00AF08B8" w14:paraId="6E7E5D14" w14:textId="77777777" w:rsidTr="00E4059C">
        <w:tc>
          <w:tcPr>
            <w:tcW w:w="9629" w:type="dxa"/>
            <w:gridSpan w:val="6"/>
            <w:vAlign w:val="center"/>
          </w:tcPr>
          <w:p w14:paraId="1DCA21C6" w14:textId="399718CA" w:rsidR="00752BD1" w:rsidRPr="00AE536D" w:rsidRDefault="00752BD1" w:rsidP="00752B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E53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дміністративні послуги</w:t>
            </w:r>
          </w:p>
        </w:tc>
      </w:tr>
      <w:tr w:rsidR="002108E8" w:rsidRPr="00AF08B8" w14:paraId="38ABF81F" w14:textId="77777777" w:rsidTr="00105F6A">
        <w:tc>
          <w:tcPr>
            <w:tcW w:w="1161" w:type="dxa"/>
            <w:vAlign w:val="center"/>
          </w:tcPr>
          <w:p w14:paraId="1D11050C" w14:textId="06CC6C6B" w:rsidR="002108E8" w:rsidRPr="00CC10F8" w:rsidRDefault="002108E8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</w:t>
            </w:r>
          </w:p>
        </w:tc>
        <w:tc>
          <w:tcPr>
            <w:tcW w:w="943" w:type="dxa"/>
            <w:vAlign w:val="center"/>
          </w:tcPr>
          <w:p w14:paraId="30FB6810" w14:textId="6DA1B914" w:rsidR="002108E8" w:rsidRPr="00C671A7" w:rsidRDefault="00C671A7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853" w:type="dxa"/>
            <w:vAlign w:val="center"/>
          </w:tcPr>
          <w:p w14:paraId="37D40B53" w14:textId="704635F7" w:rsidR="002108E8" w:rsidRPr="00C671A7" w:rsidRDefault="00C671A7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99" w:type="dxa"/>
            <w:vAlign w:val="center"/>
          </w:tcPr>
          <w:p w14:paraId="5CC33D00" w14:textId="7F7AAA90" w:rsidR="002108E8" w:rsidRPr="00AF08B8" w:rsidRDefault="002108E8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</w:t>
            </w:r>
          </w:p>
        </w:tc>
        <w:tc>
          <w:tcPr>
            <w:tcW w:w="798" w:type="dxa"/>
            <w:vAlign w:val="center"/>
          </w:tcPr>
          <w:p w14:paraId="49081EA3" w14:textId="1FEE5B63" w:rsidR="002108E8" w:rsidRPr="00AF08B8" w:rsidRDefault="002108E8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5075" w:type="dxa"/>
          </w:tcPr>
          <w:p w14:paraId="578C33CC" w14:textId="1D406457" w:rsidR="002108E8" w:rsidRPr="00AF08B8" w:rsidRDefault="002108E8" w:rsidP="002108E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безпечення надання адміністративних послуг</w:t>
            </w:r>
          </w:p>
        </w:tc>
      </w:tr>
      <w:tr w:rsidR="002108E8" w:rsidRPr="00AF08B8" w14:paraId="132C893B" w14:textId="77777777" w:rsidTr="00052D17">
        <w:tc>
          <w:tcPr>
            <w:tcW w:w="9629" w:type="dxa"/>
            <w:gridSpan w:val="6"/>
            <w:vAlign w:val="center"/>
          </w:tcPr>
          <w:p w14:paraId="24881223" w14:textId="5443E642" w:rsidR="002108E8" w:rsidRPr="00052D17" w:rsidRDefault="002108E8" w:rsidP="002108E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052D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оцзахист</w:t>
            </w:r>
            <w:proofErr w:type="spellEnd"/>
            <w:r w:rsidRPr="00052D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населення</w:t>
            </w:r>
          </w:p>
        </w:tc>
      </w:tr>
      <w:tr w:rsidR="002108E8" w:rsidRPr="00AF08B8" w14:paraId="254EFB6C" w14:textId="77777777" w:rsidTr="00105F6A">
        <w:tc>
          <w:tcPr>
            <w:tcW w:w="1161" w:type="dxa"/>
            <w:vAlign w:val="center"/>
          </w:tcPr>
          <w:p w14:paraId="7F525DAA" w14:textId="6969D4D5" w:rsidR="002108E8" w:rsidRPr="00157929" w:rsidRDefault="002108E8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943" w:type="dxa"/>
            <w:vAlign w:val="center"/>
          </w:tcPr>
          <w:p w14:paraId="15E03567" w14:textId="5B479589" w:rsidR="002108E8" w:rsidRPr="00A27063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853" w:type="dxa"/>
            <w:vAlign w:val="center"/>
          </w:tcPr>
          <w:p w14:paraId="556D6099" w14:textId="64408694" w:rsidR="002108E8" w:rsidRPr="00A27063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</w:t>
            </w:r>
          </w:p>
        </w:tc>
        <w:tc>
          <w:tcPr>
            <w:tcW w:w="799" w:type="dxa"/>
            <w:vAlign w:val="center"/>
          </w:tcPr>
          <w:p w14:paraId="601F9F8D" w14:textId="2A93888C" w:rsidR="002108E8" w:rsidRPr="00AF08B8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8" w:type="dxa"/>
            <w:vAlign w:val="center"/>
          </w:tcPr>
          <w:p w14:paraId="3838D97C" w14:textId="78EA3ECB" w:rsidR="002108E8" w:rsidRPr="00AF08B8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075" w:type="dxa"/>
          </w:tcPr>
          <w:p w14:paraId="77FC4E26" w14:textId="2B32A4D1" w:rsidR="002108E8" w:rsidRDefault="002108E8" w:rsidP="002108E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Соціальний захист </w:t>
            </w:r>
            <w:r w:rsidR="00A27063"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proofErr w:type="spellStart"/>
            <w:r w:rsidR="00A2706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ізних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атегорій населення</w:t>
            </w:r>
          </w:p>
        </w:tc>
      </w:tr>
      <w:tr w:rsidR="002108E8" w:rsidRPr="00AF08B8" w14:paraId="2F807458" w14:textId="77777777" w:rsidTr="00105F6A">
        <w:tc>
          <w:tcPr>
            <w:tcW w:w="1161" w:type="dxa"/>
            <w:vAlign w:val="center"/>
          </w:tcPr>
          <w:p w14:paraId="3534C72A" w14:textId="56697C79" w:rsidR="002108E8" w:rsidRPr="00157929" w:rsidRDefault="002108E8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943" w:type="dxa"/>
            <w:vAlign w:val="center"/>
          </w:tcPr>
          <w:p w14:paraId="44C9715F" w14:textId="7A13C883" w:rsidR="002108E8" w:rsidRPr="00AF08B8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853" w:type="dxa"/>
            <w:vAlign w:val="center"/>
          </w:tcPr>
          <w:p w14:paraId="7F0F1E8D" w14:textId="640043F2" w:rsidR="002108E8" w:rsidRPr="00AF08B8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99" w:type="dxa"/>
            <w:vAlign w:val="center"/>
          </w:tcPr>
          <w:p w14:paraId="02140DA6" w14:textId="4D77ED14" w:rsidR="002108E8" w:rsidRPr="00AF08B8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</w:t>
            </w:r>
          </w:p>
        </w:tc>
        <w:tc>
          <w:tcPr>
            <w:tcW w:w="798" w:type="dxa"/>
            <w:vAlign w:val="center"/>
          </w:tcPr>
          <w:p w14:paraId="565C47AF" w14:textId="0CCEF182" w:rsidR="002108E8" w:rsidRPr="00AF08B8" w:rsidRDefault="00A27063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075" w:type="dxa"/>
          </w:tcPr>
          <w:p w14:paraId="2D36EF20" w14:textId="26EC5387" w:rsidR="002108E8" w:rsidRPr="00AF08B8" w:rsidRDefault="002108E8" w:rsidP="002108E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безпечення гармонійного розвитку особистості</w:t>
            </w:r>
          </w:p>
        </w:tc>
      </w:tr>
      <w:tr w:rsidR="002108E8" w:rsidRPr="00AF08B8" w14:paraId="1C3F8032" w14:textId="77777777" w:rsidTr="00E4059C">
        <w:tc>
          <w:tcPr>
            <w:tcW w:w="9629" w:type="dxa"/>
            <w:gridSpan w:val="6"/>
            <w:vAlign w:val="center"/>
          </w:tcPr>
          <w:p w14:paraId="0AF2B612" w14:textId="490EB766" w:rsidR="002108E8" w:rsidRPr="00580006" w:rsidRDefault="002108E8" w:rsidP="002108E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800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ультура</w:t>
            </w:r>
          </w:p>
        </w:tc>
      </w:tr>
      <w:tr w:rsidR="002108E8" w:rsidRPr="00AF08B8" w14:paraId="3357CC87" w14:textId="77777777" w:rsidTr="00105F6A">
        <w:tc>
          <w:tcPr>
            <w:tcW w:w="1161" w:type="dxa"/>
            <w:vAlign w:val="center"/>
          </w:tcPr>
          <w:p w14:paraId="6A5A630F" w14:textId="04F77D3C" w:rsidR="002108E8" w:rsidRPr="00157929" w:rsidRDefault="002108E8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2</w:t>
            </w:r>
          </w:p>
        </w:tc>
        <w:tc>
          <w:tcPr>
            <w:tcW w:w="943" w:type="dxa"/>
            <w:vAlign w:val="center"/>
          </w:tcPr>
          <w:p w14:paraId="289721E6" w14:textId="76C1B691" w:rsidR="002108E8" w:rsidRPr="00AF08B8" w:rsidRDefault="00C733BF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3" w:type="dxa"/>
            <w:vAlign w:val="center"/>
          </w:tcPr>
          <w:p w14:paraId="48FC3A2A" w14:textId="0085C5A0" w:rsidR="002108E8" w:rsidRPr="00AF08B8" w:rsidRDefault="00C733BF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9" w:type="dxa"/>
            <w:vAlign w:val="center"/>
          </w:tcPr>
          <w:p w14:paraId="0F502D49" w14:textId="3F616387" w:rsidR="002108E8" w:rsidRPr="005B5C0A" w:rsidRDefault="005B5C0A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8" w:type="dxa"/>
            <w:vAlign w:val="center"/>
          </w:tcPr>
          <w:p w14:paraId="11E5FCB3" w14:textId="1633F88E" w:rsidR="002108E8" w:rsidRPr="005B5C0A" w:rsidRDefault="005B5C0A" w:rsidP="002108E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075" w:type="dxa"/>
          </w:tcPr>
          <w:p w14:paraId="3F1C14D4" w14:textId="62FD055F" w:rsidR="002108E8" w:rsidRPr="00AF08B8" w:rsidRDefault="002108E8" w:rsidP="002108E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окращення матеріально-технічного стану закладів культури</w:t>
            </w:r>
          </w:p>
        </w:tc>
      </w:tr>
      <w:tr w:rsidR="00D43403" w:rsidRPr="00AF08B8" w14:paraId="5A7F0969" w14:textId="77777777" w:rsidTr="00105F6A">
        <w:tc>
          <w:tcPr>
            <w:tcW w:w="1161" w:type="dxa"/>
            <w:vAlign w:val="center"/>
          </w:tcPr>
          <w:p w14:paraId="44A05452" w14:textId="1612AD06" w:rsidR="00D43403" w:rsidRPr="00736CD0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2</w:t>
            </w:r>
          </w:p>
        </w:tc>
        <w:tc>
          <w:tcPr>
            <w:tcW w:w="943" w:type="dxa"/>
            <w:vAlign w:val="center"/>
          </w:tcPr>
          <w:p w14:paraId="55CFAE72" w14:textId="6584713B" w:rsidR="00D43403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3" w:type="dxa"/>
            <w:vAlign w:val="center"/>
          </w:tcPr>
          <w:p w14:paraId="1B643165" w14:textId="24F8CB2A" w:rsidR="00D43403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9" w:type="dxa"/>
            <w:vAlign w:val="center"/>
          </w:tcPr>
          <w:p w14:paraId="6DC7AB55" w14:textId="7796BEDB" w:rsidR="00D43403" w:rsidRPr="00736CD0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98" w:type="dxa"/>
            <w:vAlign w:val="center"/>
          </w:tcPr>
          <w:p w14:paraId="2004CC33" w14:textId="6D24C507" w:rsidR="00D43403" w:rsidRPr="00736CD0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5075" w:type="dxa"/>
          </w:tcPr>
          <w:p w14:paraId="731A7ECA" w14:textId="46866FB5" w:rsidR="00D43403" w:rsidRDefault="00D43403" w:rsidP="00D4340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Капітальний ремонт закладів культури </w:t>
            </w:r>
          </w:p>
        </w:tc>
      </w:tr>
      <w:tr w:rsidR="00D43403" w:rsidRPr="00AF08B8" w14:paraId="3A4FD13A" w14:textId="77777777" w:rsidTr="00105F6A">
        <w:tc>
          <w:tcPr>
            <w:tcW w:w="1161" w:type="dxa"/>
            <w:vAlign w:val="center"/>
          </w:tcPr>
          <w:p w14:paraId="36204D88" w14:textId="42166D43" w:rsidR="00D43403" w:rsidRPr="00157929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2</w:t>
            </w:r>
          </w:p>
        </w:tc>
        <w:tc>
          <w:tcPr>
            <w:tcW w:w="943" w:type="dxa"/>
            <w:vAlign w:val="center"/>
          </w:tcPr>
          <w:p w14:paraId="104B3C57" w14:textId="304A65FD" w:rsidR="00D43403" w:rsidRPr="00AF08B8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3" w:type="dxa"/>
            <w:vAlign w:val="center"/>
          </w:tcPr>
          <w:p w14:paraId="31569898" w14:textId="3137725A" w:rsidR="00D43403" w:rsidRPr="00AF08B8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99" w:type="dxa"/>
            <w:vAlign w:val="center"/>
          </w:tcPr>
          <w:p w14:paraId="6228C187" w14:textId="67857301" w:rsidR="00D43403" w:rsidRPr="00F047A2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</w:p>
        </w:tc>
        <w:tc>
          <w:tcPr>
            <w:tcW w:w="798" w:type="dxa"/>
            <w:vAlign w:val="center"/>
          </w:tcPr>
          <w:p w14:paraId="50954EBB" w14:textId="0599ED45" w:rsidR="00D43403" w:rsidRPr="00F047A2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075" w:type="dxa"/>
          </w:tcPr>
          <w:p w14:paraId="0AFA2AFD" w14:textId="0ADF7CC1" w:rsidR="00D43403" w:rsidRPr="00AF08B8" w:rsidRDefault="00D43403" w:rsidP="00D4340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ведення атракцій</w:t>
            </w:r>
          </w:p>
        </w:tc>
      </w:tr>
      <w:tr w:rsidR="00D43403" w:rsidRPr="00AF08B8" w14:paraId="726DABD2" w14:textId="77777777" w:rsidTr="00105F6A">
        <w:tc>
          <w:tcPr>
            <w:tcW w:w="1161" w:type="dxa"/>
            <w:vAlign w:val="center"/>
          </w:tcPr>
          <w:p w14:paraId="4257319A" w14:textId="77D813FB" w:rsidR="00D43403" w:rsidRPr="00CC10F8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1</w:t>
            </w:r>
          </w:p>
        </w:tc>
        <w:tc>
          <w:tcPr>
            <w:tcW w:w="943" w:type="dxa"/>
            <w:vAlign w:val="center"/>
          </w:tcPr>
          <w:p w14:paraId="2616B564" w14:textId="777EF8EB" w:rsidR="00D43403" w:rsidRPr="00AF08B8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3" w:type="dxa"/>
            <w:vAlign w:val="center"/>
          </w:tcPr>
          <w:p w14:paraId="50398C01" w14:textId="5D2043E2" w:rsidR="00D43403" w:rsidRPr="00AF08B8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99" w:type="dxa"/>
            <w:vAlign w:val="center"/>
          </w:tcPr>
          <w:p w14:paraId="4ABCD190" w14:textId="7D3025DD" w:rsidR="00D43403" w:rsidRPr="00F047A2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</w:p>
        </w:tc>
        <w:tc>
          <w:tcPr>
            <w:tcW w:w="798" w:type="dxa"/>
            <w:vAlign w:val="center"/>
          </w:tcPr>
          <w:p w14:paraId="48C05AED" w14:textId="3B297929" w:rsidR="00D43403" w:rsidRPr="00F047A2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5075" w:type="dxa"/>
          </w:tcPr>
          <w:p w14:paraId="166D193B" w14:textId="0A133C22" w:rsidR="00D43403" w:rsidRPr="00AF08B8" w:rsidRDefault="00D43403" w:rsidP="00D4340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хорона, збереження і розвиток об’єктів культурної спадщини</w:t>
            </w:r>
          </w:p>
        </w:tc>
      </w:tr>
      <w:tr w:rsidR="00D43403" w:rsidRPr="00AF08B8" w14:paraId="67EC5B79" w14:textId="77777777" w:rsidTr="003F0FB2">
        <w:tc>
          <w:tcPr>
            <w:tcW w:w="9629" w:type="dxa"/>
            <w:gridSpan w:val="6"/>
            <w:vAlign w:val="center"/>
          </w:tcPr>
          <w:p w14:paraId="74226E3F" w14:textId="2C9FD0C9" w:rsidR="00D43403" w:rsidRPr="00F21185" w:rsidRDefault="00D43403" w:rsidP="00D4340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118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Архітектура та містобудування</w:t>
            </w:r>
          </w:p>
        </w:tc>
      </w:tr>
      <w:tr w:rsidR="00D43403" w:rsidRPr="00AF08B8" w14:paraId="57100421" w14:textId="77777777" w:rsidTr="00105F6A">
        <w:tc>
          <w:tcPr>
            <w:tcW w:w="1161" w:type="dxa"/>
            <w:vAlign w:val="center"/>
          </w:tcPr>
          <w:p w14:paraId="2968B6F4" w14:textId="725C98AA" w:rsidR="00D43403" w:rsidRPr="00F21185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943" w:type="dxa"/>
            <w:vAlign w:val="center"/>
          </w:tcPr>
          <w:p w14:paraId="313F650A" w14:textId="6559AA17" w:rsidR="00D43403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3" w:type="dxa"/>
            <w:vAlign w:val="center"/>
          </w:tcPr>
          <w:p w14:paraId="68140586" w14:textId="3BDF29C5" w:rsidR="00D43403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99" w:type="dxa"/>
            <w:vAlign w:val="center"/>
          </w:tcPr>
          <w:p w14:paraId="6324DE2A" w14:textId="7B52363E" w:rsidR="00D43403" w:rsidRPr="00F21185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E</w:t>
            </w:r>
          </w:p>
        </w:tc>
        <w:tc>
          <w:tcPr>
            <w:tcW w:w="798" w:type="dxa"/>
            <w:vAlign w:val="center"/>
          </w:tcPr>
          <w:p w14:paraId="186BCE19" w14:textId="1BF7D3E6" w:rsidR="00D43403" w:rsidRDefault="00D43403" w:rsidP="00D4340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075" w:type="dxa"/>
          </w:tcPr>
          <w:p w14:paraId="7ACE4A94" w14:textId="10D44C8B" w:rsidR="00D43403" w:rsidRPr="00F21185" w:rsidRDefault="00D43403" w:rsidP="00D4340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озробка </w:t>
            </w:r>
            <w:r w:rsidRPr="00630139">
              <w:rPr>
                <w:rFonts w:ascii="Times New Roman" w:hAnsi="Times New Roman" w:cs="Times New Roman"/>
                <w:sz w:val="20"/>
                <w:szCs w:val="20"/>
              </w:rPr>
              <w:t>містобудів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ої </w:t>
            </w:r>
            <w:r w:rsidRPr="00630139">
              <w:rPr>
                <w:rFonts w:ascii="Times New Roman" w:hAnsi="Times New Roman" w:cs="Times New Roman"/>
                <w:sz w:val="20"/>
                <w:szCs w:val="20"/>
              </w:rPr>
              <w:t>документаці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ї</w:t>
            </w:r>
          </w:p>
        </w:tc>
      </w:tr>
    </w:tbl>
    <w:p w14:paraId="4203F16B" w14:textId="6E86D4BF" w:rsidR="0053095D" w:rsidRDefault="0053095D" w:rsidP="0053095D">
      <w:pPr>
        <w:spacing w:after="0" w:line="240" w:lineRule="auto"/>
        <w:jc w:val="both"/>
        <w:rPr>
          <w:sz w:val="28"/>
          <w:szCs w:val="28"/>
        </w:rPr>
        <w:sectPr w:rsidR="0053095D">
          <w:pgSz w:w="11906" w:h="16838"/>
          <w:pgMar w:top="850" w:right="850" w:bottom="850" w:left="1417" w:header="708" w:footer="708" w:gutter="0"/>
          <w:cols w:space="708"/>
          <w:docGrid w:linePitch="360"/>
        </w:sectPr>
      </w:pPr>
    </w:p>
    <w:p w14:paraId="3E2604DB" w14:textId="51C9F035" w:rsidR="00662599" w:rsidRPr="00796001" w:rsidRDefault="00662599" w:rsidP="00221B18">
      <w:pPr>
        <w:pStyle w:val="a4"/>
        <w:numPr>
          <w:ilvl w:val="0"/>
          <w:numId w:val="3"/>
        </w:num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8"/>
          <w:szCs w:val="28"/>
          <w:lang w:val="ru-RU"/>
        </w:rPr>
      </w:pPr>
      <w:bookmarkStart w:id="1" w:name="_Hlk45530896"/>
      <w:r w:rsidRPr="00BF3CA8">
        <w:rPr>
          <w:rFonts w:ascii="Times New Roman" w:hAnsi="Times New Roman" w:cs="Times New Roman"/>
          <w:b/>
          <w:bCs/>
          <w:smallCaps/>
          <w:sz w:val="28"/>
          <w:szCs w:val="28"/>
        </w:rPr>
        <w:lastRenderedPageBreak/>
        <w:t xml:space="preserve">Заходи з реалізації Стратегії сталого розвитку </w:t>
      </w:r>
      <w:r w:rsidR="00BA2606">
        <w:rPr>
          <w:rFonts w:ascii="Times New Roman" w:hAnsi="Times New Roman" w:cs="Times New Roman"/>
          <w:b/>
          <w:bCs/>
          <w:smallCaps/>
          <w:sz w:val="28"/>
          <w:szCs w:val="28"/>
        </w:rPr>
        <w:t>Дрогобицької МТГ</w:t>
      </w:r>
      <w:r w:rsidRPr="00BF3CA8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 на період 2021-202</w:t>
      </w:r>
      <w:r w:rsidR="00BA2606">
        <w:rPr>
          <w:rFonts w:ascii="Times New Roman" w:hAnsi="Times New Roman" w:cs="Times New Roman"/>
          <w:b/>
          <w:bCs/>
          <w:smallCaps/>
          <w:sz w:val="28"/>
          <w:szCs w:val="28"/>
        </w:rPr>
        <w:t>4</w:t>
      </w:r>
      <w:r w:rsidRPr="00BF3CA8">
        <w:rPr>
          <w:rFonts w:ascii="Times New Roman" w:hAnsi="Times New Roman" w:cs="Times New Roman"/>
          <w:b/>
          <w:bCs/>
          <w:smallCaps/>
          <w:sz w:val="28"/>
          <w:szCs w:val="28"/>
        </w:rPr>
        <w:t xml:space="preserve"> рр.</w:t>
      </w:r>
    </w:p>
    <w:p w14:paraId="6ABAD4B2" w14:textId="730F0181" w:rsidR="006E31CF" w:rsidRPr="00BA2606" w:rsidRDefault="006E31CF" w:rsidP="006E31CF">
      <w:pPr>
        <w:pStyle w:val="a4"/>
        <w:spacing w:after="0" w:line="240" w:lineRule="auto"/>
        <w:ind w:left="0"/>
        <w:jc w:val="both"/>
        <w:rPr>
          <w:rFonts w:ascii="Times New Roman" w:hAnsi="Times New Roman" w:cs="Times New Roman"/>
          <w:smallCaps/>
          <w:sz w:val="28"/>
          <w:szCs w:val="28"/>
          <w:lang w:val="ru-RU"/>
        </w:rPr>
      </w:pPr>
    </w:p>
    <w:tbl>
      <w:tblPr>
        <w:tblStyle w:val="a3"/>
        <w:tblW w:w="9634" w:type="dxa"/>
        <w:tblLook w:val="04A0" w:firstRow="1" w:lastRow="0" w:firstColumn="1" w:lastColumn="0" w:noHBand="0" w:noVBand="1"/>
      </w:tblPr>
      <w:tblGrid>
        <w:gridCol w:w="1271"/>
        <w:gridCol w:w="1134"/>
        <w:gridCol w:w="7229"/>
      </w:tblGrid>
      <w:tr w:rsidR="00F21185" w:rsidRPr="006E31CF" w14:paraId="033AB5C2" w14:textId="77777777" w:rsidTr="00F21185">
        <w:tc>
          <w:tcPr>
            <w:tcW w:w="1271" w:type="dxa"/>
            <w:vAlign w:val="center"/>
          </w:tcPr>
          <w:p w14:paraId="0FE45BE3" w14:textId="5546688C" w:rsidR="00F21185" w:rsidRPr="00E15AA1" w:rsidRDefault="00F21185" w:rsidP="00E15AA1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5A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прям / ціль / сфера реалізації / ціль</w:t>
            </w:r>
          </w:p>
        </w:tc>
        <w:tc>
          <w:tcPr>
            <w:tcW w:w="1134" w:type="dxa"/>
            <w:vAlign w:val="center"/>
          </w:tcPr>
          <w:p w14:paraId="46A5D879" w14:textId="7A224FE0" w:rsidR="00F21185" w:rsidRPr="00E15AA1" w:rsidRDefault="00F21185" w:rsidP="00E15AA1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5A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Ціль обласної стратегії</w:t>
            </w:r>
          </w:p>
        </w:tc>
        <w:tc>
          <w:tcPr>
            <w:tcW w:w="7229" w:type="dxa"/>
            <w:vAlign w:val="center"/>
          </w:tcPr>
          <w:p w14:paraId="636E7EF5" w14:textId="6D9FD6EC" w:rsidR="00F21185" w:rsidRPr="00E15AA1" w:rsidRDefault="00F21185" w:rsidP="00E15AA1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5AA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Назва заходу</w:t>
            </w:r>
          </w:p>
        </w:tc>
      </w:tr>
      <w:tr w:rsidR="00F21185" w:rsidRPr="006E31CF" w14:paraId="0692AD03" w14:textId="44B8B2AD" w:rsidTr="00F21185">
        <w:tc>
          <w:tcPr>
            <w:tcW w:w="9634" w:type="dxa"/>
            <w:gridSpan w:val="3"/>
          </w:tcPr>
          <w:p w14:paraId="7F374658" w14:textId="423A0142" w:rsidR="00F21185" w:rsidRPr="007E3A73" w:rsidRDefault="00F21185" w:rsidP="007E3A73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E3A7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Житлово-комунальне господарство</w:t>
            </w:r>
          </w:p>
        </w:tc>
      </w:tr>
      <w:tr w:rsidR="00F21185" w:rsidRPr="006E31CF" w14:paraId="52E14ABB" w14:textId="77777777" w:rsidTr="00F21185">
        <w:tc>
          <w:tcPr>
            <w:tcW w:w="1271" w:type="dxa"/>
            <w:vAlign w:val="center"/>
          </w:tcPr>
          <w:p w14:paraId="4403F620" w14:textId="52D12CBA" w:rsidR="00F21185" w:rsidRPr="006E31CF" w:rsidRDefault="00F21185" w:rsidP="00105F6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6705FFA4" w14:textId="14B09A95" w:rsidR="00F21185" w:rsidRPr="006E31CF" w:rsidRDefault="00F21185" w:rsidP="00105F6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6C2D247F" w14:textId="2010712F" w:rsidR="00F21185" w:rsidRPr="006E31CF" w:rsidRDefault="00F21185" w:rsidP="006E31C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F6542">
              <w:rPr>
                <w:rFonts w:ascii="Times New Roman" w:hAnsi="Times New Roman" w:cs="Times New Roman"/>
                <w:sz w:val="20"/>
                <w:szCs w:val="20"/>
              </w:rPr>
              <w:t>Будівництво дороги від вул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F6542">
              <w:rPr>
                <w:rFonts w:ascii="Times New Roman" w:hAnsi="Times New Roman" w:cs="Times New Roman"/>
                <w:sz w:val="20"/>
                <w:szCs w:val="20"/>
              </w:rPr>
              <w:t>П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F6542">
              <w:rPr>
                <w:rFonts w:ascii="Times New Roman" w:hAnsi="Times New Roman" w:cs="Times New Roman"/>
                <w:sz w:val="20"/>
                <w:szCs w:val="20"/>
              </w:rPr>
              <w:t>Орлика до вул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F6542">
              <w:rPr>
                <w:rFonts w:ascii="Times New Roman" w:hAnsi="Times New Roman" w:cs="Times New Roman"/>
                <w:sz w:val="20"/>
                <w:szCs w:val="20"/>
              </w:rPr>
              <w:t>Парк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F6542">
              <w:rPr>
                <w:rFonts w:ascii="Times New Roman" w:hAnsi="Times New Roman" w:cs="Times New Roman"/>
                <w:sz w:val="20"/>
                <w:szCs w:val="20"/>
              </w:rPr>
              <w:t>в м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CF6542">
              <w:rPr>
                <w:rFonts w:ascii="Times New Roman" w:hAnsi="Times New Roman" w:cs="Times New Roman"/>
                <w:sz w:val="20"/>
                <w:szCs w:val="20"/>
              </w:rPr>
              <w:t>Дрогобич, Львівської області</w:t>
            </w:r>
          </w:p>
        </w:tc>
      </w:tr>
      <w:tr w:rsidR="00F21185" w:rsidRPr="006E31CF" w14:paraId="10ABB30D" w14:textId="77777777" w:rsidTr="00F21185">
        <w:tc>
          <w:tcPr>
            <w:tcW w:w="1271" w:type="dxa"/>
            <w:vAlign w:val="center"/>
          </w:tcPr>
          <w:p w14:paraId="0F847E57" w14:textId="031935B3" w:rsidR="00F21185" w:rsidRPr="006E31CF" w:rsidRDefault="00F21185" w:rsidP="00E4580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68EF8EEB" w14:textId="792DBDD6" w:rsidR="00F21185" w:rsidRPr="006E31CF" w:rsidRDefault="00F21185" w:rsidP="00E4580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494AB9DE" w14:textId="60D0D4E3" w:rsidR="00F21185" w:rsidRPr="00A37D82" w:rsidRDefault="00F21185" w:rsidP="00E4580F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proofErr w:type="spellStart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Будівництво</w:t>
            </w:r>
            <w:proofErr w:type="spellEnd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дороги на </w:t>
            </w:r>
            <w:proofErr w:type="spellStart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ул</w:t>
            </w:r>
            <w:proofErr w:type="spellEnd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.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ливайка в м.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рогобич</w:t>
            </w:r>
            <w:proofErr w:type="spellEnd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Львівської</w:t>
            </w:r>
            <w:proofErr w:type="spellEnd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E4580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бласті</w:t>
            </w:r>
            <w:proofErr w:type="spellEnd"/>
          </w:p>
        </w:tc>
      </w:tr>
      <w:tr w:rsidR="00F21185" w:rsidRPr="006E31CF" w14:paraId="0751D63D" w14:textId="77777777" w:rsidTr="00F21185">
        <w:tc>
          <w:tcPr>
            <w:tcW w:w="1271" w:type="dxa"/>
            <w:vAlign w:val="center"/>
          </w:tcPr>
          <w:p w14:paraId="45C8AA21" w14:textId="7CE466B0" w:rsidR="00F21185" w:rsidRDefault="00F21185" w:rsidP="00E66C58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D99">
              <w:rPr>
                <w:rFonts w:ascii="Times New Roman" w:hAnsi="Times New Roman" w:cs="Times New Roman"/>
                <w:sz w:val="20"/>
                <w:szCs w:val="20"/>
              </w:rPr>
              <w:t>Е.1</w:t>
            </w:r>
          </w:p>
        </w:tc>
        <w:tc>
          <w:tcPr>
            <w:tcW w:w="1134" w:type="dxa"/>
            <w:vAlign w:val="center"/>
          </w:tcPr>
          <w:p w14:paraId="3E3395C5" w14:textId="59AB7856" w:rsidR="00F21185" w:rsidRDefault="00F21185" w:rsidP="00E66C58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654A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5C0581FA" w14:textId="7F097690" w:rsidR="00F21185" w:rsidRPr="00813EEB" w:rsidRDefault="00115983" w:rsidP="0018116E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813EEB">
              <w:rPr>
                <w:rFonts w:ascii="Times New Roman" w:hAnsi="Times New Roman" w:cs="Times New Roman"/>
                <w:sz w:val="20"/>
                <w:szCs w:val="20"/>
              </w:rPr>
              <w:t>Капітальний ремонт  дорожнього покриття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94A8D">
              <w:rPr>
                <w:rFonts w:ascii="Times New Roman" w:hAnsi="Times New Roman" w:cs="Times New Roman"/>
                <w:sz w:val="20"/>
                <w:szCs w:val="20"/>
              </w:rPr>
              <w:t>доріг та вулиць Дрогобицької МТГ</w:t>
            </w:r>
          </w:p>
        </w:tc>
      </w:tr>
      <w:tr w:rsidR="00F21185" w:rsidRPr="006E31CF" w14:paraId="7E6A77E3" w14:textId="77777777" w:rsidTr="00F21185">
        <w:tc>
          <w:tcPr>
            <w:tcW w:w="1271" w:type="dxa"/>
            <w:vAlign w:val="center"/>
          </w:tcPr>
          <w:p w14:paraId="44702E04" w14:textId="39466D55" w:rsidR="00F21185" w:rsidRPr="003A2EFA" w:rsidRDefault="00F21185" w:rsidP="003A2EF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2EFA">
              <w:rPr>
                <w:rFonts w:ascii="Times New Roman" w:hAnsi="Times New Roman" w:cs="Times New Roman"/>
                <w:sz w:val="20"/>
                <w:szCs w:val="20"/>
              </w:rPr>
              <w:t>1.2.E.1</w:t>
            </w:r>
          </w:p>
        </w:tc>
        <w:tc>
          <w:tcPr>
            <w:tcW w:w="1134" w:type="dxa"/>
            <w:vAlign w:val="center"/>
          </w:tcPr>
          <w:p w14:paraId="1EA219B6" w14:textId="5DDD2274" w:rsidR="00F21185" w:rsidRPr="003A2EFA" w:rsidRDefault="00F21185" w:rsidP="003A2EF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2EFA">
              <w:rPr>
                <w:rFonts w:ascii="Times New Roman" w:hAnsi="Times New Roman" w:cs="Times New Roman"/>
                <w:sz w:val="20"/>
                <w:szCs w:val="20"/>
              </w:rPr>
              <w:t>4.1.2</w:t>
            </w:r>
          </w:p>
        </w:tc>
        <w:tc>
          <w:tcPr>
            <w:tcW w:w="7229" w:type="dxa"/>
          </w:tcPr>
          <w:p w14:paraId="4BC10ED1" w14:textId="077FAE69" w:rsidR="00F21185" w:rsidRPr="003A2EFA" w:rsidRDefault="00F21185" w:rsidP="003A2EFA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EFA">
              <w:rPr>
                <w:rFonts w:ascii="Times New Roman" w:hAnsi="Times New Roman" w:cs="Times New Roman"/>
                <w:sz w:val="20"/>
                <w:szCs w:val="20"/>
              </w:rPr>
              <w:t>Реконструкція русла р. Серет при переході  через вул. Бориславську в м. Дрогобич Львівської області</w:t>
            </w:r>
          </w:p>
        </w:tc>
      </w:tr>
      <w:tr w:rsidR="00F21185" w:rsidRPr="006E31CF" w14:paraId="339AC243" w14:textId="77777777" w:rsidTr="00F21185">
        <w:tc>
          <w:tcPr>
            <w:tcW w:w="1271" w:type="dxa"/>
            <w:vAlign w:val="center"/>
          </w:tcPr>
          <w:p w14:paraId="32D1F439" w14:textId="3CF8501C" w:rsidR="00F21185" w:rsidRPr="003A2EFA" w:rsidRDefault="00F21185" w:rsidP="003A2EF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2EFA">
              <w:rPr>
                <w:rFonts w:ascii="Times New Roman" w:hAnsi="Times New Roman" w:cs="Times New Roman"/>
                <w:sz w:val="20"/>
                <w:szCs w:val="20"/>
              </w:rPr>
              <w:t>1.2.E.1</w:t>
            </w:r>
          </w:p>
        </w:tc>
        <w:tc>
          <w:tcPr>
            <w:tcW w:w="1134" w:type="dxa"/>
            <w:vAlign w:val="center"/>
          </w:tcPr>
          <w:p w14:paraId="3B930121" w14:textId="1D2624EE" w:rsidR="00F21185" w:rsidRPr="003A2EFA" w:rsidRDefault="00F21185" w:rsidP="003A2EF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2EFA">
              <w:rPr>
                <w:rFonts w:ascii="Times New Roman" w:hAnsi="Times New Roman" w:cs="Times New Roman"/>
                <w:sz w:val="20"/>
                <w:szCs w:val="20"/>
              </w:rPr>
              <w:t>4.1.2</w:t>
            </w:r>
          </w:p>
        </w:tc>
        <w:tc>
          <w:tcPr>
            <w:tcW w:w="7229" w:type="dxa"/>
          </w:tcPr>
          <w:p w14:paraId="119F2156" w14:textId="51B94AFE" w:rsidR="00F21185" w:rsidRPr="003A2EFA" w:rsidRDefault="00F21185" w:rsidP="003A2EFA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proofErr w:type="spellStart"/>
            <w:r w:rsidRPr="003A2EFA">
              <w:rPr>
                <w:rFonts w:ascii="Times New Roman" w:hAnsi="Times New Roman" w:cs="Times New Roman"/>
                <w:sz w:val="20"/>
                <w:szCs w:val="20"/>
              </w:rPr>
              <w:t>Руслорегулюючі</w:t>
            </w:r>
            <w:proofErr w:type="spellEnd"/>
            <w:r w:rsidRPr="003A2EFA">
              <w:rPr>
                <w:rFonts w:ascii="Times New Roman" w:hAnsi="Times New Roman" w:cs="Times New Roman"/>
                <w:sz w:val="20"/>
                <w:szCs w:val="20"/>
              </w:rPr>
              <w:t xml:space="preserve">  та </w:t>
            </w:r>
            <w:proofErr w:type="spellStart"/>
            <w:r w:rsidRPr="003A2EFA">
              <w:rPr>
                <w:rFonts w:ascii="Times New Roman" w:hAnsi="Times New Roman" w:cs="Times New Roman"/>
                <w:sz w:val="20"/>
                <w:szCs w:val="20"/>
              </w:rPr>
              <w:t>берегоукріплюючі</w:t>
            </w:r>
            <w:proofErr w:type="spellEnd"/>
            <w:r w:rsidRPr="003A2EFA">
              <w:rPr>
                <w:rFonts w:ascii="Times New Roman" w:hAnsi="Times New Roman" w:cs="Times New Roman"/>
                <w:sz w:val="20"/>
                <w:szCs w:val="20"/>
              </w:rPr>
              <w:t xml:space="preserve">  роботи на річках Дрогоби</w:t>
            </w:r>
            <w:r w:rsidR="00494A8D">
              <w:rPr>
                <w:rFonts w:ascii="Times New Roman" w:hAnsi="Times New Roman" w:cs="Times New Roman"/>
                <w:sz w:val="20"/>
                <w:szCs w:val="20"/>
              </w:rPr>
              <w:t>цької МТГ</w:t>
            </w:r>
          </w:p>
        </w:tc>
      </w:tr>
      <w:tr w:rsidR="009A7551" w:rsidRPr="006E31CF" w14:paraId="64E62EEA" w14:textId="77777777" w:rsidTr="00F21185">
        <w:tc>
          <w:tcPr>
            <w:tcW w:w="1271" w:type="dxa"/>
            <w:vAlign w:val="center"/>
          </w:tcPr>
          <w:p w14:paraId="62707F17" w14:textId="55A007A6" w:rsidR="009A7551" w:rsidRPr="003A2EFA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D99">
              <w:rPr>
                <w:rFonts w:ascii="Times New Roman" w:hAnsi="Times New Roman" w:cs="Times New Roman"/>
                <w:sz w:val="20"/>
                <w:szCs w:val="20"/>
              </w:rPr>
              <w:t>Е.1</w:t>
            </w:r>
          </w:p>
        </w:tc>
        <w:tc>
          <w:tcPr>
            <w:tcW w:w="1134" w:type="dxa"/>
            <w:vAlign w:val="center"/>
          </w:tcPr>
          <w:p w14:paraId="10C8903E" w14:textId="77525C71" w:rsidR="009A7551" w:rsidRPr="003A2EFA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654A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795249CD" w14:textId="6A5D36FF" w:rsidR="009A7551" w:rsidRPr="003A2EFA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Капітальний ремонт пішохідного переходу через р. Бистриця між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сс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Ступниця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і Селець</w:t>
            </w:r>
          </w:p>
        </w:tc>
      </w:tr>
      <w:tr w:rsidR="009A7551" w:rsidRPr="006E31CF" w14:paraId="45947DAE" w14:textId="77777777" w:rsidTr="00F21185">
        <w:tc>
          <w:tcPr>
            <w:tcW w:w="1271" w:type="dxa"/>
            <w:vAlign w:val="center"/>
          </w:tcPr>
          <w:p w14:paraId="75561852" w14:textId="3092172F" w:rsidR="009A7551" w:rsidRPr="004514A4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B3D99">
              <w:rPr>
                <w:rFonts w:ascii="Times New Roman" w:hAnsi="Times New Roman" w:cs="Times New Roman"/>
                <w:sz w:val="20"/>
                <w:szCs w:val="20"/>
              </w:rPr>
              <w:t>Е.1</w:t>
            </w:r>
          </w:p>
        </w:tc>
        <w:tc>
          <w:tcPr>
            <w:tcW w:w="1134" w:type="dxa"/>
            <w:vAlign w:val="center"/>
          </w:tcPr>
          <w:p w14:paraId="02EFED04" w14:textId="7B738684" w:rsidR="009A7551" w:rsidRPr="004514A4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33654A">
              <w:rPr>
                <w:rFonts w:ascii="Times New Roman" w:hAnsi="Times New Roman" w:cs="Times New Roman"/>
                <w:sz w:val="20"/>
                <w:szCs w:val="20"/>
              </w:rPr>
              <w:t>3.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29" w:type="dxa"/>
          </w:tcPr>
          <w:p w14:paraId="4964633B" w14:textId="095B4E1A" w:rsidR="009A7551" w:rsidRPr="004514A4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F41C9C">
              <w:rPr>
                <w:rFonts w:ascii="Times New Roman" w:hAnsi="Times New Roman" w:cs="Times New Roman"/>
                <w:sz w:val="20"/>
                <w:szCs w:val="20"/>
              </w:rPr>
              <w:t>Реконструкція; капітальний ремон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будівництво</w:t>
            </w:r>
            <w:r w:rsidRPr="00F41C9C">
              <w:rPr>
                <w:rFonts w:ascii="Times New Roman" w:hAnsi="Times New Roman" w:cs="Times New Roman"/>
                <w:sz w:val="20"/>
                <w:szCs w:val="20"/>
              </w:rPr>
              <w:t xml:space="preserve"> паркових зо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41C9C">
              <w:rPr>
                <w:rFonts w:ascii="Times New Roman" w:hAnsi="Times New Roman" w:cs="Times New Roman"/>
                <w:sz w:val="20"/>
                <w:szCs w:val="20"/>
              </w:rPr>
              <w:t>Дрогоби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цької МТГ</w:t>
            </w:r>
            <w:r w:rsidRPr="00F41C9C">
              <w:rPr>
                <w:rFonts w:ascii="Times New Roman" w:hAnsi="Times New Roman" w:cs="Times New Roman"/>
                <w:sz w:val="20"/>
                <w:szCs w:val="20"/>
              </w:rPr>
              <w:t xml:space="preserve"> з урахуванням їх існуючого стану та встановлення чітких меж територій.</w:t>
            </w:r>
          </w:p>
        </w:tc>
      </w:tr>
      <w:tr w:rsidR="009A7551" w:rsidRPr="006E31CF" w14:paraId="5F342755" w14:textId="77777777" w:rsidTr="00F21185">
        <w:tc>
          <w:tcPr>
            <w:tcW w:w="1271" w:type="dxa"/>
            <w:vAlign w:val="center"/>
          </w:tcPr>
          <w:p w14:paraId="26C1D7C0" w14:textId="4BF4A095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</w:t>
            </w:r>
            <w:proofErr w:type="gramStart"/>
            <w:r w:rsidRPr="001C4DE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.</w:t>
            </w: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</w:t>
            </w:r>
            <w:proofErr w:type="gramEnd"/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vAlign w:val="center"/>
          </w:tcPr>
          <w:p w14:paraId="757EA289" w14:textId="02C151A5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4.2.2</w:t>
            </w:r>
          </w:p>
        </w:tc>
        <w:tc>
          <w:tcPr>
            <w:tcW w:w="7229" w:type="dxa"/>
          </w:tcPr>
          <w:p w14:paraId="6F7584F4" w14:textId="77777777" w:rsidR="009A7551" w:rsidRPr="00115983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екультивація</w:t>
            </w:r>
            <w:proofErr w:type="spellEnd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міського</w:t>
            </w:r>
            <w:proofErr w:type="spellEnd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міттєзвалища</w:t>
            </w:r>
            <w:proofErr w:type="spellEnd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на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ериторії</w:t>
            </w:r>
            <w:proofErr w:type="spellEnd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Броницької</w:t>
            </w:r>
            <w:proofErr w:type="spellEnd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ільської</w:t>
            </w:r>
            <w:proofErr w:type="spellEnd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ради (за</w:t>
            </w:r>
          </w:p>
          <w:p w14:paraId="162E4E0B" w14:textId="22ED8B93" w:rsidR="009A7551" w:rsidRPr="001C4DED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межами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аселеног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ункту)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рогобицьког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айону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Львівської</w:t>
            </w:r>
            <w:proofErr w:type="spellEnd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11598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бласті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еконструкція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</w:tc>
      </w:tr>
      <w:tr w:rsidR="009A7551" w:rsidRPr="006E31CF" w14:paraId="56762B7F" w14:textId="77777777" w:rsidTr="00F21185">
        <w:tc>
          <w:tcPr>
            <w:tcW w:w="1271" w:type="dxa"/>
            <w:vAlign w:val="center"/>
          </w:tcPr>
          <w:p w14:paraId="1AB5DEC4" w14:textId="6E4554E1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</w:t>
            </w:r>
            <w:proofErr w:type="gramStart"/>
            <w:r w:rsidRPr="001C4DE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.</w:t>
            </w: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</w:t>
            </w:r>
            <w:proofErr w:type="gramEnd"/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vAlign w:val="center"/>
          </w:tcPr>
          <w:p w14:paraId="4E2FC62A" w14:textId="2F6AB39B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4.2.2</w:t>
            </w:r>
          </w:p>
        </w:tc>
        <w:tc>
          <w:tcPr>
            <w:tcW w:w="7229" w:type="dxa"/>
          </w:tcPr>
          <w:p w14:paraId="19D2259B" w14:textId="229C361C" w:rsidR="009A7551" w:rsidRPr="001C4DED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</w:t>
            </w:r>
            <w:r w:rsidRPr="00084F4E">
              <w:rPr>
                <w:rFonts w:ascii="Times New Roman" w:hAnsi="Times New Roman" w:cs="Times New Roman"/>
                <w:sz w:val="20"/>
                <w:szCs w:val="20"/>
              </w:rPr>
              <w:t>удівницт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r w:rsidRPr="00084F4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084F4E">
              <w:rPr>
                <w:rFonts w:ascii="Times New Roman" w:hAnsi="Times New Roman" w:cs="Times New Roman"/>
                <w:sz w:val="20"/>
                <w:szCs w:val="20"/>
              </w:rPr>
              <w:t>сміттєсортувальної</w:t>
            </w:r>
            <w:proofErr w:type="spellEnd"/>
            <w:r w:rsidRPr="00084F4E">
              <w:rPr>
                <w:rFonts w:ascii="Times New Roman" w:hAnsi="Times New Roman" w:cs="Times New Roman"/>
                <w:sz w:val="20"/>
                <w:szCs w:val="20"/>
              </w:rPr>
              <w:t xml:space="preserve"> лінії та допоміжних споруд на вул. Гайдамацька</w:t>
            </w:r>
          </w:p>
        </w:tc>
      </w:tr>
      <w:tr w:rsidR="009A7551" w:rsidRPr="006E31CF" w14:paraId="4CB83730" w14:textId="77777777" w:rsidTr="00F21185">
        <w:tc>
          <w:tcPr>
            <w:tcW w:w="1271" w:type="dxa"/>
            <w:vAlign w:val="center"/>
          </w:tcPr>
          <w:p w14:paraId="70745679" w14:textId="74D6265C" w:rsidR="009A7551" w:rsidRPr="00084F4E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</w:t>
            </w:r>
            <w:proofErr w:type="gramStart"/>
            <w:r w:rsidRPr="001C4DE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.</w:t>
            </w: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</w:t>
            </w:r>
            <w:proofErr w:type="gramEnd"/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4" w:type="dxa"/>
            <w:vAlign w:val="center"/>
          </w:tcPr>
          <w:p w14:paraId="3A266122" w14:textId="2B791468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4.2.2</w:t>
            </w:r>
          </w:p>
        </w:tc>
        <w:tc>
          <w:tcPr>
            <w:tcW w:w="7229" w:type="dxa"/>
          </w:tcPr>
          <w:p w14:paraId="6D6934E2" w14:textId="1AE2772A" w:rsidR="009A7551" w:rsidRPr="001C4DED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02782">
              <w:rPr>
                <w:rFonts w:ascii="Times New Roman" w:hAnsi="Times New Roman" w:cs="Times New Roman"/>
                <w:sz w:val="20"/>
                <w:szCs w:val="20"/>
              </w:rPr>
              <w:t>Капітальний ремонт і облаштування контейнерних майданчикі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з придбанням контейнерів для роздільного збору сміття</w:t>
            </w:r>
          </w:p>
        </w:tc>
      </w:tr>
      <w:tr w:rsidR="009A7551" w:rsidRPr="006E31CF" w14:paraId="21EF9D61" w14:textId="77777777" w:rsidTr="00F21185">
        <w:tc>
          <w:tcPr>
            <w:tcW w:w="1271" w:type="dxa"/>
            <w:vAlign w:val="center"/>
          </w:tcPr>
          <w:p w14:paraId="5A73911D" w14:textId="022B4682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1E92ED03" w14:textId="513CA060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059B6003" w14:textId="1DE150BB" w:rsidR="009A7551" w:rsidRPr="00E4580F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A37D82">
              <w:rPr>
                <w:rFonts w:ascii="Times New Roman" w:hAnsi="Times New Roman" w:cs="Times New Roman"/>
                <w:sz w:val="20"/>
                <w:szCs w:val="20"/>
              </w:rPr>
              <w:t>Будівництво господарсько-фекального каналізаційного</w:t>
            </w:r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лектора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айоні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улиць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віжна-Зварицька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,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цюбинського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 м.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рогобич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Львівської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бласті</w:t>
            </w:r>
            <w:proofErr w:type="spellEnd"/>
          </w:p>
        </w:tc>
      </w:tr>
      <w:tr w:rsidR="009A7551" w:rsidRPr="006E31CF" w14:paraId="425F16B3" w14:textId="77777777" w:rsidTr="00F21185">
        <w:tc>
          <w:tcPr>
            <w:tcW w:w="1271" w:type="dxa"/>
            <w:vAlign w:val="center"/>
          </w:tcPr>
          <w:p w14:paraId="68E7FB6A" w14:textId="0432BD5A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26A4F517" w14:textId="2996DF2B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215B3632" w14:textId="04D81294" w:rsidR="009A7551" w:rsidRPr="00F41C9C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37D82">
              <w:rPr>
                <w:rFonts w:ascii="Times New Roman" w:hAnsi="Times New Roman" w:cs="Times New Roman"/>
                <w:sz w:val="20"/>
                <w:szCs w:val="20"/>
              </w:rPr>
              <w:t>Будівництв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; реконструкція</w:t>
            </w:r>
            <w:r w:rsidRPr="00A37D82">
              <w:rPr>
                <w:rFonts w:ascii="Times New Roman" w:hAnsi="Times New Roman" w:cs="Times New Roman"/>
                <w:sz w:val="20"/>
                <w:szCs w:val="20"/>
              </w:rPr>
              <w:t xml:space="preserve"> водопостачання і водовідведення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в населених пунктах Дрогобицької МТГ</w:t>
            </w:r>
          </w:p>
        </w:tc>
      </w:tr>
      <w:tr w:rsidR="009A7551" w:rsidRPr="006E31CF" w14:paraId="7962C50D" w14:textId="77777777" w:rsidTr="00F21185">
        <w:tc>
          <w:tcPr>
            <w:tcW w:w="1271" w:type="dxa"/>
            <w:vAlign w:val="center"/>
          </w:tcPr>
          <w:p w14:paraId="470ED8F6" w14:textId="16E6E9AF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1FA61F79" w14:textId="339F9D24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43123116" w14:textId="0D5C3B42" w:rsidR="009A7551" w:rsidRPr="00E4580F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A37D82">
              <w:rPr>
                <w:rFonts w:ascii="Times New Roman" w:hAnsi="Times New Roman" w:cs="Times New Roman"/>
                <w:sz w:val="20"/>
                <w:szCs w:val="20"/>
              </w:rPr>
              <w:t>Будівництво каналізаційної насосної станції з напірним колектором для потреб каналізування стадіону</w:t>
            </w:r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Галичина на 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ул</w:t>
            </w:r>
            <w:proofErr w:type="spellEnd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портивна в м.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 </w:t>
            </w:r>
            <w:proofErr w:type="spellStart"/>
            <w:r w:rsidRPr="00A37D8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рогобичі</w:t>
            </w:r>
            <w:proofErr w:type="spellEnd"/>
            <w:r w:rsidRPr="00AC43E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</w:tr>
      <w:tr w:rsidR="009A7551" w:rsidRPr="006E31CF" w14:paraId="724EF359" w14:textId="77777777" w:rsidTr="00F21185">
        <w:tc>
          <w:tcPr>
            <w:tcW w:w="1271" w:type="dxa"/>
            <w:vAlign w:val="center"/>
          </w:tcPr>
          <w:p w14:paraId="65749D98" w14:textId="3F68D8ED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611"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45CEC6AE" w14:textId="3456DE7B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3646D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4.1.1</w:t>
            </w:r>
          </w:p>
        </w:tc>
        <w:tc>
          <w:tcPr>
            <w:tcW w:w="7229" w:type="dxa"/>
          </w:tcPr>
          <w:p w14:paraId="28A8E1B8" w14:textId="03A1DB1F" w:rsidR="009A7551" w:rsidRPr="00A37D82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3646D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Реконструкція радіальних відстійників на районних каналізаційних очисних спорудах м. Дрогобича, розташованих в с. </w:t>
            </w:r>
            <w:proofErr w:type="spellStart"/>
            <w:r w:rsidRPr="0013646D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Раневичі</w:t>
            </w:r>
            <w:proofErr w:type="spellEnd"/>
            <w:r w:rsidRPr="0013646D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 Дрогобицького району, Львівської області</w:t>
            </w:r>
          </w:p>
        </w:tc>
      </w:tr>
      <w:tr w:rsidR="009A7551" w:rsidRPr="006E31CF" w14:paraId="57838BFB" w14:textId="77777777" w:rsidTr="00F21185">
        <w:tc>
          <w:tcPr>
            <w:tcW w:w="1271" w:type="dxa"/>
            <w:vAlign w:val="center"/>
          </w:tcPr>
          <w:p w14:paraId="3E2F5A1B" w14:textId="14D07F46" w:rsidR="009A7551" w:rsidRPr="00EB661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.2</w:t>
            </w:r>
          </w:p>
        </w:tc>
        <w:tc>
          <w:tcPr>
            <w:tcW w:w="1134" w:type="dxa"/>
            <w:vAlign w:val="center"/>
          </w:tcPr>
          <w:p w14:paraId="39A09B65" w14:textId="1DAF6A76" w:rsidR="009A7551" w:rsidRPr="0013646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61764682" w14:textId="451FEC99" w:rsidR="009A7551" w:rsidRPr="0013646D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Реконструкція котельні з встановленням теплового насосу для теплопостачання лікарняного містечка по вул. Шептицького, у м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Дрогобич Львівської області</w:t>
            </w:r>
          </w:p>
        </w:tc>
      </w:tr>
      <w:tr w:rsidR="009A7551" w:rsidRPr="006E31CF" w14:paraId="34DC3A91" w14:textId="77777777" w:rsidTr="00F21185">
        <w:tc>
          <w:tcPr>
            <w:tcW w:w="1271" w:type="dxa"/>
            <w:vAlign w:val="center"/>
          </w:tcPr>
          <w:p w14:paraId="087F570C" w14:textId="4D196C50" w:rsidR="009A7551" w:rsidRPr="00EB661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</w:t>
            </w:r>
            <w:proofErr w:type="gramStart"/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D.</w:t>
            </w:r>
            <w:proofErr w:type="gramEnd"/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183B25C8" w14:textId="635D20E9" w:rsidR="009A7551" w:rsidRPr="0013646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30251987" w14:textId="4723D268" w:rsidR="009A7551" w:rsidRPr="0013646D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 xml:space="preserve">Будівництво </w:t>
            </w:r>
            <w:proofErr w:type="spellStart"/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теплогенераторної</w:t>
            </w:r>
            <w:proofErr w:type="spellEnd"/>
            <w:r w:rsidRPr="005C1DFB">
              <w:rPr>
                <w:rFonts w:ascii="Times New Roman" w:hAnsi="Times New Roman" w:cs="Times New Roman"/>
                <w:sz w:val="20"/>
                <w:szCs w:val="20"/>
              </w:rPr>
              <w:t xml:space="preserve"> для дитячої установи №27 на вул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proofErr w:type="spellStart"/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Чорновола</w:t>
            </w:r>
            <w:proofErr w:type="spellEnd"/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, 17 в м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Дрогобич львівської області</w:t>
            </w:r>
          </w:p>
        </w:tc>
      </w:tr>
      <w:tr w:rsidR="009A7551" w:rsidRPr="003A2EFA" w14:paraId="6D01C439" w14:textId="77777777" w:rsidTr="00F21185">
        <w:tc>
          <w:tcPr>
            <w:tcW w:w="1271" w:type="dxa"/>
            <w:vAlign w:val="center"/>
          </w:tcPr>
          <w:p w14:paraId="196AF6D0" w14:textId="4EE6A807" w:rsidR="009A7551" w:rsidRPr="003A2EFA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D.</w:t>
            </w:r>
            <w:proofErr w:type="gramEnd"/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378B39D1" w14:textId="01C9004B" w:rsidR="009A7551" w:rsidRPr="003A2EFA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.1</w:t>
            </w:r>
          </w:p>
        </w:tc>
        <w:tc>
          <w:tcPr>
            <w:tcW w:w="7229" w:type="dxa"/>
          </w:tcPr>
          <w:p w14:paraId="7335DFDD" w14:textId="43239EB7" w:rsidR="009A7551" w:rsidRPr="003A2EFA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 xml:space="preserve">Реконструкція котельні з влаштуванням котлів на альтернативному виді палива на вул. </w:t>
            </w:r>
            <w:proofErr w:type="spellStart"/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Нижанківського</w:t>
            </w:r>
            <w:proofErr w:type="spellEnd"/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, 3/1 у м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5C1DFB">
              <w:rPr>
                <w:rFonts w:ascii="Times New Roman" w:hAnsi="Times New Roman" w:cs="Times New Roman"/>
                <w:sz w:val="20"/>
                <w:szCs w:val="20"/>
              </w:rPr>
              <w:t>Дрогобич Львівської області</w:t>
            </w:r>
          </w:p>
        </w:tc>
      </w:tr>
      <w:tr w:rsidR="009A7551" w:rsidRPr="006E31CF" w14:paraId="1ED8F8EE" w14:textId="77777777" w:rsidTr="00F21185">
        <w:tc>
          <w:tcPr>
            <w:tcW w:w="1271" w:type="dxa"/>
            <w:vAlign w:val="center"/>
          </w:tcPr>
          <w:p w14:paraId="1FEED9C0" w14:textId="7C947747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29245C50" w14:textId="1BDAB897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72F6406D" w14:textId="795E95E0" w:rsidR="009A7551" w:rsidRPr="001C4DED" w:rsidRDefault="00BA2606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Комплексна м</w:t>
            </w:r>
            <w:r w:rsidR="009A7551" w:rsidRPr="001C4DED">
              <w:rPr>
                <w:rFonts w:ascii="Times New Roman" w:hAnsi="Times New Roman" w:cs="Times New Roman"/>
                <w:sz w:val="20"/>
                <w:szCs w:val="20"/>
              </w:rPr>
              <w:t>одернізація житлового фонду</w:t>
            </w:r>
          </w:p>
        </w:tc>
      </w:tr>
      <w:tr w:rsidR="009A7551" w:rsidRPr="006E31CF" w14:paraId="2DE42F85" w14:textId="77777777" w:rsidTr="00F21185">
        <w:tc>
          <w:tcPr>
            <w:tcW w:w="1271" w:type="dxa"/>
            <w:vAlign w:val="center"/>
          </w:tcPr>
          <w:p w14:paraId="7CCCFA9F" w14:textId="0831EC65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</w:t>
            </w:r>
          </w:p>
        </w:tc>
        <w:tc>
          <w:tcPr>
            <w:tcW w:w="1134" w:type="dxa"/>
            <w:vAlign w:val="center"/>
          </w:tcPr>
          <w:p w14:paraId="5EB795C7" w14:textId="7E46923D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C74C6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3.1.2</w:t>
            </w:r>
          </w:p>
        </w:tc>
        <w:tc>
          <w:tcPr>
            <w:tcW w:w="7229" w:type="dxa"/>
          </w:tcPr>
          <w:p w14:paraId="43F9E269" w14:textId="2F109D47" w:rsidR="009A7551" w:rsidRPr="001C4DED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новлення матеріально-технічної бази та оновлення мереж підприємств, що надають житлово-комунальні послуги</w:t>
            </w:r>
          </w:p>
        </w:tc>
      </w:tr>
      <w:tr w:rsidR="009A7551" w:rsidRPr="006E31CF" w14:paraId="433C5865" w14:textId="77777777" w:rsidTr="00F21185">
        <w:tc>
          <w:tcPr>
            <w:tcW w:w="1271" w:type="dxa"/>
            <w:vAlign w:val="center"/>
          </w:tcPr>
          <w:p w14:paraId="3099479C" w14:textId="070B00A4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.</w:t>
            </w: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035CEB5D" w14:textId="4099A546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1EBE1166" w14:textId="47FA203F" w:rsidR="009A7551" w:rsidRPr="001C4DED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творення аварійно-диспетчерської житлово-комунальної служби з придбанням необхідного обладнання</w:t>
            </w:r>
          </w:p>
        </w:tc>
      </w:tr>
      <w:tr w:rsidR="009A7551" w:rsidRPr="006E31CF" w14:paraId="5F385DB6" w14:textId="77777777" w:rsidTr="00F21185">
        <w:tc>
          <w:tcPr>
            <w:tcW w:w="1271" w:type="dxa"/>
            <w:vAlign w:val="center"/>
          </w:tcPr>
          <w:p w14:paraId="4C02B38F" w14:textId="5B846776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1134" w:type="dxa"/>
            <w:vAlign w:val="center"/>
          </w:tcPr>
          <w:p w14:paraId="1EAF638C" w14:textId="0181FD00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4.2</w:t>
            </w:r>
          </w:p>
        </w:tc>
        <w:tc>
          <w:tcPr>
            <w:tcW w:w="7229" w:type="dxa"/>
          </w:tcPr>
          <w:p w14:paraId="498AA93B" w14:textId="72D3A863" w:rsidR="009A7551" w:rsidRPr="003D17E3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D17E3">
              <w:rPr>
                <w:rFonts w:ascii="Times New Roman" w:hAnsi="Times New Roman"/>
                <w:sz w:val="20"/>
                <w:szCs w:val="20"/>
              </w:rPr>
              <w:t>Розвиток системи оповіщення населення про загрозу виникнення та виникнення надзвичайних ситуацій</w:t>
            </w:r>
          </w:p>
        </w:tc>
      </w:tr>
      <w:tr w:rsidR="009A7551" w:rsidRPr="006E31CF" w14:paraId="5B38391F" w14:textId="77777777" w:rsidTr="00F21185">
        <w:tc>
          <w:tcPr>
            <w:tcW w:w="1271" w:type="dxa"/>
            <w:vAlign w:val="center"/>
          </w:tcPr>
          <w:p w14:paraId="751B0D77" w14:textId="045F9554" w:rsidR="009A7551" w:rsidRPr="00C604F2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604F2">
              <w:rPr>
                <w:rFonts w:ascii="Times New Roman" w:hAnsi="Times New Roman" w:cs="Times New Roman"/>
                <w:sz w:val="20"/>
                <w:szCs w:val="20"/>
              </w:rPr>
              <w:t>3.2.</w:t>
            </w:r>
            <w:r w:rsidRPr="00C604F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.2</w:t>
            </w:r>
          </w:p>
        </w:tc>
        <w:tc>
          <w:tcPr>
            <w:tcW w:w="1134" w:type="dxa"/>
            <w:vAlign w:val="center"/>
          </w:tcPr>
          <w:p w14:paraId="29E095A1" w14:textId="2ECD7818" w:rsidR="009A7551" w:rsidRPr="00C604F2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 w:eastAsia="uk-UA"/>
              </w:rPr>
            </w:pPr>
            <w:r w:rsidRPr="00C604F2">
              <w:rPr>
                <w:rFonts w:ascii="Times New Roman" w:hAnsi="Times New Roman" w:cs="Times New Roman"/>
                <w:sz w:val="20"/>
                <w:szCs w:val="20"/>
                <w:lang w:val="en-US" w:eastAsia="uk-UA"/>
              </w:rPr>
              <w:t>2.4.1</w:t>
            </w:r>
          </w:p>
        </w:tc>
        <w:tc>
          <w:tcPr>
            <w:tcW w:w="7229" w:type="dxa"/>
          </w:tcPr>
          <w:p w14:paraId="27D8FDA8" w14:textId="2F1270D0" w:rsidR="009A7551" w:rsidRPr="00A92224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Придбання обладнання і програмного забезпечення з функцією розпізнавання номерних знаків; впровадження системи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відеонагляду</w:t>
            </w:r>
            <w:proofErr w:type="spellEnd"/>
          </w:p>
        </w:tc>
      </w:tr>
      <w:tr w:rsidR="009A7551" w:rsidRPr="006E31CF" w14:paraId="4436891B" w14:textId="77777777" w:rsidTr="00F21185">
        <w:tc>
          <w:tcPr>
            <w:tcW w:w="1271" w:type="dxa"/>
            <w:vAlign w:val="center"/>
          </w:tcPr>
          <w:p w14:paraId="32696EE4" w14:textId="2DF6F1D7" w:rsidR="009A7551" w:rsidRPr="002D2C5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11CFEEE8" w14:textId="02FA44E8" w:rsidR="009A7551" w:rsidRPr="0013646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C604F2">
              <w:rPr>
                <w:rFonts w:ascii="Times New Roman" w:hAnsi="Times New Roman" w:cs="Times New Roman"/>
                <w:sz w:val="20"/>
                <w:szCs w:val="20"/>
                <w:lang w:val="en-US" w:eastAsia="uk-UA"/>
              </w:rPr>
              <w:t>2.4.1</w:t>
            </w:r>
          </w:p>
        </w:tc>
        <w:tc>
          <w:tcPr>
            <w:tcW w:w="7229" w:type="dxa"/>
          </w:tcPr>
          <w:p w14:paraId="710CF818" w14:textId="226391D2" w:rsidR="009A7551" w:rsidRPr="0013646D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084F4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Капітальний ремонт</w:t>
            </w: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, реконструкція</w:t>
            </w:r>
            <w:r w:rsidRPr="00084F4E"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 xml:space="preserve"> вуличного освітлення на вул</w:t>
            </w:r>
            <w: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  <w:t>ицях і дорогах Дрогобицької МТГ та світлофорів</w:t>
            </w:r>
          </w:p>
        </w:tc>
      </w:tr>
      <w:tr w:rsidR="009A7551" w:rsidRPr="006E31CF" w14:paraId="1FA19F94" w14:textId="77777777" w:rsidTr="00F21185">
        <w:tc>
          <w:tcPr>
            <w:tcW w:w="1271" w:type="dxa"/>
            <w:vAlign w:val="center"/>
          </w:tcPr>
          <w:p w14:paraId="2DFC8AE5" w14:textId="6FED85B8" w:rsidR="009A7551" w:rsidRPr="00BA59F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.1</w:t>
            </w:r>
          </w:p>
        </w:tc>
        <w:tc>
          <w:tcPr>
            <w:tcW w:w="1134" w:type="dxa"/>
            <w:vAlign w:val="center"/>
          </w:tcPr>
          <w:p w14:paraId="4C694829" w14:textId="53EEFFF5" w:rsidR="009A7551" w:rsidRPr="003167E5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.3</w:t>
            </w:r>
          </w:p>
        </w:tc>
        <w:tc>
          <w:tcPr>
            <w:tcW w:w="7229" w:type="dxa"/>
          </w:tcPr>
          <w:p w14:paraId="7E0225FB" w14:textId="568A838B" w:rsidR="009A7551" w:rsidRPr="00A37D82" w:rsidRDefault="009A7551" w:rsidP="009A7551">
            <w:pPr>
              <w:pStyle w:val="a4"/>
              <w:tabs>
                <w:tab w:val="left" w:pos="978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4F4E">
              <w:rPr>
                <w:rFonts w:ascii="Times New Roman" w:hAnsi="Times New Roman" w:cs="Times New Roman"/>
                <w:sz w:val="20"/>
                <w:szCs w:val="20"/>
              </w:rPr>
              <w:t>Завершення будівництва кладовища на вул. П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84F4E">
              <w:rPr>
                <w:rFonts w:ascii="Times New Roman" w:hAnsi="Times New Roman" w:cs="Times New Roman"/>
                <w:sz w:val="20"/>
                <w:szCs w:val="20"/>
              </w:rPr>
              <w:t>Орлика</w:t>
            </w:r>
          </w:p>
        </w:tc>
      </w:tr>
      <w:tr w:rsidR="009A7551" w:rsidRPr="006E31CF" w14:paraId="51E1B065" w14:textId="77777777" w:rsidTr="00F21185">
        <w:tc>
          <w:tcPr>
            <w:tcW w:w="1271" w:type="dxa"/>
            <w:vAlign w:val="center"/>
          </w:tcPr>
          <w:p w14:paraId="0754490D" w14:textId="1B35235A" w:rsidR="009A7551" w:rsidRPr="00221B1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47832355" w14:textId="682BBA5E" w:rsidR="009A7551" w:rsidRPr="00221B1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0CEF42C8" w14:textId="6C757F54" w:rsidR="009A7551" w:rsidRPr="00084F4E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21B18">
              <w:rPr>
                <w:rFonts w:ascii="Times New Roman" w:hAnsi="Times New Roman" w:cs="Times New Roman"/>
                <w:sz w:val="20"/>
                <w:szCs w:val="20"/>
              </w:rPr>
              <w:t>Реконструкція майдану Т. Шевченка в м. Стебник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21B18">
              <w:rPr>
                <w:rFonts w:ascii="Times New Roman" w:hAnsi="Times New Roman" w:cs="Times New Roman"/>
                <w:sz w:val="20"/>
                <w:szCs w:val="20"/>
              </w:rPr>
              <w:t>Дрогобицького району Львівської області</w:t>
            </w:r>
          </w:p>
        </w:tc>
      </w:tr>
      <w:tr w:rsidR="009A7551" w:rsidRPr="006E31CF" w14:paraId="0771A3D4" w14:textId="77777777" w:rsidTr="00F21185">
        <w:tc>
          <w:tcPr>
            <w:tcW w:w="1271" w:type="dxa"/>
            <w:vAlign w:val="center"/>
          </w:tcPr>
          <w:p w14:paraId="7FAC77B5" w14:textId="6A38E09A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16796A52" w14:textId="230D74E6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4AF0802A" w14:textId="2A20C5AB" w:rsidR="009A7551" w:rsidRPr="00221B18" w:rsidRDefault="009A7551" w:rsidP="009A7551">
            <w:pPr>
              <w:tabs>
                <w:tab w:val="left" w:pos="978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окладання оптично-волоконних мереж по Дрогобицькій МТГ</w:t>
            </w:r>
          </w:p>
        </w:tc>
      </w:tr>
      <w:tr w:rsidR="009A7551" w:rsidRPr="006E31CF" w14:paraId="73AAE8C3" w14:textId="621C0391" w:rsidTr="00F21185">
        <w:tc>
          <w:tcPr>
            <w:tcW w:w="9634" w:type="dxa"/>
            <w:gridSpan w:val="3"/>
            <w:vAlign w:val="center"/>
          </w:tcPr>
          <w:p w14:paraId="1E6A6B81" w14:textId="5E885A0E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Освіта</w:t>
            </w:r>
          </w:p>
        </w:tc>
      </w:tr>
      <w:tr w:rsidR="009A7551" w:rsidRPr="006E31CF" w14:paraId="7801F1D4" w14:textId="77777777" w:rsidTr="00F21185">
        <w:tc>
          <w:tcPr>
            <w:tcW w:w="1271" w:type="dxa"/>
            <w:vAlign w:val="center"/>
          </w:tcPr>
          <w:p w14:paraId="20493CFC" w14:textId="65B9B4B3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34B54B91" w14:textId="203FCF45" w:rsidR="009A7551" w:rsidRPr="00641C0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41C06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2A20C01C" w14:textId="558AEB88" w:rsidR="009A7551" w:rsidRPr="00AC43E6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C43E6">
              <w:rPr>
                <w:rFonts w:ascii="Times New Roman" w:hAnsi="Times New Roman" w:cs="Times New Roman"/>
                <w:sz w:val="20"/>
                <w:szCs w:val="20"/>
              </w:rPr>
              <w:t xml:space="preserve">Реконструкція з надбудовою актової зали в ліцеї №1 імені  Івана Франка </w:t>
            </w:r>
          </w:p>
        </w:tc>
      </w:tr>
      <w:tr w:rsidR="009A7551" w:rsidRPr="006E31CF" w14:paraId="1E848A2B" w14:textId="77777777" w:rsidTr="00F21185">
        <w:tc>
          <w:tcPr>
            <w:tcW w:w="1271" w:type="dxa"/>
            <w:vAlign w:val="center"/>
          </w:tcPr>
          <w:p w14:paraId="2CD192D8" w14:textId="230F233B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7EFB2ED3" w14:textId="0051BD66" w:rsidR="009A7551" w:rsidRPr="00641C0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05404400" w14:textId="768451A3" w:rsidR="009A7551" w:rsidRPr="00AC43E6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 дренажної системи та системи водовідведення Ліцею № 1 імені І. Франка</w:t>
            </w:r>
          </w:p>
        </w:tc>
      </w:tr>
      <w:tr w:rsidR="009A7551" w:rsidRPr="006E31CF" w14:paraId="598A6BB4" w14:textId="77777777" w:rsidTr="00F21185">
        <w:tc>
          <w:tcPr>
            <w:tcW w:w="1271" w:type="dxa"/>
            <w:vAlign w:val="center"/>
          </w:tcPr>
          <w:p w14:paraId="7135A28A" w14:textId="16C74C8D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31A98125" w14:textId="5ADBA455" w:rsidR="009A7551" w:rsidRPr="00641C0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4ECC2967" w14:textId="4D3CD9D1" w:rsidR="009A7551" w:rsidRPr="00AC43E6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Капітальний ремонт (утеплення фасаду) Ліцею № 2 </w:t>
            </w:r>
          </w:p>
        </w:tc>
      </w:tr>
      <w:tr w:rsidR="009A7551" w:rsidRPr="006E31CF" w14:paraId="46B2C286" w14:textId="77777777" w:rsidTr="00F21185">
        <w:tc>
          <w:tcPr>
            <w:tcW w:w="1271" w:type="dxa"/>
            <w:vAlign w:val="center"/>
          </w:tcPr>
          <w:p w14:paraId="2178F6E4" w14:textId="06EF0A06" w:rsidR="009A7551" w:rsidRPr="00641C0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38A4576E" w14:textId="373C2626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13BADF32" w14:textId="327D0DA7" w:rsidR="009A7551" w:rsidRPr="006E31CF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Будівництво стадіону із штучним покриттям Ліцею № 2 </w:t>
            </w:r>
          </w:p>
        </w:tc>
      </w:tr>
      <w:tr w:rsidR="009A7551" w:rsidRPr="006E31CF" w14:paraId="60582EA8" w14:textId="77777777" w:rsidTr="00F21185">
        <w:tc>
          <w:tcPr>
            <w:tcW w:w="1271" w:type="dxa"/>
            <w:vAlign w:val="center"/>
          </w:tcPr>
          <w:p w14:paraId="77D42481" w14:textId="7DB1AE22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E.1</w:t>
            </w:r>
          </w:p>
        </w:tc>
        <w:tc>
          <w:tcPr>
            <w:tcW w:w="1134" w:type="dxa"/>
            <w:vAlign w:val="center"/>
          </w:tcPr>
          <w:p w14:paraId="20896492" w14:textId="19905CCB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51E40AAE" w14:textId="68E88C8E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Благоустрій території Ліцею № 3 ім. В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Чорновола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Стебницької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гімназії №6 імені Героїв АТО, гімназії №9 імені Героїв Крут, Михайлівської СЗОШ</w:t>
            </w:r>
          </w:p>
        </w:tc>
      </w:tr>
      <w:tr w:rsidR="009A7551" w:rsidRPr="006E31CF" w14:paraId="2BAFC2A0" w14:textId="77777777" w:rsidTr="00F21185">
        <w:tc>
          <w:tcPr>
            <w:tcW w:w="1271" w:type="dxa"/>
            <w:vAlign w:val="center"/>
          </w:tcPr>
          <w:p w14:paraId="5348166E" w14:textId="3FDD4CA1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187"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0F9169FB" w14:textId="2D021FD5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589B8ADD" w14:textId="582BE968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C43E6">
              <w:rPr>
                <w:rFonts w:ascii="Times New Roman" w:hAnsi="Times New Roman" w:cs="Times New Roman"/>
                <w:sz w:val="20"/>
                <w:szCs w:val="20"/>
              </w:rPr>
              <w:t>Реконструкція спортивної зали в ліцеї №4 імені Лесі Українки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з прибудовою) та спортивної зали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Стебницької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імназії №6 імені Героїв АТО, спортивної зали в гімназії №10 імені Євгена Коновальця (з прибудовою), Дрогобицького Ліцею, Бистрицької ЗОШ </w:t>
            </w:r>
            <w:r w:rsidRPr="00AC43E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9A7551" w:rsidRPr="006E31CF" w14:paraId="76706FDA" w14:textId="77777777" w:rsidTr="00F21185">
        <w:tc>
          <w:tcPr>
            <w:tcW w:w="1271" w:type="dxa"/>
            <w:vAlign w:val="center"/>
          </w:tcPr>
          <w:p w14:paraId="01591A46" w14:textId="24723EF9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5251A082" w14:textId="458C0C57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20877418" w14:textId="2DA5AEC5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 даху ЗОШ № 5, гімназії №8, ЗОШ №18, Михайлівської СЗОШ</w:t>
            </w:r>
          </w:p>
        </w:tc>
      </w:tr>
      <w:tr w:rsidR="009A7551" w:rsidRPr="006E31CF" w14:paraId="416E9FEA" w14:textId="77777777" w:rsidTr="00F21185">
        <w:tc>
          <w:tcPr>
            <w:tcW w:w="1271" w:type="dxa"/>
            <w:vAlign w:val="center"/>
          </w:tcPr>
          <w:p w14:paraId="525C058F" w14:textId="353E3BFA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2F4E2D9F" w14:textId="0E83D1B7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6538EB1A" w14:textId="2B86ADDD" w:rsidR="009A7551" w:rsidRDefault="009A7551" w:rsidP="009A7551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 дренажної системи та системи водовідведення гімназії № 8, ЗОШ №11 м. Стебник, Ліцею імені Богдана Лепкого (та водопостачання)</w:t>
            </w:r>
          </w:p>
        </w:tc>
      </w:tr>
      <w:tr w:rsidR="009A7551" w:rsidRPr="006E31CF" w14:paraId="45337BA5" w14:textId="77777777" w:rsidTr="00F21185">
        <w:tc>
          <w:tcPr>
            <w:tcW w:w="1271" w:type="dxa"/>
            <w:vAlign w:val="center"/>
          </w:tcPr>
          <w:p w14:paraId="7FCAD3F9" w14:textId="36AA7FBC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2332E8D3" w14:textId="13BA9E36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731AB9BF" w14:textId="16292DE6" w:rsidR="009A7551" w:rsidRDefault="009A7551" w:rsidP="009A7551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 огорожі території гімназії № 10, Михайлівської СЗОШ</w:t>
            </w:r>
          </w:p>
        </w:tc>
      </w:tr>
      <w:tr w:rsidR="009A7551" w:rsidRPr="006E31CF" w14:paraId="426530DF" w14:textId="77777777" w:rsidTr="00F21185">
        <w:tc>
          <w:tcPr>
            <w:tcW w:w="1271" w:type="dxa"/>
            <w:vAlign w:val="center"/>
          </w:tcPr>
          <w:p w14:paraId="37CBAAD0" w14:textId="4F81A0B5" w:rsidR="009A7551" w:rsidRPr="00950187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187"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1B64B8B8" w14:textId="07E7B7D4" w:rsidR="009A7551" w:rsidRPr="00641C0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020F2571" w14:textId="3B671094" w:rsidR="009A7551" w:rsidRPr="00AC43E6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еконструкція басейну Ліцею № 16 імені Ю. Дрогобича, ЗОШ №18</w:t>
            </w:r>
          </w:p>
        </w:tc>
      </w:tr>
      <w:tr w:rsidR="009A7551" w:rsidRPr="006E31CF" w14:paraId="7FFA8BB9" w14:textId="77777777" w:rsidTr="00F21185">
        <w:tc>
          <w:tcPr>
            <w:tcW w:w="1271" w:type="dxa"/>
            <w:vAlign w:val="center"/>
          </w:tcPr>
          <w:p w14:paraId="6F35687E" w14:textId="459FA0B7" w:rsidR="009A7551" w:rsidRPr="00950187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6EF68CF0" w14:textId="5F83FECE" w:rsidR="009A7551" w:rsidRPr="00641C0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0389CFA6" w14:textId="70745649" w:rsidR="009A7551" w:rsidRPr="00AC43E6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 туалетів ЗОШ № 17, ЗОШ №18</w:t>
            </w:r>
          </w:p>
        </w:tc>
      </w:tr>
      <w:tr w:rsidR="009A7551" w:rsidRPr="006E31CF" w14:paraId="1DCBCBB0" w14:textId="77777777" w:rsidTr="00F21185">
        <w:tc>
          <w:tcPr>
            <w:tcW w:w="1271" w:type="dxa"/>
            <w:vAlign w:val="center"/>
          </w:tcPr>
          <w:p w14:paraId="1E95B9B5" w14:textId="7E6936E6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А.4</w:t>
            </w:r>
          </w:p>
        </w:tc>
        <w:tc>
          <w:tcPr>
            <w:tcW w:w="1134" w:type="dxa"/>
            <w:vAlign w:val="center"/>
          </w:tcPr>
          <w:p w14:paraId="710207DA" w14:textId="1E725856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75F431C0" w14:textId="59919A3B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F7C9A">
              <w:rPr>
                <w:rFonts w:ascii="Times New Roman" w:hAnsi="Times New Roman" w:cs="Times New Roman"/>
                <w:sz w:val="20"/>
                <w:szCs w:val="20"/>
              </w:rPr>
              <w:t>Будівництво спортивного майданчика з синтетичним покриттям на території Дрогобицького ліцею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ЗОШ №18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Добрівлянськог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НВК, </w:t>
            </w: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>Михайлівськ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 xml:space="preserve">СЗОШ І-ІІ </w:t>
            </w:r>
            <w:proofErr w:type="spellStart"/>
            <w:r w:rsidRPr="00FC3D9A">
              <w:rPr>
                <w:rFonts w:ascii="Times New Roman" w:hAnsi="Times New Roman" w:cs="Times New Roman"/>
                <w:sz w:val="20"/>
                <w:szCs w:val="20"/>
              </w:rPr>
              <w:t>ст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Нижногаївськог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НВК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Верхньогаївськог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НВК</w:t>
            </w:r>
          </w:p>
        </w:tc>
      </w:tr>
      <w:tr w:rsidR="009A7551" w:rsidRPr="006E31CF" w14:paraId="26AD8473" w14:textId="77777777" w:rsidTr="00F21185">
        <w:tc>
          <w:tcPr>
            <w:tcW w:w="1271" w:type="dxa"/>
            <w:vAlign w:val="center"/>
          </w:tcPr>
          <w:p w14:paraId="13B2174F" w14:textId="3CE80326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3234FF67" w14:textId="23B39982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3636D3C2" w14:textId="7BF3CD09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Благоустрій території  ЗДО № 2 «Калинка» ім. Кирила Селецького </w:t>
            </w:r>
          </w:p>
        </w:tc>
      </w:tr>
      <w:tr w:rsidR="009A7551" w:rsidRPr="006E31CF" w14:paraId="0EDA0E72" w14:textId="77777777" w:rsidTr="00F21185">
        <w:tc>
          <w:tcPr>
            <w:tcW w:w="1271" w:type="dxa"/>
            <w:vAlign w:val="center"/>
          </w:tcPr>
          <w:p w14:paraId="4A3F2401" w14:textId="153F9E87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187"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73552522" w14:textId="3C14E7E5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247E8356" w14:textId="530DD937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Реконструкція басейну ЗДО № 13 «Казка» </w:t>
            </w:r>
          </w:p>
        </w:tc>
      </w:tr>
      <w:tr w:rsidR="009A7551" w:rsidRPr="006E31CF" w14:paraId="2976F53B" w14:textId="77777777" w:rsidTr="00F21185">
        <w:tc>
          <w:tcPr>
            <w:tcW w:w="1271" w:type="dxa"/>
            <w:vAlign w:val="center"/>
          </w:tcPr>
          <w:p w14:paraId="621B8741" w14:textId="3942A0BC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5520A17A" w14:textId="4C1D132E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5FDFAF7E" w14:textId="073F93F7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 даху ЗДО № 15 «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Лелеченька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», ЗДО №19 «Полуничка», ЗДО №24 «Смерічка»</w:t>
            </w:r>
          </w:p>
        </w:tc>
      </w:tr>
      <w:tr w:rsidR="009A7551" w:rsidRPr="006E31CF" w14:paraId="50E4B64F" w14:textId="77777777" w:rsidTr="00F21185">
        <w:tc>
          <w:tcPr>
            <w:tcW w:w="1271" w:type="dxa"/>
            <w:vAlign w:val="center"/>
          </w:tcPr>
          <w:p w14:paraId="0B57432A" w14:textId="44427FC1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187"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2DB84E51" w14:textId="462BDA57" w:rsidR="009A7551" w:rsidRPr="00C63E0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12A14BC6" w14:textId="74C8BF1A" w:rsidR="009A7551" w:rsidRDefault="009A7551" w:rsidP="009A7551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еконструкція спортивного ядра гімназії №6 Героїв АТО</w:t>
            </w:r>
          </w:p>
        </w:tc>
      </w:tr>
      <w:tr w:rsidR="009A7551" w:rsidRPr="006E31CF" w14:paraId="5CF3AB43" w14:textId="77777777" w:rsidTr="00F21185">
        <w:tc>
          <w:tcPr>
            <w:tcW w:w="1271" w:type="dxa"/>
            <w:vAlign w:val="center"/>
          </w:tcPr>
          <w:p w14:paraId="1948EC44" w14:textId="09DEE53C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E.1</w:t>
            </w:r>
          </w:p>
        </w:tc>
        <w:tc>
          <w:tcPr>
            <w:tcW w:w="1134" w:type="dxa"/>
            <w:vAlign w:val="center"/>
          </w:tcPr>
          <w:p w14:paraId="1D9C99D0" w14:textId="39FBD7F4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1BC58161" w14:textId="2D1C3164" w:rsidR="009A7551" w:rsidRPr="008F7C9A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Заміна вікон на енергозберігаючі БНТТУМ </w:t>
            </w:r>
          </w:p>
        </w:tc>
      </w:tr>
      <w:tr w:rsidR="003A13A6" w:rsidRPr="006E31CF" w14:paraId="35CEDBB3" w14:textId="77777777" w:rsidTr="00C54C1B">
        <w:tc>
          <w:tcPr>
            <w:tcW w:w="1271" w:type="dxa"/>
          </w:tcPr>
          <w:p w14:paraId="0ED7DFBF" w14:textId="3D96CA59" w:rsidR="003A13A6" w:rsidRPr="001C4DED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F640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.4</w:t>
            </w:r>
          </w:p>
        </w:tc>
        <w:tc>
          <w:tcPr>
            <w:tcW w:w="1134" w:type="dxa"/>
          </w:tcPr>
          <w:p w14:paraId="0AAF62AE" w14:textId="3271DA43" w:rsidR="003A13A6" w:rsidRPr="00C63E0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55BB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05695AD9" w14:textId="301ACC25" w:rsidR="003A13A6" w:rsidRDefault="003A13A6" w:rsidP="003A13A6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Будівництво ЗДО «Журавлик» в с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Раневичі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3A13A6" w:rsidRPr="006E31CF" w14:paraId="43A2880D" w14:textId="77777777" w:rsidTr="00C54C1B">
        <w:tc>
          <w:tcPr>
            <w:tcW w:w="1271" w:type="dxa"/>
          </w:tcPr>
          <w:p w14:paraId="5C285A81" w14:textId="3C0F4A37" w:rsidR="003A13A6" w:rsidRPr="001C4DED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F640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.4</w:t>
            </w:r>
          </w:p>
        </w:tc>
        <w:tc>
          <w:tcPr>
            <w:tcW w:w="1134" w:type="dxa"/>
          </w:tcPr>
          <w:p w14:paraId="1324ED25" w14:textId="54CEFA28" w:rsidR="003A13A6" w:rsidRPr="00C63E0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55BB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0AAA5599" w14:textId="5A1DF568" w:rsidR="003A13A6" w:rsidRDefault="003A13A6" w:rsidP="003A13A6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Добудова НВК ім. Біласа в с. Медвежа</w:t>
            </w:r>
          </w:p>
        </w:tc>
      </w:tr>
      <w:tr w:rsidR="009A7551" w:rsidRPr="006E31CF" w14:paraId="23DD61CE" w14:textId="77777777" w:rsidTr="00F21185">
        <w:tc>
          <w:tcPr>
            <w:tcW w:w="1271" w:type="dxa"/>
            <w:vAlign w:val="center"/>
          </w:tcPr>
          <w:p w14:paraId="4E86C61B" w14:textId="46FC3853" w:rsidR="009A7551" w:rsidRPr="001C4DED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А.4</w:t>
            </w:r>
          </w:p>
        </w:tc>
        <w:tc>
          <w:tcPr>
            <w:tcW w:w="1134" w:type="dxa"/>
            <w:vAlign w:val="center"/>
          </w:tcPr>
          <w:p w14:paraId="236AD54C" w14:textId="550999E6" w:rsidR="009A7551" w:rsidRPr="00C63E0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63E01">
              <w:rPr>
                <w:rFonts w:ascii="Times New Roman" w:hAnsi="Times New Roman" w:cs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54859621" w14:textId="35EEF29C" w:rsidR="009A7551" w:rsidRDefault="009A7551" w:rsidP="009A7551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Будівництво дитячого майданчика на території ДНЗ «Бджілка» в с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Бійничі</w:t>
            </w:r>
            <w:proofErr w:type="spellEnd"/>
          </w:p>
        </w:tc>
      </w:tr>
      <w:tr w:rsidR="009A7551" w:rsidRPr="006E31CF" w14:paraId="37EBF1D3" w14:textId="06EAF3F7" w:rsidTr="00F21185">
        <w:tc>
          <w:tcPr>
            <w:tcW w:w="9634" w:type="dxa"/>
            <w:gridSpan w:val="3"/>
            <w:vAlign w:val="center"/>
          </w:tcPr>
          <w:p w14:paraId="750ABC6F" w14:textId="2BC6D7AF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80C5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Медицина</w:t>
            </w:r>
          </w:p>
        </w:tc>
      </w:tr>
      <w:tr w:rsidR="009A7551" w:rsidRPr="006E31CF" w14:paraId="3364AC8E" w14:textId="77777777" w:rsidTr="00F21185">
        <w:tc>
          <w:tcPr>
            <w:tcW w:w="1271" w:type="dxa"/>
            <w:vAlign w:val="center"/>
          </w:tcPr>
          <w:p w14:paraId="1C25948F" w14:textId="19C83926" w:rsidR="009A7551" w:rsidRPr="00867A9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7A98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</w:p>
        </w:tc>
        <w:tc>
          <w:tcPr>
            <w:tcW w:w="1134" w:type="dxa"/>
            <w:vAlign w:val="center"/>
          </w:tcPr>
          <w:p w14:paraId="68C0F65B" w14:textId="4606B9FB" w:rsidR="009A7551" w:rsidRPr="00867A9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7A98">
              <w:rPr>
                <w:rFonts w:ascii="Times New Roman" w:hAnsi="Times New Roman" w:cs="Times New Roman"/>
                <w:sz w:val="20"/>
                <w:szCs w:val="20"/>
              </w:rPr>
              <w:t>2.1.3</w:t>
            </w:r>
          </w:p>
        </w:tc>
        <w:tc>
          <w:tcPr>
            <w:tcW w:w="7229" w:type="dxa"/>
          </w:tcPr>
          <w:p w14:paraId="4DB7FB0B" w14:textId="0B19B086" w:rsidR="009A7551" w:rsidRPr="006E31CF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творення ендоскопічної операційної в КНП «ДМЛ №1» ДМР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лапар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та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артроскопія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9A7551" w:rsidRPr="006E31CF" w14:paraId="4F6AA35C" w14:textId="77777777" w:rsidTr="00F21185">
        <w:tc>
          <w:tcPr>
            <w:tcW w:w="1271" w:type="dxa"/>
            <w:vAlign w:val="center"/>
          </w:tcPr>
          <w:p w14:paraId="0ADA0E21" w14:textId="18CCD9BE" w:rsidR="009A7551" w:rsidRPr="00867A9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867A98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867A9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6A5CAC1A" w14:textId="481B1AFF" w:rsidR="009A7551" w:rsidRPr="00867A9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7A98">
              <w:rPr>
                <w:rFonts w:ascii="Times New Roman" w:hAnsi="Times New Roman" w:cs="Times New Roman"/>
                <w:sz w:val="20"/>
                <w:szCs w:val="20"/>
              </w:rPr>
              <w:t>2.1.2</w:t>
            </w:r>
          </w:p>
        </w:tc>
        <w:tc>
          <w:tcPr>
            <w:tcW w:w="7229" w:type="dxa"/>
          </w:tcPr>
          <w:p w14:paraId="0043506B" w14:textId="6B69D9CF" w:rsidR="009A7551" w:rsidRPr="006E31CF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Запровадження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телемедичних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технологій - створення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телемедичн</w:t>
            </w:r>
            <w:r w:rsidR="00EB0C9F">
              <w:rPr>
                <w:rFonts w:ascii="Times New Roman" w:hAnsi="Times New Roman" w:cs="Times New Roman"/>
                <w:sz w:val="20"/>
                <w:szCs w:val="20"/>
              </w:rPr>
              <w:t>их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центр</w:t>
            </w:r>
            <w:r w:rsidR="00EB0C9F">
              <w:rPr>
                <w:rFonts w:ascii="Times New Roman" w:hAnsi="Times New Roman" w:cs="Times New Roman"/>
                <w:sz w:val="20"/>
                <w:szCs w:val="20"/>
              </w:rPr>
              <w:t>і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в КНП «ДМЛ №1» ДМР та КНП «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Болехівська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АЗПСМ»;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кол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-центрів в закладах охорони здоров’я мм. Дрогобича, Стебника, та Дрогобицької МТГ</w:t>
            </w:r>
          </w:p>
        </w:tc>
      </w:tr>
      <w:tr w:rsidR="009A7551" w:rsidRPr="006E31CF" w14:paraId="1545D8C2" w14:textId="77777777" w:rsidTr="00F21185">
        <w:tc>
          <w:tcPr>
            <w:tcW w:w="1271" w:type="dxa"/>
            <w:vAlign w:val="center"/>
          </w:tcPr>
          <w:p w14:paraId="74E92DAA" w14:textId="32B3B125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3089D49C" w14:textId="5A75EB91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32AE3645" w14:textId="5780B92B" w:rsidR="009A7551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Капітальний ремонт, реконструкція дахів в хірургічному та адміністративному корпусах КНП «ДМЛ </w:t>
            </w:r>
            <w:r w:rsidRPr="00123061">
              <w:rPr>
                <w:rFonts w:ascii="Times New Roman" w:hAnsi="Times New Roman" w:cs="Times New Roman"/>
                <w:sz w:val="20"/>
                <w:szCs w:val="20"/>
              </w:rPr>
              <w:t>№1» ДМР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9A7551" w:rsidRPr="006E31CF" w14:paraId="3DDF0FC9" w14:textId="77777777" w:rsidTr="00F21185">
        <w:tc>
          <w:tcPr>
            <w:tcW w:w="1271" w:type="dxa"/>
            <w:vAlign w:val="center"/>
          </w:tcPr>
          <w:p w14:paraId="36CF9848" w14:textId="725D31B6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1134" w:type="dxa"/>
            <w:vAlign w:val="center"/>
          </w:tcPr>
          <w:p w14:paraId="5511DC12" w14:textId="1A8AC5B2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7229" w:type="dxa"/>
          </w:tcPr>
          <w:p w14:paraId="2934772E" w14:textId="3D92118A" w:rsidR="009A7551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обудова приміщення над відділенням інтервенційної кардіології для розширення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інсультного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центру та уможливлення проведення неврологічної реабілітації безпосередньо в терапевтичному корпусі КНП «ДМЛ </w:t>
            </w:r>
            <w:r w:rsidRPr="00123061">
              <w:rPr>
                <w:rFonts w:ascii="Times New Roman" w:hAnsi="Times New Roman" w:cs="Times New Roman"/>
                <w:sz w:val="20"/>
                <w:szCs w:val="20"/>
              </w:rPr>
              <w:t>№1» ДМР</w:t>
            </w:r>
          </w:p>
        </w:tc>
      </w:tr>
      <w:tr w:rsidR="009A7551" w:rsidRPr="006E31CF" w14:paraId="5CD29DD9" w14:textId="77777777" w:rsidTr="00F21185">
        <w:tc>
          <w:tcPr>
            <w:tcW w:w="1271" w:type="dxa"/>
            <w:vAlign w:val="center"/>
          </w:tcPr>
          <w:p w14:paraId="5FF266B9" w14:textId="192A9F8B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715BC383" w14:textId="4ABFCA14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68685F8A" w14:textId="30C79CC0" w:rsidR="009A7551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23061">
              <w:rPr>
                <w:rFonts w:ascii="Times New Roman" w:hAnsi="Times New Roman" w:cs="Times New Roman"/>
                <w:sz w:val="20"/>
                <w:szCs w:val="20"/>
              </w:rPr>
              <w:t>Придбання, демонтаж старих  і монтаж нових лікарняних ліфтів в хірургічном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у і терапевтичному корпусі КНП «ДМЛ </w:t>
            </w:r>
            <w:r w:rsidRPr="00123061">
              <w:rPr>
                <w:rFonts w:ascii="Times New Roman" w:hAnsi="Times New Roman" w:cs="Times New Roman"/>
                <w:sz w:val="20"/>
                <w:szCs w:val="20"/>
              </w:rPr>
              <w:t>№1» ДМР</w:t>
            </w:r>
          </w:p>
        </w:tc>
      </w:tr>
      <w:tr w:rsidR="009A7551" w:rsidRPr="006E31CF" w14:paraId="5E4891D8" w14:textId="77777777" w:rsidTr="00F21185">
        <w:tc>
          <w:tcPr>
            <w:tcW w:w="1271" w:type="dxa"/>
            <w:vAlign w:val="center"/>
          </w:tcPr>
          <w:p w14:paraId="14D8EB63" w14:textId="4858D123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60CAE405" w14:textId="6E7933D3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629A705A" w14:textId="55007481" w:rsidR="009A7551" w:rsidRPr="00123061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802A2">
              <w:rPr>
                <w:rFonts w:ascii="Times New Roman" w:hAnsi="Times New Roman" w:cs="Times New Roman"/>
                <w:sz w:val="20"/>
                <w:szCs w:val="20"/>
              </w:rPr>
              <w:t xml:space="preserve">Капітальний ремонт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будівлі</w:t>
            </w:r>
            <w:r w:rsidRPr="00C802A2">
              <w:rPr>
                <w:rFonts w:ascii="Times New Roman" w:hAnsi="Times New Roman" w:cs="Times New Roman"/>
                <w:sz w:val="20"/>
                <w:szCs w:val="20"/>
              </w:rPr>
              <w:t xml:space="preserve"> головного корпусу   КНП «ДМЛ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802A2">
              <w:rPr>
                <w:rFonts w:ascii="Times New Roman" w:hAnsi="Times New Roman" w:cs="Times New Roman"/>
                <w:sz w:val="20"/>
                <w:szCs w:val="20"/>
              </w:rPr>
              <w:t>№3» ДМР</w:t>
            </w:r>
          </w:p>
        </w:tc>
      </w:tr>
      <w:tr w:rsidR="009A7551" w:rsidRPr="006E31CF" w14:paraId="5A69FE00" w14:textId="77777777" w:rsidTr="00F21185">
        <w:tc>
          <w:tcPr>
            <w:tcW w:w="1271" w:type="dxa"/>
            <w:vAlign w:val="center"/>
          </w:tcPr>
          <w:p w14:paraId="61BECB6F" w14:textId="5D88BF98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</w:p>
        </w:tc>
        <w:tc>
          <w:tcPr>
            <w:tcW w:w="1134" w:type="dxa"/>
            <w:vAlign w:val="center"/>
          </w:tcPr>
          <w:p w14:paraId="6F8F4AE5" w14:textId="622B0A0D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3</w:t>
            </w:r>
          </w:p>
        </w:tc>
        <w:tc>
          <w:tcPr>
            <w:tcW w:w="7229" w:type="dxa"/>
          </w:tcPr>
          <w:p w14:paraId="673930C5" w14:textId="282D7AC7" w:rsidR="009A7551" w:rsidRPr="00123061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802A2">
              <w:rPr>
                <w:rFonts w:ascii="Times New Roman" w:hAnsi="Times New Roman" w:cs="Times New Roman"/>
                <w:sz w:val="20"/>
                <w:szCs w:val="20"/>
              </w:rPr>
              <w:t xml:space="preserve">Придбання </w:t>
            </w:r>
            <w:proofErr w:type="spellStart"/>
            <w:r w:rsidRPr="00C802A2">
              <w:rPr>
                <w:rFonts w:ascii="Times New Roman" w:hAnsi="Times New Roman" w:cs="Times New Roman"/>
                <w:sz w:val="20"/>
                <w:szCs w:val="20"/>
              </w:rPr>
              <w:t>відеоендоскопової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802A2">
              <w:rPr>
                <w:rFonts w:ascii="Times New Roman" w:hAnsi="Times New Roman" w:cs="Times New Roman"/>
                <w:sz w:val="20"/>
                <w:szCs w:val="20"/>
              </w:rPr>
              <w:t>стійки</w:t>
            </w:r>
            <w:proofErr w:type="spellEnd"/>
            <w:r w:rsidRPr="00C802A2">
              <w:rPr>
                <w:rFonts w:ascii="Times New Roman" w:hAnsi="Times New Roman" w:cs="Times New Roman"/>
                <w:sz w:val="20"/>
                <w:szCs w:val="20"/>
              </w:rPr>
              <w:t xml:space="preserve"> для   КНП «ДМЛ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802A2">
              <w:rPr>
                <w:rFonts w:ascii="Times New Roman" w:hAnsi="Times New Roman" w:cs="Times New Roman"/>
                <w:sz w:val="20"/>
                <w:szCs w:val="20"/>
              </w:rPr>
              <w:t>№3» ДМР</w:t>
            </w:r>
          </w:p>
        </w:tc>
      </w:tr>
      <w:tr w:rsidR="009A7551" w:rsidRPr="006E31CF" w14:paraId="579CF1B7" w14:textId="77777777" w:rsidTr="00F21185">
        <w:tc>
          <w:tcPr>
            <w:tcW w:w="1271" w:type="dxa"/>
            <w:vAlign w:val="center"/>
          </w:tcPr>
          <w:p w14:paraId="32E3F490" w14:textId="6D326E2F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1134" w:type="dxa"/>
            <w:vAlign w:val="center"/>
          </w:tcPr>
          <w:p w14:paraId="6E2A07A9" w14:textId="6952F6C4" w:rsidR="009A7551" w:rsidRPr="0059272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5D74C5F2" w14:textId="73F55C5E" w:rsidR="009A7551" w:rsidRPr="00123061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Капітальний ремонт лівого крила та реконструкція вентиляційної системи двоповерхового корпусу КНП «ДМДЛ» ДМР </w:t>
            </w:r>
          </w:p>
        </w:tc>
      </w:tr>
      <w:tr w:rsidR="003A13A6" w:rsidRPr="006E31CF" w14:paraId="24F4FCB0" w14:textId="77777777" w:rsidTr="00F21185">
        <w:tc>
          <w:tcPr>
            <w:tcW w:w="1271" w:type="dxa"/>
            <w:vAlign w:val="center"/>
          </w:tcPr>
          <w:p w14:paraId="4FC6D8DF" w14:textId="72642AC6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1A7ACA1E" w14:textId="07C9EB97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73A891F9" w14:textId="24148656" w:rsidR="003A13A6" w:rsidRDefault="003A13A6" w:rsidP="003A13A6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 амбулаторій та ФАПів Дрогобицької МТГ</w:t>
            </w:r>
          </w:p>
        </w:tc>
      </w:tr>
      <w:tr w:rsidR="003A13A6" w:rsidRPr="006E31CF" w14:paraId="46BAA6D6" w14:textId="77777777" w:rsidTr="00F41104">
        <w:tc>
          <w:tcPr>
            <w:tcW w:w="1271" w:type="dxa"/>
          </w:tcPr>
          <w:p w14:paraId="0F26B886" w14:textId="7332267E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1FD3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1E1FD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</w:tcPr>
          <w:p w14:paraId="5B81B2F6" w14:textId="60968823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6EDD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B96E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19BB6FBF" w14:textId="42213802" w:rsidR="003A13A6" w:rsidRDefault="003A13A6" w:rsidP="003A13A6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идбання обладнання для медичних установ Дрогобицької МТГ</w:t>
            </w:r>
          </w:p>
        </w:tc>
      </w:tr>
      <w:tr w:rsidR="003A13A6" w:rsidRPr="006E31CF" w14:paraId="73618254" w14:textId="77777777" w:rsidTr="00F41104">
        <w:tc>
          <w:tcPr>
            <w:tcW w:w="1271" w:type="dxa"/>
          </w:tcPr>
          <w:p w14:paraId="4A6157DE" w14:textId="65FB9214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1FD3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1E1FD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</w:tcPr>
          <w:p w14:paraId="1374B897" w14:textId="09F180A2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6EDD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B96E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7FDA43A1" w14:textId="684FDBA5" w:rsidR="003A13A6" w:rsidRDefault="003A13A6" w:rsidP="003A13A6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Благоустрій територій медичних установ Дрогобицької МТГ</w:t>
            </w:r>
          </w:p>
        </w:tc>
      </w:tr>
      <w:tr w:rsidR="003A13A6" w:rsidRPr="006E31CF" w14:paraId="032C6371" w14:textId="77777777" w:rsidTr="00F41104">
        <w:tc>
          <w:tcPr>
            <w:tcW w:w="1271" w:type="dxa"/>
          </w:tcPr>
          <w:p w14:paraId="0F7C4D91" w14:textId="7F1FEF17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1FD3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1E1FD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</w:tcPr>
          <w:p w14:paraId="2EB86E0C" w14:textId="10E07922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96EDD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B96E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746288F0" w14:textId="62A30012" w:rsidR="003A13A6" w:rsidRDefault="003A13A6" w:rsidP="003A13A6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Створення клінічної лабораторії на базі пологового будинку</w:t>
            </w:r>
          </w:p>
        </w:tc>
      </w:tr>
      <w:tr w:rsidR="003A13A6" w:rsidRPr="006E31CF" w14:paraId="20414DFA" w14:textId="77777777" w:rsidTr="00F21185">
        <w:tc>
          <w:tcPr>
            <w:tcW w:w="1271" w:type="dxa"/>
            <w:vAlign w:val="center"/>
          </w:tcPr>
          <w:p w14:paraId="2C394FE4" w14:textId="44565708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2DBAAC21" w14:textId="3F55A739" w:rsidR="003A13A6" w:rsidRPr="00592721" w:rsidRDefault="003A13A6" w:rsidP="003A13A6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2721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  <w:r w:rsidRPr="0059272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7229" w:type="dxa"/>
          </w:tcPr>
          <w:p w14:paraId="6D6A40B5" w14:textId="26524B85" w:rsidR="003A13A6" w:rsidRDefault="003A13A6" w:rsidP="003A13A6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еставрація даху і фасаду старого корпусу КНП «Дрогобицька міська поліклініка»</w:t>
            </w:r>
          </w:p>
        </w:tc>
      </w:tr>
      <w:tr w:rsidR="009A7551" w:rsidRPr="006E31CF" w14:paraId="2B470584" w14:textId="696DEF42" w:rsidTr="00F21185">
        <w:tc>
          <w:tcPr>
            <w:tcW w:w="9634" w:type="dxa"/>
            <w:gridSpan w:val="3"/>
            <w:vAlign w:val="center"/>
          </w:tcPr>
          <w:p w14:paraId="5006ADD1" w14:textId="3DCDB5A5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1D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Економіка</w:t>
            </w:r>
          </w:p>
        </w:tc>
      </w:tr>
      <w:tr w:rsidR="009A7551" w:rsidRPr="006E31CF" w14:paraId="27EF57F2" w14:textId="77777777" w:rsidTr="00F21185">
        <w:tc>
          <w:tcPr>
            <w:tcW w:w="1271" w:type="dxa"/>
            <w:vAlign w:val="center"/>
          </w:tcPr>
          <w:p w14:paraId="5D8A399C" w14:textId="55FF2D18" w:rsidR="009A7551" w:rsidRPr="00FE2A53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/>
                <w:sz w:val="20"/>
                <w:szCs w:val="20"/>
                <w:lang w:val="de-DE"/>
              </w:rPr>
              <w:t>1</w:t>
            </w:r>
            <w:r w:rsidRPr="0087207B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  <w:lang w:val="de-DE"/>
              </w:rPr>
              <w:t>3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0"/>
                <w:szCs w:val="20"/>
                <w:lang w:val="de-DE"/>
              </w:rPr>
              <w:t>E.4</w:t>
            </w:r>
          </w:p>
        </w:tc>
        <w:tc>
          <w:tcPr>
            <w:tcW w:w="1134" w:type="dxa"/>
            <w:vAlign w:val="center"/>
          </w:tcPr>
          <w:p w14:paraId="1AD10F95" w14:textId="1BC8C34D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207B">
              <w:rPr>
                <w:rFonts w:ascii="Times New Roman" w:hAnsi="Times New Roman"/>
                <w:sz w:val="20"/>
                <w:szCs w:val="20"/>
              </w:rPr>
              <w:t>3.2</w:t>
            </w:r>
          </w:p>
        </w:tc>
        <w:tc>
          <w:tcPr>
            <w:tcW w:w="7229" w:type="dxa"/>
          </w:tcPr>
          <w:p w14:paraId="614F8EE9" w14:textId="71815F3D" w:rsidR="009A7551" w:rsidRPr="006E31CF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7207B">
              <w:rPr>
                <w:rFonts w:ascii="Times New Roman" w:hAnsi="Times New Roman"/>
                <w:sz w:val="20"/>
                <w:szCs w:val="20"/>
              </w:rPr>
              <w:t xml:space="preserve">Розроблення інтегрованого плану збалансованого руху </w:t>
            </w:r>
            <w:r w:rsidR="00EB0C9F">
              <w:rPr>
                <w:rFonts w:ascii="Times New Roman" w:hAnsi="Times New Roman"/>
                <w:sz w:val="20"/>
                <w:szCs w:val="20"/>
              </w:rPr>
              <w:t>громадського</w:t>
            </w:r>
            <w:r w:rsidRPr="0087207B">
              <w:rPr>
                <w:rFonts w:ascii="Times New Roman" w:hAnsi="Times New Roman"/>
                <w:sz w:val="20"/>
                <w:szCs w:val="20"/>
              </w:rPr>
              <w:t xml:space="preserve"> транспорту</w:t>
            </w:r>
          </w:p>
        </w:tc>
      </w:tr>
      <w:tr w:rsidR="009A7551" w:rsidRPr="006E31CF" w14:paraId="111DD23D" w14:textId="77777777" w:rsidTr="00F21185">
        <w:tc>
          <w:tcPr>
            <w:tcW w:w="1271" w:type="dxa"/>
            <w:vAlign w:val="center"/>
          </w:tcPr>
          <w:p w14:paraId="0E564CAD" w14:textId="7303E07E" w:rsidR="009A7551" w:rsidRPr="005B71E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E.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134" w:type="dxa"/>
            <w:vAlign w:val="center"/>
          </w:tcPr>
          <w:p w14:paraId="1FC83CB3" w14:textId="37883398" w:rsidR="009A7551" w:rsidRPr="00884BB6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1.1</w:t>
            </w:r>
          </w:p>
        </w:tc>
        <w:tc>
          <w:tcPr>
            <w:tcW w:w="7229" w:type="dxa"/>
          </w:tcPr>
          <w:p w14:paraId="5FCD6D2D" w14:textId="696E936D" w:rsidR="009A7551" w:rsidRPr="004B3358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3358">
              <w:rPr>
                <w:rFonts w:ascii="Times New Roman" w:hAnsi="Times New Roman" w:cs="Times New Roman"/>
                <w:sz w:val="20"/>
                <w:szCs w:val="20"/>
              </w:rPr>
              <w:t>Капітальний ремонт готельного комплексу «</w:t>
            </w:r>
            <w:proofErr w:type="spellStart"/>
            <w:r w:rsidRPr="004B3358">
              <w:rPr>
                <w:rFonts w:ascii="Times New Roman" w:hAnsi="Times New Roman" w:cs="Times New Roman"/>
                <w:sz w:val="20"/>
                <w:szCs w:val="20"/>
              </w:rPr>
              <w:t>Тустань</w:t>
            </w:r>
            <w:proofErr w:type="spellEnd"/>
            <w:r w:rsidRPr="004B3358">
              <w:rPr>
                <w:rFonts w:ascii="Times New Roman" w:hAnsi="Times New Roman" w:cs="Times New Roman"/>
                <w:sz w:val="20"/>
                <w:szCs w:val="20"/>
              </w:rPr>
              <w:t xml:space="preserve">» </w:t>
            </w:r>
          </w:p>
        </w:tc>
      </w:tr>
      <w:tr w:rsidR="009A7551" w:rsidRPr="006E31CF" w14:paraId="3FAEA54F" w14:textId="77777777" w:rsidTr="00F21185">
        <w:tc>
          <w:tcPr>
            <w:tcW w:w="1271" w:type="dxa"/>
            <w:vAlign w:val="center"/>
          </w:tcPr>
          <w:p w14:paraId="615E921C" w14:textId="7DFFB670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6</w:t>
            </w:r>
          </w:p>
        </w:tc>
        <w:tc>
          <w:tcPr>
            <w:tcW w:w="1134" w:type="dxa"/>
            <w:vAlign w:val="center"/>
          </w:tcPr>
          <w:p w14:paraId="0418175D" w14:textId="399F2DC6" w:rsidR="009A7551" w:rsidRPr="005B71E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.2</w:t>
            </w:r>
          </w:p>
        </w:tc>
        <w:tc>
          <w:tcPr>
            <w:tcW w:w="7229" w:type="dxa"/>
          </w:tcPr>
          <w:p w14:paraId="2B45006F" w14:textId="3AD33389" w:rsidR="009A7551" w:rsidRPr="004B3358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3358">
              <w:rPr>
                <w:rFonts w:ascii="Times New Roman" w:hAnsi="Times New Roman" w:cs="Times New Roman"/>
                <w:sz w:val="20"/>
                <w:szCs w:val="20"/>
              </w:rPr>
              <w:t>Реконструкція промислового ринку торгових майданчиків для виїзної торгівлі, облаштування міні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4B3358">
              <w:rPr>
                <w:rFonts w:ascii="Times New Roman" w:hAnsi="Times New Roman" w:cs="Times New Roman"/>
                <w:sz w:val="20"/>
                <w:szCs w:val="20"/>
              </w:rPr>
              <w:t>ринків</w:t>
            </w:r>
          </w:p>
        </w:tc>
      </w:tr>
      <w:tr w:rsidR="009A7551" w:rsidRPr="006E31CF" w14:paraId="57F8DDB3" w14:textId="77777777" w:rsidTr="00F21185">
        <w:tc>
          <w:tcPr>
            <w:tcW w:w="1271" w:type="dxa"/>
            <w:vAlign w:val="center"/>
          </w:tcPr>
          <w:p w14:paraId="09B1E728" w14:textId="21351DC4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І.5</w:t>
            </w:r>
          </w:p>
        </w:tc>
        <w:tc>
          <w:tcPr>
            <w:tcW w:w="1134" w:type="dxa"/>
            <w:vAlign w:val="center"/>
          </w:tcPr>
          <w:p w14:paraId="08FDA7CD" w14:textId="53426725" w:rsidR="009A7551" w:rsidRPr="003C1DA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.1</w:t>
            </w:r>
          </w:p>
        </w:tc>
        <w:tc>
          <w:tcPr>
            <w:tcW w:w="7229" w:type="dxa"/>
          </w:tcPr>
          <w:p w14:paraId="061B14C8" w14:textId="60051A29" w:rsidR="009A7551" w:rsidRPr="004B3358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1DA8">
              <w:rPr>
                <w:rFonts w:ascii="Times New Roman" w:hAnsi="Times New Roman" w:cs="Times New Roman"/>
                <w:sz w:val="20"/>
                <w:szCs w:val="20"/>
              </w:rPr>
              <w:t>Створення та розвиток індустріального парку</w:t>
            </w:r>
          </w:p>
        </w:tc>
      </w:tr>
      <w:tr w:rsidR="009A7551" w:rsidRPr="006E31CF" w14:paraId="5CC3405B" w14:textId="77777777" w:rsidTr="00F21185">
        <w:tc>
          <w:tcPr>
            <w:tcW w:w="1271" w:type="dxa"/>
            <w:vAlign w:val="center"/>
          </w:tcPr>
          <w:p w14:paraId="15E6070A" w14:textId="370CDB15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5.І.5</w:t>
            </w:r>
          </w:p>
        </w:tc>
        <w:tc>
          <w:tcPr>
            <w:tcW w:w="1134" w:type="dxa"/>
            <w:vAlign w:val="center"/>
          </w:tcPr>
          <w:p w14:paraId="34A8BBB6" w14:textId="61F22DB4" w:rsidR="009A7551" w:rsidRPr="003C1DA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2.2</w:t>
            </w:r>
          </w:p>
        </w:tc>
        <w:tc>
          <w:tcPr>
            <w:tcW w:w="7229" w:type="dxa"/>
          </w:tcPr>
          <w:p w14:paraId="48360DFB" w14:textId="0A3E0F79" w:rsidR="009A7551" w:rsidRPr="004B3358" w:rsidRDefault="009A7551" w:rsidP="009A7551">
            <w:pPr>
              <w:pStyle w:val="a4"/>
              <w:tabs>
                <w:tab w:val="left" w:pos="1285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1DA8">
              <w:rPr>
                <w:rFonts w:ascii="Times New Roman" w:hAnsi="Times New Roman" w:cs="Times New Roman"/>
                <w:sz w:val="20"/>
                <w:szCs w:val="20"/>
              </w:rPr>
              <w:t>Розробка та супровід програм підтримки малого та середнього бізнесу</w:t>
            </w:r>
          </w:p>
        </w:tc>
      </w:tr>
      <w:tr w:rsidR="009A7551" w:rsidRPr="006E31CF" w14:paraId="07867A91" w14:textId="77777777" w:rsidTr="00F21185">
        <w:tc>
          <w:tcPr>
            <w:tcW w:w="1271" w:type="dxa"/>
            <w:vAlign w:val="center"/>
          </w:tcPr>
          <w:p w14:paraId="5611E07B" w14:textId="27DEC7E2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І.5</w:t>
            </w:r>
          </w:p>
        </w:tc>
        <w:tc>
          <w:tcPr>
            <w:tcW w:w="1134" w:type="dxa"/>
            <w:vAlign w:val="center"/>
          </w:tcPr>
          <w:p w14:paraId="06DDBCC2" w14:textId="0A3CDC53" w:rsidR="009A7551" w:rsidRPr="003C1DA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2.3</w:t>
            </w:r>
          </w:p>
        </w:tc>
        <w:tc>
          <w:tcPr>
            <w:tcW w:w="7229" w:type="dxa"/>
          </w:tcPr>
          <w:p w14:paraId="039F0B70" w14:textId="698A6E15" w:rsidR="009A7551" w:rsidRPr="004B3358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1DA8">
              <w:rPr>
                <w:rFonts w:ascii="Times New Roman" w:hAnsi="Times New Roman" w:cs="Times New Roman"/>
                <w:sz w:val="20"/>
                <w:szCs w:val="20"/>
              </w:rPr>
              <w:t xml:space="preserve">Розробка та щорічне оновлення інвестиційного паспорту </w:t>
            </w:r>
            <w:r w:rsidR="00EB0C9F">
              <w:rPr>
                <w:rFonts w:ascii="Times New Roman" w:hAnsi="Times New Roman" w:cs="Times New Roman"/>
                <w:sz w:val="20"/>
                <w:szCs w:val="20"/>
              </w:rPr>
              <w:t>громади</w:t>
            </w:r>
          </w:p>
        </w:tc>
      </w:tr>
      <w:tr w:rsidR="009A7551" w:rsidRPr="006E31CF" w14:paraId="1A27A1F0" w14:textId="77777777" w:rsidTr="00F21185">
        <w:tc>
          <w:tcPr>
            <w:tcW w:w="1271" w:type="dxa"/>
            <w:vAlign w:val="center"/>
          </w:tcPr>
          <w:p w14:paraId="5A532045" w14:textId="3D21A2F9" w:rsidR="009A7551" w:rsidRDefault="00C8663E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І.5</w:t>
            </w:r>
          </w:p>
        </w:tc>
        <w:tc>
          <w:tcPr>
            <w:tcW w:w="1134" w:type="dxa"/>
            <w:vAlign w:val="center"/>
          </w:tcPr>
          <w:p w14:paraId="4209E8F5" w14:textId="30855555" w:rsidR="009A7551" w:rsidRPr="003C1DA8" w:rsidRDefault="00C8663E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2.3</w:t>
            </w:r>
          </w:p>
        </w:tc>
        <w:tc>
          <w:tcPr>
            <w:tcW w:w="7229" w:type="dxa"/>
          </w:tcPr>
          <w:p w14:paraId="113ADC71" w14:textId="7AEB6996" w:rsidR="009A7551" w:rsidRPr="004B3358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1DA8">
              <w:rPr>
                <w:rFonts w:ascii="Times New Roman" w:hAnsi="Times New Roman" w:cs="Times New Roman"/>
                <w:sz w:val="20"/>
                <w:szCs w:val="20"/>
              </w:rPr>
              <w:t>Проведення локальних та регіональних інвестиційних форумів</w:t>
            </w:r>
          </w:p>
        </w:tc>
      </w:tr>
      <w:tr w:rsidR="009A7551" w:rsidRPr="006E31CF" w14:paraId="0EBCD602" w14:textId="77777777" w:rsidTr="00F21185">
        <w:tc>
          <w:tcPr>
            <w:tcW w:w="1271" w:type="dxa"/>
            <w:vAlign w:val="center"/>
          </w:tcPr>
          <w:p w14:paraId="71D11257" w14:textId="645EA8E3" w:rsidR="009A7551" w:rsidRPr="00EB0C9F" w:rsidRDefault="00EB0C9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EB0C9F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L</w:t>
            </w:r>
            <w:r w:rsidR="009A7551" w:rsidRPr="00EB0C9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B0C9F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</w:t>
            </w:r>
          </w:p>
        </w:tc>
        <w:tc>
          <w:tcPr>
            <w:tcW w:w="1134" w:type="dxa"/>
            <w:vAlign w:val="center"/>
          </w:tcPr>
          <w:p w14:paraId="7CB98172" w14:textId="233A452A" w:rsidR="009A7551" w:rsidRPr="003C1DA8" w:rsidRDefault="00272F5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.3.3</w:t>
            </w:r>
          </w:p>
        </w:tc>
        <w:tc>
          <w:tcPr>
            <w:tcW w:w="7229" w:type="dxa"/>
          </w:tcPr>
          <w:p w14:paraId="73A7FDB4" w14:textId="0E06420B" w:rsidR="009A7551" w:rsidRPr="003C1DA8" w:rsidRDefault="009A7551" w:rsidP="009A75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A31CB">
              <w:rPr>
                <w:rFonts w:ascii="Times New Roman" w:hAnsi="Times New Roman" w:cs="Times New Roman"/>
                <w:sz w:val="20"/>
                <w:szCs w:val="20"/>
              </w:rPr>
              <w:t>Впровадження та реалізація програми підтримки сільського господарства н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31CB">
              <w:rPr>
                <w:rFonts w:ascii="Times New Roman" w:hAnsi="Times New Roman" w:cs="Times New Roman"/>
                <w:sz w:val="20"/>
                <w:szCs w:val="20"/>
              </w:rPr>
              <w:t>території Дрогобицької міської територіальної громади</w:t>
            </w:r>
          </w:p>
        </w:tc>
      </w:tr>
      <w:tr w:rsidR="009A7551" w:rsidRPr="006E31CF" w14:paraId="39F9728C" w14:textId="77777777" w:rsidTr="00F21185">
        <w:tc>
          <w:tcPr>
            <w:tcW w:w="1271" w:type="dxa"/>
            <w:vAlign w:val="center"/>
          </w:tcPr>
          <w:p w14:paraId="31210B66" w14:textId="0AA04FF2" w:rsidR="009A7551" w:rsidRPr="00EB0C9F" w:rsidRDefault="00EB0C9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0C9F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L</w:t>
            </w:r>
            <w:r w:rsidR="009A7551" w:rsidRPr="00EB0C9F">
              <w:rPr>
                <w:rFonts w:ascii="Times New Roman" w:hAnsi="Times New Roman" w:cs="Times New Roman"/>
                <w:sz w:val="20"/>
                <w:szCs w:val="20"/>
              </w:rPr>
              <w:t>.2</w:t>
            </w:r>
          </w:p>
        </w:tc>
        <w:tc>
          <w:tcPr>
            <w:tcW w:w="1134" w:type="dxa"/>
            <w:vAlign w:val="center"/>
          </w:tcPr>
          <w:p w14:paraId="5BBF1C7F" w14:textId="27DCDCE6" w:rsidR="009A7551" w:rsidRPr="003C1DA8" w:rsidRDefault="00272F5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.3.2</w:t>
            </w:r>
          </w:p>
        </w:tc>
        <w:tc>
          <w:tcPr>
            <w:tcW w:w="7229" w:type="dxa"/>
          </w:tcPr>
          <w:p w14:paraId="4DB5292D" w14:textId="76FE457C" w:rsidR="009A7551" w:rsidRPr="009A31CB" w:rsidRDefault="009A7551" w:rsidP="009A75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A31CB">
              <w:rPr>
                <w:rFonts w:ascii="Times New Roman" w:hAnsi="Times New Roman" w:cs="Times New Roman"/>
                <w:sz w:val="20"/>
                <w:szCs w:val="20"/>
              </w:rPr>
              <w:t>Впровадження та реалізація програми підтримки сімейних молочних ферм 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31CB">
              <w:rPr>
                <w:rFonts w:ascii="Times New Roman" w:hAnsi="Times New Roman" w:cs="Times New Roman"/>
                <w:sz w:val="20"/>
                <w:szCs w:val="20"/>
              </w:rPr>
              <w:t>сільській місцевості; стимулювання створення громадських пасовищ в контексті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A31CB">
              <w:rPr>
                <w:rFonts w:ascii="Times New Roman" w:hAnsi="Times New Roman" w:cs="Times New Roman"/>
                <w:sz w:val="20"/>
                <w:szCs w:val="20"/>
              </w:rPr>
              <w:t>розвитку галузі молочного скотарства</w:t>
            </w:r>
          </w:p>
        </w:tc>
      </w:tr>
      <w:tr w:rsidR="009A7551" w:rsidRPr="006E31CF" w14:paraId="710F73D8" w14:textId="77777777" w:rsidTr="00F21185">
        <w:tc>
          <w:tcPr>
            <w:tcW w:w="1271" w:type="dxa"/>
            <w:vAlign w:val="center"/>
          </w:tcPr>
          <w:p w14:paraId="5D1CB310" w14:textId="4CB0FE4F" w:rsidR="009A7551" w:rsidRPr="00EB0C9F" w:rsidRDefault="00EB0C9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EB0C9F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L</w:t>
            </w:r>
            <w:r w:rsidR="00272F5F" w:rsidRPr="00EB0C9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B0C9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34" w:type="dxa"/>
            <w:vAlign w:val="center"/>
          </w:tcPr>
          <w:p w14:paraId="310E57E3" w14:textId="672DB6B6" w:rsidR="009A7551" w:rsidRPr="003C1DA8" w:rsidRDefault="00272F5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.3.3</w:t>
            </w:r>
          </w:p>
        </w:tc>
        <w:tc>
          <w:tcPr>
            <w:tcW w:w="7229" w:type="dxa"/>
          </w:tcPr>
          <w:p w14:paraId="0E4E6899" w14:textId="566D889A" w:rsidR="009A7551" w:rsidRPr="009A31CB" w:rsidRDefault="009A7551" w:rsidP="009A75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творення сімейних фермерських господарств</w:t>
            </w:r>
          </w:p>
        </w:tc>
      </w:tr>
      <w:tr w:rsidR="009A7551" w:rsidRPr="006E31CF" w14:paraId="03E31A31" w14:textId="77777777" w:rsidTr="00F21185">
        <w:tc>
          <w:tcPr>
            <w:tcW w:w="1271" w:type="dxa"/>
            <w:vAlign w:val="center"/>
          </w:tcPr>
          <w:p w14:paraId="62C9B885" w14:textId="14DD2BCC" w:rsidR="009A7551" w:rsidRPr="00272F5F" w:rsidRDefault="00272F5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.3</w:t>
            </w:r>
          </w:p>
        </w:tc>
        <w:tc>
          <w:tcPr>
            <w:tcW w:w="1134" w:type="dxa"/>
            <w:vAlign w:val="center"/>
          </w:tcPr>
          <w:p w14:paraId="6FB8B223" w14:textId="7A7F49F7" w:rsidR="009A7551" w:rsidRPr="003C1DA8" w:rsidRDefault="00272F5F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.2.4</w:t>
            </w:r>
          </w:p>
        </w:tc>
        <w:tc>
          <w:tcPr>
            <w:tcW w:w="7229" w:type="dxa"/>
          </w:tcPr>
          <w:p w14:paraId="1B96D12B" w14:textId="535E05F4" w:rsidR="009A7551" w:rsidRPr="009A31CB" w:rsidRDefault="009A7551" w:rsidP="009A75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озвиток</w:t>
            </w:r>
            <w:r w:rsidRPr="009A31CB">
              <w:rPr>
                <w:rFonts w:ascii="Times New Roman" w:hAnsi="Times New Roman" w:cs="Times New Roman"/>
                <w:sz w:val="20"/>
                <w:szCs w:val="20"/>
              </w:rPr>
              <w:t xml:space="preserve"> широкосмугового Інтернету в сільській місцевості</w:t>
            </w:r>
          </w:p>
        </w:tc>
      </w:tr>
      <w:tr w:rsidR="009A7551" w:rsidRPr="006E31CF" w14:paraId="186A6D44" w14:textId="0C1D3B58" w:rsidTr="00F21185">
        <w:tc>
          <w:tcPr>
            <w:tcW w:w="9634" w:type="dxa"/>
            <w:gridSpan w:val="3"/>
            <w:vAlign w:val="center"/>
          </w:tcPr>
          <w:p w14:paraId="0F3FAA06" w14:textId="5361BC98" w:rsidR="009A7551" w:rsidRPr="004B3358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3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Спорт</w:t>
            </w:r>
          </w:p>
        </w:tc>
      </w:tr>
      <w:tr w:rsidR="009A7551" w:rsidRPr="006E31CF" w14:paraId="6131B5FA" w14:textId="77777777" w:rsidTr="00F21185">
        <w:tc>
          <w:tcPr>
            <w:tcW w:w="1271" w:type="dxa"/>
            <w:vAlign w:val="center"/>
          </w:tcPr>
          <w:p w14:paraId="5A51A528" w14:textId="73289DF0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134" w:type="dxa"/>
            <w:vAlign w:val="center"/>
          </w:tcPr>
          <w:p w14:paraId="0939E253" w14:textId="7685CDC8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.5</w:t>
            </w:r>
          </w:p>
        </w:tc>
        <w:tc>
          <w:tcPr>
            <w:tcW w:w="7229" w:type="dxa"/>
          </w:tcPr>
          <w:p w14:paraId="0CAC481F" w14:textId="424B9E93" w:rsidR="009A7551" w:rsidRPr="004B3358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3358">
              <w:rPr>
                <w:rFonts w:ascii="Times New Roman" w:hAnsi="Times New Roman" w:cs="Times New Roman"/>
                <w:sz w:val="20"/>
                <w:szCs w:val="20"/>
              </w:rPr>
              <w:t>Реконструкція стадіону «Галичина» на вул. Спортивній, 2 в м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4B3358">
              <w:rPr>
                <w:rFonts w:ascii="Times New Roman" w:hAnsi="Times New Roman" w:cs="Times New Roman"/>
                <w:sz w:val="20"/>
                <w:szCs w:val="20"/>
              </w:rPr>
              <w:t>Дрогобичі Львівської області під спортивно-тренувальний молодіжний комплекс перша черга перший пусковий  комплекс (коригування)</w:t>
            </w:r>
          </w:p>
        </w:tc>
      </w:tr>
      <w:tr w:rsidR="009A7551" w:rsidRPr="006E31CF" w14:paraId="00C27996" w14:textId="77777777" w:rsidTr="00F21185">
        <w:tc>
          <w:tcPr>
            <w:tcW w:w="1271" w:type="dxa"/>
            <w:vAlign w:val="center"/>
          </w:tcPr>
          <w:p w14:paraId="5C82F0F9" w14:textId="212C5B3B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134" w:type="dxa"/>
            <w:vAlign w:val="center"/>
          </w:tcPr>
          <w:p w14:paraId="26636071" w14:textId="3DB4B5C8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.5</w:t>
            </w:r>
          </w:p>
        </w:tc>
        <w:tc>
          <w:tcPr>
            <w:tcW w:w="7229" w:type="dxa"/>
          </w:tcPr>
          <w:p w14:paraId="4D779CAD" w14:textId="26A1A20C" w:rsidR="009A7551" w:rsidRPr="004B3358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еконструкція стадіонів в м. Стебнику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сс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Нижні та Верхні Гаї</w:t>
            </w:r>
          </w:p>
        </w:tc>
      </w:tr>
      <w:tr w:rsidR="009A7551" w:rsidRPr="006E31CF" w14:paraId="39B740CE" w14:textId="77777777" w:rsidTr="00F21185">
        <w:tc>
          <w:tcPr>
            <w:tcW w:w="1271" w:type="dxa"/>
            <w:vAlign w:val="center"/>
          </w:tcPr>
          <w:p w14:paraId="301B99BA" w14:textId="2BE7945E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134" w:type="dxa"/>
            <w:vAlign w:val="center"/>
          </w:tcPr>
          <w:p w14:paraId="2DE551A3" w14:textId="6E33AA78" w:rsidR="009A7551" w:rsidRPr="006E31CF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.5</w:t>
            </w:r>
          </w:p>
        </w:tc>
        <w:tc>
          <w:tcPr>
            <w:tcW w:w="7229" w:type="dxa"/>
          </w:tcPr>
          <w:p w14:paraId="51799542" w14:textId="769332D1" w:rsidR="009A7551" w:rsidRPr="006E31CF" w:rsidRDefault="009A7551" w:rsidP="009A7551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70D69">
              <w:rPr>
                <w:rFonts w:ascii="Times New Roman" w:hAnsi="Times New Roman" w:cs="Times New Roman"/>
                <w:sz w:val="20"/>
                <w:szCs w:val="20"/>
              </w:rPr>
              <w:t>Реконструкція покриття футбольного поля, бігових доріжок та секторів спортивного ядра ДЮСШ на вул. Сахарова, 2а в м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 </w:t>
            </w:r>
            <w:r w:rsidRPr="00A70D69">
              <w:rPr>
                <w:rFonts w:ascii="Times New Roman" w:hAnsi="Times New Roman" w:cs="Times New Roman"/>
                <w:sz w:val="20"/>
                <w:szCs w:val="20"/>
              </w:rPr>
              <w:t>Дрогобичі Львівської обл.</w:t>
            </w:r>
          </w:p>
        </w:tc>
      </w:tr>
      <w:tr w:rsidR="009A7551" w:rsidRPr="006E31CF" w14:paraId="5FE078DE" w14:textId="77777777" w:rsidTr="00F21185">
        <w:tc>
          <w:tcPr>
            <w:tcW w:w="1271" w:type="dxa"/>
            <w:vAlign w:val="center"/>
          </w:tcPr>
          <w:p w14:paraId="5A49ED6C" w14:textId="0299997E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134" w:type="dxa"/>
            <w:vAlign w:val="center"/>
          </w:tcPr>
          <w:p w14:paraId="612620A6" w14:textId="59A22E12" w:rsidR="009A7551" w:rsidRDefault="009A7551" w:rsidP="009A755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.5</w:t>
            </w:r>
          </w:p>
        </w:tc>
        <w:tc>
          <w:tcPr>
            <w:tcW w:w="7229" w:type="dxa"/>
          </w:tcPr>
          <w:p w14:paraId="0EBF6709" w14:textId="0FE5A86A" w:rsidR="009A7551" w:rsidRPr="00A70D69" w:rsidRDefault="009A7551" w:rsidP="009A75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>Будівництво спортивно – оздоровчог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>молодіжного комплексу «Сокіл» в с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C3D9A">
              <w:rPr>
                <w:rFonts w:ascii="Times New Roman" w:hAnsi="Times New Roman" w:cs="Times New Roman"/>
                <w:sz w:val="20"/>
                <w:szCs w:val="20"/>
              </w:rPr>
              <w:t>Почаєвичі</w:t>
            </w:r>
            <w:proofErr w:type="spellEnd"/>
            <w:r w:rsidRPr="00FC3D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272F5F" w:rsidRPr="006E31CF" w14:paraId="24B91191" w14:textId="77777777" w:rsidTr="00F21185">
        <w:tc>
          <w:tcPr>
            <w:tcW w:w="1271" w:type="dxa"/>
            <w:vAlign w:val="center"/>
          </w:tcPr>
          <w:p w14:paraId="1A41B6A8" w14:textId="5C1FCA36" w:rsid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134" w:type="dxa"/>
            <w:vAlign w:val="center"/>
          </w:tcPr>
          <w:p w14:paraId="66091402" w14:textId="4A9D6BA8" w:rsid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.5</w:t>
            </w:r>
          </w:p>
        </w:tc>
        <w:tc>
          <w:tcPr>
            <w:tcW w:w="7229" w:type="dxa"/>
          </w:tcPr>
          <w:p w14:paraId="05518DC9" w14:textId="1D1E703D" w:rsidR="00272F5F" w:rsidRPr="00FC3D9A" w:rsidRDefault="00272F5F" w:rsidP="00272F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>Будівництво спортив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х</w:t>
            </w: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 xml:space="preserve"> майданчик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ів</w:t>
            </w: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 xml:space="preserve"> зі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FC3D9A">
              <w:rPr>
                <w:rFonts w:ascii="Times New Roman" w:hAnsi="Times New Roman" w:cs="Times New Roman"/>
                <w:sz w:val="20"/>
                <w:szCs w:val="20"/>
              </w:rPr>
              <w:t xml:space="preserve">штучним покриттям н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території Дрогобицької МТГ</w:t>
            </w:r>
          </w:p>
        </w:tc>
      </w:tr>
      <w:tr w:rsidR="00272F5F" w:rsidRPr="006E31CF" w14:paraId="36B92C2A" w14:textId="2D16D246" w:rsidTr="00F21185">
        <w:tc>
          <w:tcPr>
            <w:tcW w:w="9634" w:type="dxa"/>
            <w:gridSpan w:val="3"/>
            <w:vAlign w:val="center"/>
          </w:tcPr>
          <w:p w14:paraId="60F1C902" w14:textId="59E54B61" w:rsidR="00272F5F" w:rsidRPr="006E31C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2065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уризм</w:t>
            </w:r>
          </w:p>
        </w:tc>
      </w:tr>
      <w:tr w:rsidR="00272F5F" w:rsidRPr="006E31CF" w14:paraId="3FB23F03" w14:textId="77777777" w:rsidTr="00F21185">
        <w:tc>
          <w:tcPr>
            <w:tcW w:w="1271" w:type="dxa"/>
            <w:vAlign w:val="center"/>
          </w:tcPr>
          <w:p w14:paraId="63F26C4C" w14:textId="103D869C" w:rsidR="00272F5F" w:rsidRPr="007B1008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J.3</w:t>
            </w:r>
          </w:p>
        </w:tc>
        <w:tc>
          <w:tcPr>
            <w:tcW w:w="1134" w:type="dxa"/>
            <w:vAlign w:val="center"/>
          </w:tcPr>
          <w:p w14:paraId="66317DF1" w14:textId="16A536EA" w:rsidR="00272F5F" w:rsidRPr="00356B49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5.2.1</w:t>
            </w:r>
          </w:p>
        </w:tc>
        <w:tc>
          <w:tcPr>
            <w:tcW w:w="7229" w:type="dxa"/>
          </w:tcPr>
          <w:p w14:paraId="13B97AB1" w14:textId="63927ED5" w:rsidR="00272F5F" w:rsidRPr="007A0051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051">
              <w:rPr>
                <w:rFonts w:ascii="Times New Roman" w:hAnsi="Times New Roman" w:cs="Times New Roman"/>
                <w:sz w:val="20"/>
                <w:szCs w:val="20"/>
              </w:rPr>
              <w:t>Розвиток проекту «Вуличний музей Дрогобича»</w:t>
            </w:r>
          </w:p>
        </w:tc>
      </w:tr>
      <w:tr w:rsidR="00272F5F" w:rsidRPr="006E31CF" w14:paraId="1A261108" w14:textId="77777777" w:rsidTr="00F21185">
        <w:tc>
          <w:tcPr>
            <w:tcW w:w="1271" w:type="dxa"/>
            <w:vAlign w:val="center"/>
          </w:tcPr>
          <w:p w14:paraId="7168F493" w14:textId="3FC2E131" w:rsidR="00272F5F" w:rsidRPr="006E31C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J.3</w:t>
            </w:r>
          </w:p>
        </w:tc>
        <w:tc>
          <w:tcPr>
            <w:tcW w:w="1134" w:type="dxa"/>
            <w:vAlign w:val="center"/>
          </w:tcPr>
          <w:p w14:paraId="627BA935" w14:textId="2BD89FB9" w:rsidR="00272F5F" w:rsidRPr="00356B49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5.1.3</w:t>
            </w:r>
          </w:p>
        </w:tc>
        <w:tc>
          <w:tcPr>
            <w:tcW w:w="7229" w:type="dxa"/>
          </w:tcPr>
          <w:p w14:paraId="3D172F32" w14:textId="0EEE18CA" w:rsidR="00272F5F" w:rsidRPr="006E31CF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Продовження туристичного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знакування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272F5F" w:rsidRPr="006E31CF" w14:paraId="220B61E9" w14:textId="77777777" w:rsidTr="00F21185">
        <w:tc>
          <w:tcPr>
            <w:tcW w:w="1271" w:type="dxa"/>
            <w:vAlign w:val="center"/>
          </w:tcPr>
          <w:p w14:paraId="033FBB09" w14:textId="264F27A2" w:rsidR="00272F5F" w:rsidRPr="006E31C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1008">
              <w:rPr>
                <w:rFonts w:ascii="Times New Roman" w:hAnsi="Times New Roman" w:cs="Times New Roman"/>
                <w:sz w:val="20"/>
                <w:szCs w:val="20"/>
              </w:rPr>
              <w:t>J.1</w:t>
            </w:r>
          </w:p>
        </w:tc>
        <w:tc>
          <w:tcPr>
            <w:tcW w:w="1134" w:type="dxa"/>
            <w:vAlign w:val="center"/>
          </w:tcPr>
          <w:p w14:paraId="3EF6E844" w14:textId="0145D18F" w:rsidR="00272F5F" w:rsidRPr="00356B49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5.2.1</w:t>
            </w:r>
          </w:p>
        </w:tc>
        <w:tc>
          <w:tcPr>
            <w:tcW w:w="7229" w:type="dxa"/>
          </w:tcPr>
          <w:p w14:paraId="213941B0" w14:textId="6DC7DFF2" w:rsidR="00272F5F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еконструкція благоустрою з влаштуванням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парковки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для туристичного транспорту по вул. Солоний Ставок</w:t>
            </w:r>
          </w:p>
        </w:tc>
      </w:tr>
      <w:tr w:rsidR="00272F5F" w:rsidRPr="006E31CF" w14:paraId="5BF05C2C" w14:textId="77777777" w:rsidTr="00F21185">
        <w:tc>
          <w:tcPr>
            <w:tcW w:w="1271" w:type="dxa"/>
            <w:vAlign w:val="center"/>
          </w:tcPr>
          <w:p w14:paraId="27822B23" w14:textId="1F6F6122" w:rsidR="00272F5F" w:rsidRP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B2A8F">
              <w:rPr>
                <w:rFonts w:ascii="Times New Roman" w:hAnsi="Times New Roman" w:cs="Times New Roman"/>
                <w:sz w:val="20"/>
                <w:szCs w:val="20"/>
              </w:rPr>
              <w:t>К.</w:t>
            </w:r>
            <w:r w:rsidR="00FB2A8F" w:rsidRPr="00FB2A8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14:paraId="47BDAAAB" w14:textId="2D4BAB1C" w:rsid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5.2.1</w:t>
            </w:r>
          </w:p>
        </w:tc>
        <w:tc>
          <w:tcPr>
            <w:tcW w:w="7229" w:type="dxa"/>
          </w:tcPr>
          <w:p w14:paraId="52492A80" w14:textId="006FC446" w:rsidR="00272F5F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озвиток зеленого туризму з відповідною інфраструктурою</w:t>
            </w:r>
          </w:p>
        </w:tc>
      </w:tr>
      <w:tr w:rsidR="00272F5F" w:rsidRPr="006E31CF" w14:paraId="336EB347" w14:textId="3D610AD5" w:rsidTr="00F21185">
        <w:tc>
          <w:tcPr>
            <w:tcW w:w="9634" w:type="dxa"/>
            <w:gridSpan w:val="3"/>
            <w:vAlign w:val="center"/>
          </w:tcPr>
          <w:p w14:paraId="39F97E4A" w14:textId="53FBAFE3" w:rsidR="00272F5F" w:rsidRPr="006E31C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536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Адміністративні послуги</w:t>
            </w:r>
          </w:p>
        </w:tc>
      </w:tr>
      <w:tr w:rsidR="00272F5F" w:rsidRPr="006E31CF" w14:paraId="0FA9C419" w14:textId="77777777" w:rsidTr="00F21185">
        <w:tc>
          <w:tcPr>
            <w:tcW w:w="1271" w:type="dxa"/>
            <w:vAlign w:val="center"/>
          </w:tcPr>
          <w:p w14:paraId="6D8C6440" w14:textId="7E0FB0D5" w:rsidR="00272F5F" w:rsidRPr="00387DC1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.4</w:t>
            </w:r>
          </w:p>
        </w:tc>
        <w:tc>
          <w:tcPr>
            <w:tcW w:w="1134" w:type="dxa"/>
            <w:vAlign w:val="center"/>
          </w:tcPr>
          <w:p w14:paraId="3DEEDA85" w14:textId="35F60229" w:rsidR="00272F5F" w:rsidRPr="00387DC1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.1</w:t>
            </w:r>
          </w:p>
        </w:tc>
        <w:tc>
          <w:tcPr>
            <w:tcW w:w="7229" w:type="dxa"/>
          </w:tcPr>
          <w:p w14:paraId="0F41FBA8" w14:textId="4AE218CE" w:rsidR="00272F5F" w:rsidRPr="006E31CF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C43E6">
              <w:rPr>
                <w:rFonts w:ascii="Times New Roman" w:hAnsi="Times New Roman" w:cs="Times New Roman"/>
                <w:sz w:val="20"/>
                <w:szCs w:val="20"/>
              </w:rPr>
              <w:t>Нове будівництво о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AC43E6">
              <w:rPr>
                <w:rFonts w:ascii="Times New Roman" w:hAnsi="Times New Roman" w:cs="Times New Roman"/>
                <w:sz w:val="20"/>
                <w:szCs w:val="20"/>
              </w:rPr>
              <w:t>єкту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«</w:t>
            </w:r>
            <w:r w:rsidRPr="00AC43E6">
              <w:rPr>
                <w:rFonts w:ascii="Times New Roman" w:hAnsi="Times New Roman" w:cs="Times New Roman"/>
                <w:sz w:val="20"/>
                <w:szCs w:val="20"/>
              </w:rPr>
              <w:t xml:space="preserve">Покращення надання публічних 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 xml:space="preserve">послуг для мешканців Дрогобицького регіону шляхом створення </w:t>
            </w:r>
            <w:proofErr w:type="spellStart"/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створення</w:t>
            </w:r>
            <w:proofErr w:type="spellEnd"/>
            <w:r w:rsidRPr="00AF0E38">
              <w:rPr>
                <w:rFonts w:ascii="Times New Roman" w:hAnsi="Times New Roman" w:cs="Times New Roman"/>
                <w:sz w:val="20"/>
                <w:szCs w:val="20"/>
              </w:rPr>
              <w:t xml:space="preserve"> центр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«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Документ-Сервіс Дрогобич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»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з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 xml:space="preserve">реалізацією проекту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«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Будівництво центру публічних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послуг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«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Документ-Сервіс Дрогобич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»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на вул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Бориславська 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м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Дрогобич Львівської обл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F0E38">
              <w:rPr>
                <w:rFonts w:ascii="Times New Roman" w:hAnsi="Times New Roman" w:cs="Times New Roman"/>
                <w:sz w:val="20"/>
                <w:szCs w:val="20"/>
              </w:rPr>
              <w:t>(Коригування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»</w:t>
            </w:r>
          </w:p>
        </w:tc>
      </w:tr>
      <w:tr w:rsidR="00272F5F" w:rsidRPr="006E31CF" w14:paraId="21B7C9BC" w14:textId="77777777" w:rsidTr="00F21185">
        <w:tc>
          <w:tcPr>
            <w:tcW w:w="1271" w:type="dxa"/>
            <w:vAlign w:val="center"/>
          </w:tcPr>
          <w:p w14:paraId="2D510D7C" w14:textId="74B08FF4" w:rsidR="00272F5F" w:rsidRP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.4</w:t>
            </w:r>
          </w:p>
        </w:tc>
        <w:tc>
          <w:tcPr>
            <w:tcW w:w="1134" w:type="dxa"/>
            <w:vAlign w:val="center"/>
          </w:tcPr>
          <w:p w14:paraId="197F1B3A" w14:textId="348F7010" w:rsid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.1</w:t>
            </w:r>
          </w:p>
        </w:tc>
        <w:tc>
          <w:tcPr>
            <w:tcW w:w="7229" w:type="dxa"/>
          </w:tcPr>
          <w:p w14:paraId="3C44427F" w14:textId="47C2E882" w:rsidR="00272F5F" w:rsidRPr="00AC43E6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озвиток мережі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ЦНАПу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Дрогобицької МТГ</w:t>
            </w:r>
          </w:p>
        </w:tc>
      </w:tr>
      <w:tr w:rsidR="00272F5F" w:rsidRPr="006E31CF" w14:paraId="3E69942E" w14:textId="229B83DA" w:rsidTr="00F21185">
        <w:tc>
          <w:tcPr>
            <w:tcW w:w="9634" w:type="dxa"/>
            <w:gridSpan w:val="3"/>
            <w:vAlign w:val="center"/>
          </w:tcPr>
          <w:p w14:paraId="3497CB93" w14:textId="0028A6EE" w:rsidR="00272F5F" w:rsidRPr="006E31C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52D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Соцзахист</w:t>
            </w:r>
            <w:proofErr w:type="spellEnd"/>
            <w:r w:rsidRPr="00052D1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населення</w:t>
            </w:r>
          </w:p>
        </w:tc>
      </w:tr>
      <w:tr w:rsidR="00272F5F" w:rsidRPr="006E31CF" w14:paraId="37D68433" w14:textId="77777777" w:rsidTr="00F21185">
        <w:tc>
          <w:tcPr>
            <w:tcW w:w="1271" w:type="dxa"/>
            <w:vAlign w:val="center"/>
          </w:tcPr>
          <w:p w14:paraId="0B51A2F7" w14:textId="40E65C49" w:rsidR="00272F5F" w:rsidRPr="00207B45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7B45">
              <w:rPr>
                <w:rFonts w:ascii="Times New Roman" w:hAnsi="Times New Roman" w:cs="Times New Roman"/>
                <w:sz w:val="20"/>
                <w:szCs w:val="20"/>
              </w:rPr>
              <w:t>I.2</w:t>
            </w:r>
          </w:p>
        </w:tc>
        <w:tc>
          <w:tcPr>
            <w:tcW w:w="1134" w:type="dxa"/>
            <w:vAlign w:val="center"/>
          </w:tcPr>
          <w:p w14:paraId="55E59B05" w14:textId="14D080BE" w:rsidR="00272F5F" w:rsidRPr="008846DD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.2</w:t>
            </w:r>
          </w:p>
        </w:tc>
        <w:tc>
          <w:tcPr>
            <w:tcW w:w="7229" w:type="dxa"/>
          </w:tcPr>
          <w:p w14:paraId="6478FEFB" w14:textId="036143D4" w:rsidR="00272F5F" w:rsidRPr="006E31CF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</w:t>
            </w:r>
            <w:r w:rsidRPr="00EA64A3">
              <w:rPr>
                <w:rFonts w:ascii="Times New Roman" w:hAnsi="Times New Roman" w:cs="Times New Roman"/>
                <w:sz w:val="20"/>
                <w:szCs w:val="20"/>
              </w:rPr>
              <w:t>абезпеч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ення</w:t>
            </w:r>
            <w:r w:rsidRPr="00EA64A3">
              <w:rPr>
                <w:rFonts w:ascii="Times New Roman" w:hAnsi="Times New Roman" w:cs="Times New Roman"/>
                <w:sz w:val="20"/>
                <w:szCs w:val="20"/>
              </w:rPr>
              <w:t xml:space="preserve"> виконання державної політики захисту житлових і майнових прав та інтересів дітей-сиріт, дітей, позбавлених батьківського піклування</w:t>
            </w:r>
          </w:p>
        </w:tc>
      </w:tr>
      <w:tr w:rsidR="00272F5F" w:rsidRPr="006E31CF" w14:paraId="0F15C0BA" w14:textId="77777777" w:rsidTr="00F21185">
        <w:tc>
          <w:tcPr>
            <w:tcW w:w="1271" w:type="dxa"/>
            <w:vAlign w:val="center"/>
          </w:tcPr>
          <w:p w14:paraId="13618943" w14:textId="0CEDD8C0" w:rsidR="00272F5F" w:rsidRPr="00207B45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7B45">
              <w:rPr>
                <w:rFonts w:ascii="Times New Roman" w:hAnsi="Times New Roman" w:cs="Times New Roman"/>
                <w:sz w:val="20"/>
                <w:szCs w:val="20"/>
              </w:rPr>
              <w:t>I.2</w:t>
            </w:r>
          </w:p>
        </w:tc>
        <w:tc>
          <w:tcPr>
            <w:tcW w:w="1134" w:type="dxa"/>
            <w:vAlign w:val="center"/>
          </w:tcPr>
          <w:p w14:paraId="1FDB9434" w14:textId="11039838" w:rsidR="00272F5F" w:rsidRPr="008846DD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2.2</w:t>
            </w:r>
          </w:p>
        </w:tc>
        <w:tc>
          <w:tcPr>
            <w:tcW w:w="7229" w:type="dxa"/>
          </w:tcPr>
          <w:p w14:paraId="45D13F98" w14:textId="11F58520" w:rsidR="00272F5F" w:rsidRPr="006E31CF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безпечення соціального захисту та надання матеріальної допомоги різних категорій осіб, які потребують соціального захисту</w:t>
            </w:r>
          </w:p>
        </w:tc>
      </w:tr>
      <w:tr w:rsidR="00272F5F" w:rsidRPr="006E31CF" w14:paraId="43D2F45C" w14:textId="4F576CD5" w:rsidTr="00F21185">
        <w:tc>
          <w:tcPr>
            <w:tcW w:w="9634" w:type="dxa"/>
            <w:gridSpan w:val="3"/>
            <w:vAlign w:val="center"/>
          </w:tcPr>
          <w:p w14:paraId="284A4201" w14:textId="22E3C1F7" w:rsidR="00272F5F" w:rsidRPr="006E31C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00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Культура</w:t>
            </w:r>
          </w:p>
        </w:tc>
      </w:tr>
      <w:tr w:rsidR="00272F5F" w:rsidRPr="006E31CF" w14:paraId="32888284" w14:textId="77777777" w:rsidTr="00F21185">
        <w:tc>
          <w:tcPr>
            <w:tcW w:w="1271" w:type="dxa"/>
            <w:vAlign w:val="center"/>
          </w:tcPr>
          <w:p w14:paraId="5D477F86" w14:textId="49C10E4D" w:rsidR="00272F5F" w:rsidRPr="00D46640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5.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en-US"/>
              </w:rPr>
              <w:t>3.J.</w:t>
            </w:r>
            <w:proofErr w:type="gramEnd"/>
            <w:r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1AF41A23" w14:textId="7C6E4264" w:rsidR="00272F5F" w:rsidRPr="00AE5009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5009">
              <w:rPr>
                <w:rFonts w:ascii="Times New Roman" w:hAnsi="Times New Roman"/>
                <w:sz w:val="20"/>
                <w:szCs w:val="20"/>
              </w:rPr>
              <w:t>5.1.</w:t>
            </w: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7229" w:type="dxa"/>
          </w:tcPr>
          <w:p w14:paraId="219B7E1E" w14:textId="3458AABB" w:rsidR="00272F5F" w:rsidRPr="00AE5009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5009">
              <w:rPr>
                <w:rFonts w:ascii="Times New Roman" w:hAnsi="Times New Roman"/>
                <w:sz w:val="20"/>
                <w:szCs w:val="20"/>
              </w:rPr>
              <w:t xml:space="preserve">Ремонтно-реставраційні роботи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об’єктів </w:t>
            </w:r>
            <w:r w:rsidRPr="00AE5009">
              <w:rPr>
                <w:rFonts w:ascii="Times New Roman" w:hAnsi="Times New Roman"/>
                <w:sz w:val="20"/>
                <w:szCs w:val="20"/>
              </w:rPr>
              <w:t>музе</w:t>
            </w:r>
            <w:r>
              <w:rPr>
                <w:rFonts w:ascii="Times New Roman" w:hAnsi="Times New Roman"/>
                <w:sz w:val="20"/>
                <w:szCs w:val="20"/>
              </w:rPr>
              <w:t>ю</w:t>
            </w:r>
            <w:r w:rsidRPr="00AE5009">
              <w:rPr>
                <w:rFonts w:ascii="Times New Roman" w:hAnsi="Times New Roman"/>
                <w:sz w:val="20"/>
                <w:szCs w:val="20"/>
              </w:rPr>
              <w:t xml:space="preserve"> «</w:t>
            </w:r>
            <w:proofErr w:type="spellStart"/>
            <w:r w:rsidRPr="00AE5009">
              <w:rPr>
                <w:rFonts w:ascii="Times New Roman" w:hAnsi="Times New Roman"/>
                <w:sz w:val="20"/>
                <w:szCs w:val="20"/>
              </w:rPr>
              <w:t>Дрогобиччина</w:t>
            </w:r>
            <w:proofErr w:type="spellEnd"/>
            <w:r w:rsidRPr="00AE5009">
              <w:rPr>
                <w:rFonts w:ascii="Times New Roman" w:hAnsi="Times New Roman"/>
                <w:sz w:val="20"/>
                <w:szCs w:val="20"/>
              </w:rPr>
              <w:t>»</w:t>
            </w:r>
          </w:p>
        </w:tc>
      </w:tr>
      <w:tr w:rsidR="00272F5F" w:rsidRPr="006E31CF" w14:paraId="2CF2DB4E" w14:textId="77777777" w:rsidTr="00F21185">
        <w:tc>
          <w:tcPr>
            <w:tcW w:w="1271" w:type="dxa"/>
            <w:vAlign w:val="center"/>
          </w:tcPr>
          <w:p w14:paraId="67BC16B5" w14:textId="5E904B53" w:rsidR="00272F5F" w:rsidRPr="009906F2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AB4EAF">
              <w:rPr>
                <w:rFonts w:ascii="Times New Roman" w:hAnsi="Times New Roman"/>
                <w:sz w:val="20"/>
                <w:szCs w:val="20"/>
              </w:rPr>
              <w:t>3.2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  <w:r>
              <w:rPr>
                <w:rFonts w:ascii="Times New Roman" w:hAnsi="Times New Roman"/>
                <w:sz w:val="20"/>
                <w:szCs w:val="20"/>
                <w:lang w:val="de-DE"/>
              </w:rPr>
              <w:t>J.1</w:t>
            </w:r>
          </w:p>
        </w:tc>
        <w:tc>
          <w:tcPr>
            <w:tcW w:w="1134" w:type="dxa"/>
            <w:vAlign w:val="center"/>
          </w:tcPr>
          <w:p w14:paraId="35BFFB31" w14:textId="6627481E" w:rsidR="00272F5F" w:rsidRPr="00AB4EA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4EAF">
              <w:rPr>
                <w:rFonts w:ascii="Times New Roman" w:hAnsi="Times New Roman"/>
                <w:sz w:val="20"/>
                <w:szCs w:val="20"/>
              </w:rPr>
              <w:t>5.</w:t>
            </w:r>
            <w:r>
              <w:rPr>
                <w:rFonts w:ascii="Times New Roman" w:hAnsi="Times New Roman"/>
                <w:sz w:val="20"/>
                <w:szCs w:val="20"/>
              </w:rPr>
              <w:t>2.2</w:t>
            </w:r>
          </w:p>
        </w:tc>
        <w:tc>
          <w:tcPr>
            <w:tcW w:w="7229" w:type="dxa"/>
          </w:tcPr>
          <w:p w14:paraId="21144DAF" w14:textId="5CEA20B0" w:rsidR="00272F5F" w:rsidRPr="00AB4EAF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Запровадження новітніх мультимедійних технологій у</w:t>
            </w:r>
            <w:r w:rsidRPr="00AB4EAF">
              <w:rPr>
                <w:rFonts w:ascii="Times New Roman" w:hAnsi="Times New Roman"/>
                <w:sz w:val="20"/>
                <w:szCs w:val="20"/>
              </w:rPr>
              <w:t xml:space="preserve"> музе</w:t>
            </w:r>
            <w:r>
              <w:rPr>
                <w:rFonts w:ascii="Times New Roman" w:hAnsi="Times New Roman"/>
                <w:sz w:val="20"/>
                <w:szCs w:val="20"/>
              </w:rPr>
              <w:t>ї</w:t>
            </w:r>
            <w:r w:rsidRPr="00AB4EAF">
              <w:rPr>
                <w:rFonts w:ascii="Times New Roman" w:hAnsi="Times New Roman"/>
                <w:sz w:val="20"/>
                <w:szCs w:val="20"/>
              </w:rPr>
              <w:t xml:space="preserve"> «</w:t>
            </w:r>
            <w:proofErr w:type="spellStart"/>
            <w:r w:rsidRPr="00AB4EAF">
              <w:rPr>
                <w:rFonts w:ascii="Times New Roman" w:hAnsi="Times New Roman"/>
                <w:sz w:val="20"/>
                <w:szCs w:val="20"/>
              </w:rPr>
              <w:t>Дрогобиччина</w:t>
            </w:r>
            <w:proofErr w:type="spellEnd"/>
            <w:r w:rsidRPr="00AB4EAF">
              <w:rPr>
                <w:rFonts w:ascii="Times New Roman" w:hAnsi="Times New Roman"/>
                <w:sz w:val="20"/>
                <w:szCs w:val="20"/>
              </w:rPr>
              <w:t>»</w:t>
            </w:r>
          </w:p>
        </w:tc>
      </w:tr>
      <w:tr w:rsidR="00272F5F" w:rsidRPr="006E31CF" w14:paraId="3F3DB39A" w14:textId="77777777" w:rsidTr="00F21185">
        <w:tc>
          <w:tcPr>
            <w:tcW w:w="1271" w:type="dxa"/>
            <w:vAlign w:val="center"/>
          </w:tcPr>
          <w:p w14:paraId="4DE398F7" w14:textId="645A7D66" w:rsidR="00272F5F" w:rsidRPr="00D61C99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906F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.1</w:t>
            </w:r>
          </w:p>
        </w:tc>
        <w:tc>
          <w:tcPr>
            <w:tcW w:w="1134" w:type="dxa"/>
            <w:vAlign w:val="center"/>
          </w:tcPr>
          <w:p w14:paraId="2F7025D5" w14:textId="08572206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7C6817A5" w14:textId="47BEB82F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79AC">
              <w:rPr>
                <w:rFonts w:ascii="Times New Roman" w:hAnsi="Times New Roman"/>
                <w:color w:val="000000"/>
                <w:sz w:val="20"/>
                <w:szCs w:val="20"/>
                <w:lang w:eastAsia="uk-UA"/>
              </w:rPr>
              <w:t>Капітальний ремонт Народного дому імені Івана Франка (дах, фасад, внутрішні приміщення)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eastAsia="uk-UA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  <w:lang w:eastAsia="uk-UA"/>
              </w:rPr>
              <w:t>Стебницького</w:t>
            </w:r>
            <w:proofErr w:type="spellEnd"/>
            <w:r>
              <w:rPr>
                <w:rFonts w:ascii="Times New Roman" w:hAnsi="Times New Roman"/>
                <w:color w:val="000000"/>
                <w:sz w:val="20"/>
                <w:szCs w:val="20"/>
                <w:lang w:eastAsia="uk-UA"/>
              </w:rPr>
              <w:t xml:space="preserve"> народного дому, Народного дому в населених пунктах Дрогобицької МТГ </w:t>
            </w:r>
          </w:p>
        </w:tc>
      </w:tr>
      <w:tr w:rsidR="00272F5F" w:rsidRPr="006E31CF" w14:paraId="04028950" w14:textId="77777777" w:rsidTr="00F21185">
        <w:tc>
          <w:tcPr>
            <w:tcW w:w="1271" w:type="dxa"/>
            <w:vAlign w:val="center"/>
          </w:tcPr>
          <w:p w14:paraId="65A554D5" w14:textId="259E6DE4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06F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.1</w:t>
            </w:r>
          </w:p>
        </w:tc>
        <w:tc>
          <w:tcPr>
            <w:tcW w:w="1134" w:type="dxa"/>
            <w:vAlign w:val="center"/>
          </w:tcPr>
          <w:p w14:paraId="12B44EFE" w14:textId="592AC273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2A47110F" w14:textId="0F637C58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 xml:space="preserve"> фасаду будівлі ансамблю «Верховина» м. Дрогобич, вул.</w:t>
            </w:r>
            <w:r w:rsidR="00FB2A8F">
              <w:rPr>
                <w:rFonts w:ascii="Times New Roman" w:hAnsi="Times New Roman"/>
                <w:sz w:val="20"/>
                <w:szCs w:val="20"/>
                <w:lang w:val="de-DE"/>
              </w:rPr>
              <w:t> 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>Шевченка,</w:t>
            </w:r>
            <w:r w:rsidR="00FB2A8F" w:rsidRPr="00FB2A8F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</w:tr>
      <w:tr w:rsidR="00272F5F" w:rsidRPr="006E31CF" w14:paraId="29D9E61D" w14:textId="77777777" w:rsidTr="00F21185">
        <w:tc>
          <w:tcPr>
            <w:tcW w:w="1271" w:type="dxa"/>
            <w:vAlign w:val="center"/>
          </w:tcPr>
          <w:p w14:paraId="06C282D8" w14:textId="740DF4ED" w:rsidR="00272F5F" w:rsidRPr="0045066B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.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.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6F224B7E" w14:textId="6C34C433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11B7155D" w14:textId="0CF3C2EF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79AC">
              <w:rPr>
                <w:rFonts w:ascii="Times New Roman" w:hAnsi="Times New Roman"/>
                <w:color w:val="000000"/>
                <w:sz w:val="20"/>
                <w:szCs w:val="20"/>
                <w:lang w:eastAsia="uk-UA"/>
              </w:rPr>
              <w:t>Капітальний ремонт будівлі для створення культурно-мистецького комплексу на базі Дрогобицької дитячої художньої школи на вул.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n-US" w:eastAsia="uk-UA"/>
              </w:rPr>
              <w:t> </w:t>
            </w:r>
            <w:r w:rsidRPr="005979AC">
              <w:rPr>
                <w:rFonts w:ascii="Times New Roman" w:hAnsi="Times New Roman"/>
                <w:color w:val="000000"/>
                <w:sz w:val="20"/>
                <w:szCs w:val="20"/>
                <w:lang w:eastAsia="uk-UA"/>
              </w:rPr>
              <w:t>Лесі Українки, 37 в м.</w:t>
            </w:r>
            <w:r w:rsidR="00FB2A8F">
              <w:rPr>
                <w:rFonts w:ascii="Times New Roman" w:hAnsi="Times New Roman"/>
                <w:color w:val="000000"/>
                <w:sz w:val="20"/>
                <w:szCs w:val="20"/>
                <w:lang w:val="de-DE" w:eastAsia="uk-UA"/>
              </w:rPr>
              <w:t> </w:t>
            </w:r>
            <w:r w:rsidRPr="005979AC">
              <w:rPr>
                <w:rFonts w:ascii="Times New Roman" w:hAnsi="Times New Roman"/>
                <w:color w:val="000000"/>
                <w:sz w:val="20"/>
                <w:szCs w:val="20"/>
                <w:lang w:eastAsia="uk-UA"/>
              </w:rPr>
              <w:t>Дрогобичі, Львівської області</w:t>
            </w:r>
          </w:p>
        </w:tc>
      </w:tr>
      <w:tr w:rsidR="00272F5F" w:rsidRPr="006E31CF" w14:paraId="3DC79A18" w14:textId="77777777" w:rsidTr="00F21185">
        <w:tc>
          <w:tcPr>
            <w:tcW w:w="1271" w:type="dxa"/>
            <w:vAlign w:val="center"/>
          </w:tcPr>
          <w:p w14:paraId="1E7DA519" w14:textId="46FA8E73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06F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.1</w:t>
            </w:r>
          </w:p>
        </w:tc>
        <w:tc>
          <w:tcPr>
            <w:tcW w:w="1134" w:type="dxa"/>
            <w:vAlign w:val="center"/>
          </w:tcPr>
          <w:p w14:paraId="5533711E" w14:textId="49DCFC0A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5009">
              <w:rPr>
                <w:rFonts w:ascii="Times New Roman" w:hAnsi="Times New Roman"/>
                <w:sz w:val="20"/>
                <w:szCs w:val="20"/>
              </w:rPr>
              <w:t>5.1.</w:t>
            </w: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7229" w:type="dxa"/>
          </w:tcPr>
          <w:p w14:paraId="31877F37" w14:textId="59A51972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79AC">
              <w:rPr>
                <w:rFonts w:ascii="Times New Roman" w:hAnsi="Times New Roman"/>
                <w:sz w:val="20"/>
                <w:szCs w:val="20"/>
              </w:rPr>
              <w:t>Капітальний ремонт будівель Дрогобицької дитячої музичної школи № 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та №2</w:t>
            </w:r>
          </w:p>
        </w:tc>
      </w:tr>
      <w:tr w:rsidR="00272F5F" w:rsidRPr="006E31CF" w14:paraId="7CC491FF" w14:textId="77777777" w:rsidTr="00F21185">
        <w:tc>
          <w:tcPr>
            <w:tcW w:w="1271" w:type="dxa"/>
            <w:vAlign w:val="center"/>
          </w:tcPr>
          <w:p w14:paraId="11C0C90C" w14:textId="395DECF8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3D79"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2BED9ECD" w14:textId="31FDF347" w:rsidR="00272F5F" w:rsidRPr="004632EB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.3</w:t>
            </w:r>
          </w:p>
        </w:tc>
        <w:tc>
          <w:tcPr>
            <w:tcW w:w="7229" w:type="dxa"/>
          </w:tcPr>
          <w:p w14:paraId="55F1DA9A" w14:textId="6D48A56D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79AC">
              <w:rPr>
                <w:rFonts w:ascii="Times New Roman" w:hAnsi="Times New Roman"/>
                <w:sz w:val="20"/>
                <w:szCs w:val="20"/>
              </w:rPr>
              <w:t>Придбання обладнання та інвентаря для Дрогобицької дитячої музичної школи № 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та №2</w:t>
            </w:r>
          </w:p>
        </w:tc>
      </w:tr>
      <w:tr w:rsidR="00272F5F" w:rsidRPr="006E31CF" w14:paraId="772F5BA5" w14:textId="77777777" w:rsidTr="00F21185">
        <w:tc>
          <w:tcPr>
            <w:tcW w:w="1271" w:type="dxa"/>
            <w:vAlign w:val="center"/>
          </w:tcPr>
          <w:p w14:paraId="5ACE48BD" w14:textId="5824569F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79AC">
              <w:rPr>
                <w:rFonts w:ascii="Times New Roman" w:hAnsi="Times New Roman"/>
                <w:sz w:val="20"/>
                <w:szCs w:val="20"/>
              </w:rPr>
              <w:t>6.2</w:t>
            </w:r>
          </w:p>
        </w:tc>
        <w:tc>
          <w:tcPr>
            <w:tcW w:w="1134" w:type="dxa"/>
            <w:vAlign w:val="center"/>
          </w:tcPr>
          <w:p w14:paraId="36C95DF1" w14:textId="051C01A2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979AC">
              <w:rPr>
                <w:rFonts w:ascii="Times New Roman" w:hAnsi="Times New Roman"/>
                <w:sz w:val="20"/>
                <w:szCs w:val="20"/>
              </w:rPr>
              <w:t>2.3.1</w:t>
            </w:r>
          </w:p>
        </w:tc>
        <w:tc>
          <w:tcPr>
            <w:tcW w:w="7229" w:type="dxa"/>
          </w:tcPr>
          <w:p w14:paraId="6625B3E0" w14:textId="5AE5B566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апітальний ремонт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 xml:space="preserve"> території Дрогобицької дитячої музичної школи</w:t>
            </w:r>
            <w:r>
              <w:rPr>
                <w:rFonts w:ascii="Times New Roman" w:hAnsi="Times New Roman"/>
                <w:sz w:val="20"/>
                <w:szCs w:val="20"/>
              </w:rPr>
              <w:t> 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>№</w:t>
            </w:r>
            <w:r>
              <w:rPr>
                <w:rFonts w:ascii="Times New Roman" w:hAnsi="Times New Roman"/>
                <w:sz w:val="20"/>
                <w:szCs w:val="20"/>
              </w:rPr>
              <w:t> 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>2 ім.</w:t>
            </w:r>
            <w:r w:rsidR="00FB2A8F">
              <w:rPr>
                <w:rFonts w:ascii="Times New Roman" w:hAnsi="Times New Roman"/>
                <w:sz w:val="20"/>
                <w:szCs w:val="20"/>
                <w:lang w:val="de-DE"/>
              </w:rPr>
              <w:t> 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>Р.</w:t>
            </w:r>
            <w:r w:rsidR="00FB2A8F">
              <w:rPr>
                <w:rFonts w:ascii="Times New Roman" w:hAnsi="Times New Roman"/>
                <w:sz w:val="20"/>
                <w:szCs w:val="20"/>
                <w:lang w:val="de-DE"/>
              </w:rPr>
              <w:t> </w:t>
            </w:r>
            <w:r w:rsidRPr="005979AC">
              <w:rPr>
                <w:rFonts w:ascii="Times New Roman" w:hAnsi="Times New Roman"/>
                <w:sz w:val="20"/>
                <w:szCs w:val="20"/>
              </w:rPr>
              <w:t>Сороки на вул. Лесі Українки, 41</w:t>
            </w:r>
          </w:p>
        </w:tc>
      </w:tr>
      <w:tr w:rsidR="00272F5F" w:rsidRPr="006E31CF" w14:paraId="5B1BE1C7" w14:textId="77777777" w:rsidTr="00F21185">
        <w:tc>
          <w:tcPr>
            <w:tcW w:w="1271" w:type="dxa"/>
            <w:vAlign w:val="center"/>
          </w:tcPr>
          <w:p w14:paraId="696D1BEB" w14:textId="1537B7C2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06F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.1</w:t>
            </w:r>
          </w:p>
        </w:tc>
        <w:tc>
          <w:tcPr>
            <w:tcW w:w="1134" w:type="dxa"/>
            <w:vAlign w:val="center"/>
          </w:tcPr>
          <w:p w14:paraId="19D4F3D8" w14:textId="0B73389B" w:rsidR="00272F5F" w:rsidRPr="005979AC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4DED">
              <w:rPr>
                <w:rFonts w:ascii="Times New Roman" w:hAnsi="Times New Roman" w:cs="Times New Roman"/>
                <w:sz w:val="20"/>
                <w:szCs w:val="20"/>
              </w:rPr>
              <w:t>3.1.2</w:t>
            </w:r>
          </w:p>
        </w:tc>
        <w:tc>
          <w:tcPr>
            <w:tcW w:w="7229" w:type="dxa"/>
          </w:tcPr>
          <w:p w14:paraId="199B6769" w14:textId="5FF0BBBC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979AC">
              <w:rPr>
                <w:rFonts w:ascii="Times New Roman" w:hAnsi="Times New Roman"/>
                <w:sz w:val="20"/>
                <w:szCs w:val="20"/>
              </w:rPr>
              <w:t xml:space="preserve">Капітальний ремонт даху </w:t>
            </w:r>
            <w:proofErr w:type="spellStart"/>
            <w:r w:rsidRPr="005979AC">
              <w:rPr>
                <w:rFonts w:ascii="Times New Roman" w:hAnsi="Times New Roman"/>
                <w:sz w:val="20"/>
                <w:szCs w:val="20"/>
              </w:rPr>
              <w:t>Стебницької</w:t>
            </w:r>
            <w:proofErr w:type="spellEnd"/>
            <w:r w:rsidRPr="005979AC">
              <w:rPr>
                <w:rFonts w:ascii="Times New Roman" w:hAnsi="Times New Roman"/>
                <w:sz w:val="20"/>
                <w:szCs w:val="20"/>
              </w:rPr>
              <w:t xml:space="preserve"> дитячої музичної школи (облаштування шатрового даху)</w:t>
            </w:r>
          </w:p>
        </w:tc>
      </w:tr>
      <w:tr w:rsidR="00272F5F" w:rsidRPr="006E31CF" w14:paraId="0A0FBE95" w14:textId="77777777" w:rsidTr="00F21185">
        <w:tc>
          <w:tcPr>
            <w:tcW w:w="1271" w:type="dxa"/>
            <w:vAlign w:val="center"/>
          </w:tcPr>
          <w:p w14:paraId="6658F399" w14:textId="64400B4D" w:rsidR="00272F5F" w:rsidRPr="00CE0EFA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.4</w:t>
            </w:r>
          </w:p>
        </w:tc>
        <w:tc>
          <w:tcPr>
            <w:tcW w:w="1134" w:type="dxa"/>
            <w:vAlign w:val="center"/>
          </w:tcPr>
          <w:p w14:paraId="7D860F2B" w14:textId="63317197" w:rsidR="00272F5F" w:rsidRPr="001C4DED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3.3</w:t>
            </w:r>
          </w:p>
        </w:tc>
        <w:tc>
          <w:tcPr>
            <w:tcW w:w="7229" w:type="dxa"/>
          </w:tcPr>
          <w:p w14:paraId="1B00D59E" w14:textId="3C4F152C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Зміцнення матеріально-технічної бази закладів культури Дрогобицької МТГ</w:t>
            </w:r>
          </w:p>
        </w:tc>
      </w:tr>
      <w:tr w:rsidR="00272F5F" w:rsidRPr="006E31CF" w14:paraId="447ACB8F" w14:textId="77777777" w:rsidTr="00F21185">
        <w:tc>
          <w:tcPr>
            <w:tcW w:w="1271" w:type="dxa"/>
            <w:vAlign w:val="center"/>
          </w:tcPr>
          <w:p w14:paraId="1ACDF5CC" w14:textId="5EDCF62E" w:rsidR="00272F5F" w:rsidRPr="009A31CB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3.</w:t>
            </w:r>
            <w:r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J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134" w:type="dxa"/>
            <w:vAlign w:val="center"/>
          </w:tcPr>
          <w:p w14:paraId="6A5B50EC" w14:textId="5FFB1C37" w:rsidR="00272F5F" w:rsidRPr="009A31CB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.2</w:t>
            </w:r>
          </w:p>
        </w:tc>
        <w:tc>
          <w:tcPr>
            <w:tcW w:w="7229" w:type="dxa"/>
          </w:tcPr>
          <w:p w14:paraId="4C3C6851" w14:textId="0D4DE31D" w:rsidR="00272F5F" w:rsidRDefault="00272F5F" w:rsidP="00272F5F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ведення науково-дослідницьких робіт з паспортизації об’єктів охорони культурної спадщини</w:t>
            </w:r>
          </w:p>
        </w:tc>
      </w:tr>
      <w:tr w:rsidR="00272F5F" w:rsidRPr="006E31CF" w14:paraId="1E166185" w14:textId="77777777" w:rsidTr="00260AD8">
        <w:tc>
          <w:tcPr>
            <w:tcW w:w="9634" w:type="dxa"/>
            <w:gridSpan w:val="3"/>
            <w:vAlign w:val="center"/>
          </w:tcPr>
          <w:p w14:paraId="49BE2175" w14:textId="1167BD65" w:rsidR="00272F5F" w:rsidRPr="00DB6E65" w:rsidRDefault="00272F5F" w:rsidP="00272F5F">
            <w:pPr>
              <w:pStyle w:val="a4"/>
              <w:ind w:left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B6E65">
              <w:rPr>
                <w:rFonts w:ascii="Times New Roman" w:hAnsi="Times New Roman"/>
                <w:b/>
                <w:bCs/>
                <w:sz w:val="20"/>
                <w:szCs w:val="20"/>
              </w:rPr>
              <w:t>Архітектура та містобудування</w:t>
            </w:r>
          </w:p>
        </w:tc>
      </w:tr>
      <w:tr w:rsidR="00272F5F" w:rsidRPr="006E31CF" w14:paraId="7DF8BE8A" w14:textId="77777777" w:rsidTr="00F21185">
        <w:tc>
          <w:tcPr>
            <w:tcW w:w="1271" w:type="dxa"/>
            <w:vAlign w:val="center"/>
          </w:tcPr>
          <w:p w14:paraId="482CF33E" w14:textId="3048A564" w:rsidR="00272F5F" w:rsidRPr="00DB6E65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7F7C6DC2" w14:textId="3BB03393" w:rsidR="00272F5F" w:rsidRPr="001C4DED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3</w:t>
            </w:r>
          </w:p>
        </w:tc>
        <w:tc>
          <w:tcPr>
            <w:tcW w:w="7229" w:type="dxa"/>
          </w:tcPr>
          <w:p w14:paraId="638B9C51" w14:textId="60029320" w:rsidR="00272F5F" w:rsidRPr="005979AC" w:rsidRDefault="00272F5F" w:rsidP="00272F5F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Розробка та затвердження нового генерального плану Дрогобича</w:t>
            </w:r>
          </w:p>
        </w:tc>
      </w:tr>
      <w:tr w:rsidR="00272F5F" w:rsidRPr="006E31CF" w14:paraId="06AAFBB1" w14:textId="77777777" w:rsidTr="00F21185">
        <w:tc>
          <w:tcPr>
            <w:tcW w:w="1271" w:type="dxa"/>
            <w:vAlign w:val="center"/>
          </w:tcPr>
          <w:p w14:paraId="2431A1A4" w14:textId="1F778EE5" w:rsid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.Е.1</w:t>
            </w:r>
          </w:p>
        </w:tc>
        <w:tc>
          <w:tcPr>
            <w:tcW w:w="1134" w:type="dxa"/>
            <w:vAlign w:val="center"/>
          </w:tcPr>
          <w:p w14:paraId="1F12D8BD" w14:textId="48B1A023" w:rsidR="00272F5F" w:rsidRDefault="00272F5F" w:rsidP="00272F5F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.3</w:t>
            </w:r>
          </w:p>
        </w:tc>
        <w:tc>
          <w:tcPr>
            <w:tcW w:w="7229" w:type="dxa"/>
          </w:tcPr>
          <w:p w14:paraId="31117B11" w14:textId="42782428" w:rsidR="00272F5F" w:rsidRDefault="00272F5F" w:rsidP="00272F5F">
            <w:pPr>
              <w:pStyle w:val="a4"/>
              <w:ind w:left="0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Розробка містобудівної документації території Дрогобицької МТГ </w:t>
            </w:r>
          </w:p>
        </w:tc>
      </w:tr>
      <w:bookmarkEnd w:id="1"/>
    </w:tbl>
    <w:p w14:paraId="21B99E10" w14:textId="77777777" w:rsidR="006E31CF" w:rsidRPr="006E31CF" w:rsidRDefault="006E31CF" w:rsidP="006E31CF">
      <w:pPr>
        <w:pStyle w:val="a4"/>
        <w:spacing w:after="0"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sectPr w:rsidR="006E31CF" w:rsidRPr="006E31CF" w:rsidSect="00F751CE">
      <w:pgSz w:w="11906" w:h="16838"/>
      <w:pgMar w:top="850" w:right="850" w:bottom="850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7B89B" w14:textId="77777777" w:rsidR="00151524" w:rsidRDefault="00151524" w:rsidP="00D214C5">
      <w:pPr>
        <w:spacing w:after="0" w:line="240" w:lineRule="auto"/>
      </w:pPr>
      <w:r>
        <w:separator/>
      </w:r>
    </w:p>
  </w:endnote>
  <w:endnote w:type="continuationSeparator" w:id="0">
    <w:p w14:paraId="43659EC6" w14:textId="77777777" w:rsidR="00151524" w:rsidRDefault="00151524" w:rsidP="00D21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ndale Sans UI">
    <w:altName w:val="Arial Unicode MS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04996906"/>
      <w:docPartObj>
        <w:docPartGallery w:val="Page Numbers (Bottom of Page)"/>
        <w:docPartUnique/>
      </w:docPartObj>
    </w:sdtPr>
    <w:sdtEndPr/>
    <w:sdtContent>
      <w:p w14:paraId="68CE5287" w14:textId="2E8FFDC7" w:rsidR="00F751CE" w:rsidRDefault="00F751CE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67D735DC" w14:textId="77777777" w:rsidR="00F751CE" w:rsidRDefault="00F751CE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3DB41" w14:textId="7C20A17A" w:rsidR="00F751CE" w:rsidRDefault="00F751CE" w:rsidP="00B201FE">
    <w:pPr>
      <w:pStyle w:val="a9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35F5D" w14:textId="77777777" w:rsidR="00151524" w:rsidRDefault="00151524" w:rsidP="00D214C5">
      <w:pPr>
        <w:spacing w:after="0" w:line="240" w:lineRule="auto"/>
      </w:pPr>
      <w:r>
        <w:separator/>
      </w:r>
    </w:p>
  </w:footnote>
  <w:footnote w:type="continuationSeparator" w:id="0">
    <w:p w14:paraId="0D6D0D9F" w14:textId="77777777" w:rsidR="00151524" w:rsidRDefault="00151524" w:rsidP="00D214C5">
      <w:pPr>
        <w:spacing w:after="0" w:line="240" w:lineRule="auto"/>
      </w:pPr>
      <w:r>
        <w:continuationSeparator/>
      </w:r>
    </w:p>
  </w:footnote>
  <w:footnote w:id="1">
    <w:p w14:paraId="1F5E0B05" w14:textId="2B02935D" w:rsidR="00F751CE" w:rsidRPr="004514A4" w:rsidRDefault="00F751CE">
      <w:pPr>
        <w:pStyle w:val="ab"/>
        <w:rPr>
          <w:rFonts w:ascii="Times New Roman" w:hAnsi="Times New Roman" w:cs="Times New Roman"/>
          <w:lang w:val="ru-RU"/>
        </w:rPr>
      </w:pPr>
      <w:r w:rsidRPr="00665111">
        <w:rPr>
          <w:rStyle w:val="ad"/>
          <w:rFonts w:ascii="Times New Roman" w:hAnsi="Times New Roman" w:cs="Times New Roman"/>
        </w:rPr>
        <w:footnoteRef/>
      </w:r>
      <w:r w:rsidRPr="00665111">
        <w:rPr>
          <w:rFonts w:ascii="Times New Roman" w:hAnsi="Times New Roman" w:cs="Times New Roman"/>
        </w:rPr>
        <w:t xml:space="preserve"> Стратегія розвитку Львівщини на період до 2027 року</w:t>
      </w:r>
      <w:r>
        <w:rPr>
          <w:rFonts w:ascii="Times New Roman" w:hAnsi="Times New Roman" w:cs="Times New Roman"/>
        </w:rPr>
        <w:t xml:space="preserve">. </w:t>
      </w:r>
      <w:r w:rsidRPr="00665111">
        <w:rPr>
          <w:rFonts w:ascii="Times New Roman" w:hAnsi="Times New Roman" w:cs="Times New Roman"/>
          <w:i/>
          <w:iCs/>
        </w:rPr>
        <w:t>Львівська обласна державна адміністрація.</w:t>
      </w:r>
      <w:r>
        <w:rPr>
          <w:rFonts w:ascii="Times New Roman" w:hAnsi="Times New Roman" w:cs="Times New Roman"/>
        </w:rPr>
        <w:t xml:space="preserve"> 2019. </w:t>
      </w:r>
      <w:r w:rsidRPr="00C16566">
        <w:rPr>
          <w:rFonts w:ascii="Times New Roman" w:hAnsi="Times New Roman" w:cs="Times New Roman"/>
          <w:lang w:val="en-US"/>
        </w:rPr>
        <w:t>URL</w:t>
      </w:r>
      <w:r w:rsidRPr="004514A4">
        <w:rPr>
          <w:rFonts w:ascii="Times New Roman" w:hAnsi="Times New Roman" w:cs="Times New Roman"/>
          <w:lang w:val="ru-RU"/>
        </w:rPr>
        <w:t xml:space="preserve">: </w:t>
      </w:r>
      <w:hyperlink r:id="rId1" w:history="1">
        <w:r w:rsidRPr="008C554C">
          <w:rPr>
            <w:rStyle w:val="ae"/>
            <w:rFonts w:ascii="Times New Roman" w:hAnsi="Times New Roman" w:cs="Times New Roman"/>
            <w:lang w:val="en-US"/>
          </w:rPr>
          <w:t>https</w:t>
        </w:r>
        <w:r w:rsidRPr="004514A4">
          <w:rPr>
            <w:rStyle w:val="ae"/>
            <w:rFonts w:ascii="Times New Roman" w:hAnsi="Times New Roman" w:cs="Times New Roman"/>
            <w:lang w:val="ru-RU"/>
          </w:rPr>
          <w:t>://</w:t>
        </w:r>
        <w:r w:rsidRPr="008C554C">
          <w:rPr>
            <w:rStyle w:val="ae"/>
            <w:rFonts w:ascii="Times New Roman" w:hAnsi="Times New Roman" w:cs="Times New Roman"/>
            <w:lang w:val="en-US"/>
          </w:rPr>
          <w:t>loda</w:t>
        </w:r>
        <w:r w:rsidRPr="004514A4">
          <w:rPr>
            <w:rStyle w:val="ae"/>
            <w:rFonts w:ascii="Times New Roman" w:hAnsi="Times New Roman" w:cs="Times New Roman"/>
            <w:lang w:val="ru-RU"/>
          </w:rPr>
          <w:t>.</w:t>
        </w:r>
        <w:r w:rsidRPr="008C554C">
          <w:rPr>
            <w:rStyle w:val="ae"/>
            <w:rFonts w:ascii="Times New Roman" w:hAnsi="Times New Roman" w:cs="Times New Roman"/>
            <w:lang w:val="en-US"/>
          </w:rPr>
          <w:t>gov</w:t>
        </w:r>
        <w:r w:rsidRPr="004514A4">
          <w:rPr>
            <w:rStyle w:val="ae"/>
            <w:rFonts w:ascii="Times New Roman" w:hAnsi="Times New Roman" w:cs="Times New Roman"/>
            <w:lang w:val="ru-RU"/>
          </w:rPr>
          <w:t>.</w:t>
        </w:r>
        <w:r w:rsidRPr="008C554C">
          <w:rPr>
            <w:rStyle w:val="ae"/>
            <w:rFonts w:ascii="Times New Roman" w:hAnsi="Times New Roman" w:cs="Times New Roman"/>
            <w:lang w:val="en-US"/>
          </w:rPr>
          <w:t>ua</w:t>
        </w:r>
        <w:r w:rsidRPr="004514A4">
          <w:rPr>
            <w:rStyle w:val="ae"/>
            <w:rFonts w:ascii="Times New Roman" w:hAnsi="Times New Roman" w:cs="Times New Roman"/>
            <w:lang w:val="ru-RU"/>
          </w:rPr>
          <w:t>/</w:t>
        </w:r>
        <w:r w:rsidRPr="008C554C">
          <w:rPr>
            <w:rStyle w:val="ae"/>
            <w:rFonts w:ascii="Times New Roman" w:hAnsi="Times New Roman" w:cs="Times New Roman"/>
            <w:lang w:val="en-US"/>
          </w:rPr>
          <w:t>upload</w:t>
        </w:r>
        <w:r w:rsidRPr="004514A4">
          <w:rPr>
            <w:rStyle w:val="ae"/>
            <w:rFonts w:ascii="Times New Roman" w:hAnsi="Times New Roman" w:cs="Times New Roman"/>
            <w:lang w:val="ru-RU"/>
          </w:rPr>
          <w:t>/</w:t>
        </w:r>
        <w:r w:rsidRPr="008C554C">
          <w:rPr>
            <w:rStyle w:val="ae"/>
            <w:rFonts w:ascii="Times New Roman" w:hAnsi="Times New Roman" w:cs="Times New Roman"/>
            <w:lang w:val="en-US"/>
          </w:rPr>
          <w:t>users</w:t>
        </w:r>
        <w:r w:rsidRPr="004514A4">
          <w:rPr>
            <w:rStyle w:val="ae"/>
            <w:rFonts w:ascii="Times New Roman" w:hAnsi="Times New Roman" w:cs="Times New Roman"/>
            <w:lang w:val="ru-RU"/>
          </w:rPr>
          <w:t>_</w:t>
        </w:r>
        <w:r w:rsidRPr="008C554C">
          <w:rPr>
            <w:rStyle w:val="ae"/>
            <w:rFonts w:ascii="Times New Roman" w:hAnsi="Times New Roman" w:cs="Times New Roman"/>
            <w:lang w:val="en-US"/>
          </w:rPr>
          <w:t>files</w:t>
        </w:r>
        <w:r w:rsidRPr="004514A4">
          <w:rPr>
            <w:rStyle w:val="ae"/>
            <w:rFonts w:ascii="Times New Roman" w:hAnsi="Times New Roman" w:cs="Times New Roman"/>
            <w:lang w:val="ru-RU"/>
          </w:rPr>
          <w:t>/22/</w:t>
        </w:r>
        <w:r w:rsidRPr="008C554C">
          <w:rPr>
            <w:rStyle w:val="ae"/>
            <w:rFonts w:ascii="Times New Roman" w:hAnsi="Times New Roman" w:cs="Times New Roman"/>
            <w:lang w:val="en-US"/>
          </w:rPr>
          <w:t>upload</w:t>
        </w:r>
        <w:r w:rsidRPr="004514A4">
          <w:rPr>
            <w:rStyle w:val="ae"/>
            <w:rFonts w:ascii="Times New Roman" w:hAnsi="Times New Roman" w:cs="Times New Roman"/>
            <w:lang w:val="ru-RU"/>
          </w:rPr>
          <w:t>/948_</w:t>
        </w:r>
        <w:r w:rsidRPr="008C554C">
          <w:rPr>
            <w:rStyle w:val="ae"/>
            <w:rFonts w:ascii="Times New Roman" w:hAnsi="Times New Roman" w:cs="Times New Roman"/>
            <w:lang w:val="en-US"/>
          </w:rPr>
          <w:t>Strategija</w:t>
        </w:r>
        <w:r w:rsidRPr="004514A4">
          <w:rPr>
            <w:rStyle w:val="ae"/>
            <w:rFonts w:ascii="Times New Roman" w:hAnsi="Times New Roman" w:cs="Times New Roman"/>
            <w:lang w:val="ru-RU"/>
          </w:rPr>
          <w:t>.</w:t>
        </w:r>
        <w:r w:rsidRPr="008C554C">
          <w:rPr>
            <w:rStyle w:val="ae"/>
            <w:rFonts w:ascii="Times New Roman" w:hAnsi="Times New Roman" w:cs="Times New Roman"/>
            <w:lang w:val="en-US"/>
          </w:rPr>
          <w:t>pdf</w:t>
        </w:r>
      </w:hyperlink>
      <w:r w:rsidRPr="004514A4">
        <w:rPr>
          <w:rFonts w:ascii="Times New Roman" w:hAnsi="Times New Roman" w:cs="Times New Roman"/>
          <w:lang w:val="ru-RU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A488A"/>
    <w:multiLevelType w:val="hybridMultilevel"/>
    <w:tmpl w:val="F6F8147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D1743"/>
    <w:multiLevelType w:val="hybridMultilevel"/>
    <w:tmpl w:val="4886AB7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11829"/>
    <w:multiLevelType w:val="hybridMultilevel"/>
    <w:tmpl w:val="EA5ED540"/>
    <w:lvl w:ilvl="0" w:tplc="C5C0D228">
      <w:start w:val="5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35C63766"/>
    <w:multiLevelType w:val="hybridMultilevel"/>
    <w:tmpl w:val="24E81E9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TUxMzQzMjExNrVQ0lEKTi0uzszPAykwNK8FAJZRyhctAAAA"/>
  </w:docVars>
  <w:rsids>
    <w:rsidRoot w:val="00857E6E"/>
    <w:rsid w:val="00006C01"/>
    <w:rsid w:val="000122F6"/>
    <w:rsid w:val="00013C84"/>
    <w:rsid w:val="000437EF"/>
    <w:rsid w:val="00052D17"/>
    <w:rsid w:val="000547F0"/>
    <w:rsid w:val="00061411"/>
    <w:rsid w:val="00071B00"/>
    <w:rsid w:val="00084F4E"/>
    <w:rsid w:val="00095632"/>
    <w:rsid w:val="00096535"/>
    <w:rsid w:val="000A12E8"/>
    <w:rsid w:val="000B73BF"/>
    <w:rsid w:val="000D4C7E"/>
    <w:rsid w:val="000E6D76"/>
    <w:rsid w:val="001009F6"/>
    <w:rsid w:val="00105F6A"/>
    <w:rsid w:val="00115983"/>
    <w:rsid w:val="001214F0"/>
    <w:rsid w:val="0013646D"/>
    <w:rsid w:val="00151524"/>
    <w:rsid w:val="00151827"/>
    <w:rsid w:val="00157929"/>
    <w:rsid w:val="00170068"/>
    <w:rsid w:val="00177E56"/>
    <w:rsid w:val="0018116E"/>
    <w:rsid w:val="00183C5E"/>
    <w:rsid w:val="00186EBB"/>
    <w:rsid w:val="00191150"/>
    <w:rsid w:val="00192C48"/>
    <w:rsid w:val="001C0E63"/>
    <w:rsid w:val="001C3D79"/>
    <w:rsid w:val="001C4DED"/>
    <w:rsid w:val="001D6E1A"/>
    <w:rsid w:val="001E5A0F"/>
    <w:rsid w:val="001F5A02"/>
    <w:rsid w:val="002020BD"/>
    <w:rsid w:val="0020292C"/>
    <w:rsid w:val="00207B45"/>
    <w:rsid w:val="002108E8"/>
    <w:rsid w:val="0021414B"/>
    <w:rsid w:val="00221B18"/>
    <w:rsid w:val="00231193"/>
    <w:rsid w:val="00236730"/>
    <w:rsid w:val="00236B22"/>
    <w:rsid w:val="002518DC"/>
    <w:rsid w:val="002601CB"/>
    <w:rsid w:val="00272F5F"/>
    <w:rsid w:val="002B77E1"/>
    <w:rsid w:val="002C1C83"/>
    <w:rsid w:val="002D2C56"/>
    <w:rsid w:val="002D333B"/>
    <w:rsid w:val="002E45F5"/>
    <w:rsid w:val="00300C90"/>
    <w:rsid w:val="00315A7E"/>
    <w:rsid w:val="003167E5"/>
    <w:rsid w:val="0034388B"/>
    <w:rsid w:val="00346D2C"/>
    <w:rsid w:val="00351704"/>
    <w:rsid w:val="00356B49"/>
    <w:rsid w:val="00387DC1"/>
    <w:rsid w:val="003A13A6"/>
    <w:rsid w:val="003A2EFA"/>
    <w:rsid w:val="003C1DA8"/>
    <w:rsid w:val="003C2770"/>
    <w:rsid w:val="003C55F0"/>
    <w:rsid w:val="003D17E3"/>
    <w:rsid w:val="003E6FA7"/>
    <w:rsid w:val="003F424F"/>
    <w:rsid w:val="00411A1D"/>
    <w:rsid w:val="00411D5C"/>
    <w:rsid w:val="00420CB2"/>
    <w:rsid w:val="00427881"/>
    <w:rsid w:val="0043202E"/>
    <w:rsid w:val="004375A6"/>
    <w:rsid w:val="00447D35"/>
    <w:rsid w:val="0045066B"/>
    <w:rsid w:val="004514A4"/>
    <w:rsid w:val="004548C4"/>
    <w:rsid w:val="004632EB"/>
    <w:rsid w:val="004641D8"/>
    <w:rsid w:val="00464DBC"/>
    <w:rsid w:val="004718C6"/>
    <w:rsid w:val="00487447"/>
    <w:rsid w:val="004928F2"/>
    <w:rsid w:val="00494A8D"/>
    <w:rsid w:val="004966DA"/>
    <w:rsid w:val="004B3358"/>
    <w:rsid w:val="004C5371"/>
    <w:rsid w:val="0050189A"/>
    <w:rsid w:val="005045AF"/>
    <w:rsid w:val="00507852"/>
    <w:rsid w:val="005269F7"/>
    <w:rsid w:val="0053095D"/>
    <w:rsid w:val="00561A25"/>
    <w:rsid w:val="00567BC1"/>
    <w:rsid w:val="00580006"/>
    <w:rsid w:val="00590E85"/>
    <w:rsid w:val="00592721"/>
    <w:rsid w:val="005979AC"/>
    <w:rsid w:val="005A0EC5"/>
    <w:rsid w:val="005A1218"/>
    <w:rsid w:val="005A250B"/>
    <w:rsid w:val="005B321A"/>
    <w:rsid w:val="005B5C0A"/>
    <w:rsid w:val="005B71E8"/>
    <w:rsid w:val="005C5412"/>
    <w:rsid w:val="005D0CD0"/>
    <w:rsid w:val="005D73BA"/>
    <w:rsid w:val="005F17E2"/>
    <w:rsid w:val="005F201A"/>
    <w:rsid w:val="00622E1D"/>
    <w:rsid w:val="006258DC"/>
    <w:rsid w:val="00627671"/>
    <w:rsid w:val="006278D7"/>
    <w:rsid w:val="00630139"/>
    <w:rsid w:val="00641C06"/>
    <w:rsid w:val="00647E6F"/>
    <w:rsid w:val="00650BD8"/>
    <w:rsid w:val="00662599"/>
    <w:rsid w:val="00663865"/>
    <w:rsid w:val="00665111"/>
    <w:rsid w:val="006A67DD"/>
    <w:rsid w:val="006B705F"/>
    <w:rsid w:val="006B7DA1"/>
    <w:rsid w:val="006C0BFD"/>
    <w:rsid w:val="006C1DC9"/>
    <w:rsid w:val="006C4A14"/>
    <w:rsid w:val="006E083A"/>
    <w:rsid w:val="006E146F"/>
    <w:rsid w:val="006E31CF"/>
    <w:rsid w:val="006E3E49"/>
    <w:rsid w:val="006F0FAF"/>
    <w:rsid w:val="00702EFC"/>
    <w:rsid w:val="00705269"/>
    <w:rsid w:val="00720F0E"/>
    <w:rsid w:val="0073529D"/>
    <w:rsid w:val="00736CD0"/>
    <w:rsid w:val="00752BD1"/>
    <w:rsid w:val="00780C5B"/>
    <w:rsid w:val="00787F95"/>
    <w:rsid w:val="00792139"/>
    <w:rsid w:val="00796001"/>
    <w:rsid w:val="007A0051"/>
    <w:rsid w:val="007A4F0D"/>
    <w:rsid w:val="007A75F5"/>
    <w:rsid w:val="007B1008"/>
    <w:rsid w:val="007B2FB4"/>
    <w:rsid w:val="007C602F"/>
    <w:rsid w:val="007C657D"/>
    <w:rsid w:val="007D5E94"/>
    <w:rsid w:val="007E3A73"/>
    <w:rsid w:val="007F3C22"/>
    <w:rsid w:val="00813EEB"/>
    <w:rsid w:val="00837479"/>
    <w:rsid w:val="00843EAB"/>
    <w:rsid w:val="0084495F"/>
    <w:rsid w:val="00857E6E"/>
    <w:rsid w:val="00865C65"/>
    <w:rsid w:val="00867A98"/>
    <w:rsid w:val="00874CD0"/>
    <w:rsid w:val="008846DD"/>
    <w:rsid w:val="00884BB6"/>
    <w:rsid w:val="00896FA1"/>
    <w:rsid w:val="008F27E4"/>
    <w:rsid w:val="008F3248"/>
    <w:rsid w:val="008F7C9A"/>
    <w:rsid w:val="00902782"/>
    <w:rsid w:val="00902B5D"/>
    <w:rsid w:val="0091731F"/>
    <w:rsid w:val="00917839"/>
    <w:rsid w:val="0092312D"/>
    <w:rsid w:val="00957BDA"/>
    <w:rsid w:val="00962C67"/>
    <w:rsid w:val="009906F2"/>
    <w:rsid w:val="009A31CB"/>
    <w:rsid w:val="009A4BC7"/>
    <w:rsid w:val="009A7551"/>
    <w:rsid w:val="009B0355"/>
    <w:rsid w:val="009C12C8"/>
    <w:rsid w:val="009D22AF"/>
    <w:rsid w:val="009E74F8"/>
    <w:rsid w:val="009F173E"/>
    <w:rsid w:val="009F6CBD"/>
    <w:rsid w:val="00A008E7"/>
    <w:rsid w:val="00A06778"/>
    <w:rsid w:val="00A2618D"/>
    <w:rsid w:val="00A26EB2"/>
    <w:rsid w:val="00A27063"/>
    <w:rsid w:val="00A3494F"/>
    <w:rsid w:val="00A36A2D"/>
    <w:rsid w:val="00A37D82"/>
    <w:rsid w:val="00A5144A"/>
    <w:rsid w:val="00A677F2"/>
    <w:rsid w:val="00A70D69"/>
    <w:rsid w:val="00A77398"/>
    <w:rsid w:val="00A90709"/>
    <w:rsid w:val="00A92224"/>
    <w:rsid w:val="00A9301B"/>
    <w:rsid w:val="00AB4EAF"/>
    <w:rsid w:val="00AC43E6"/>
    <w:rsid w:val="00AE1D64"/>
    <w:rsid w:val="00AE5009"/>
    <w:rsid w:val="00AE536D"/>
    <w:rsid w:val="00AF08B8"/>
    <w:rsid w:val="00AF0E38"/>
    <w:rsid w:val="00AF5565"/>
    <w:rsid w:val="00B11C17"/>
    <w:rsid w:val="00B201FE"/>
    <w:rsid w:val="00B22944"/>
    <w:rsid w:val="00B22BE5"/>
    <w:rsid w:val="00B43385"/>
    <w:rsid w:val="00B66FE9"/>
    <w:rsid w:val="00B95FC5"/>
    <w:rsid w:val="00BA2606"/>
    <w:rsid w:val="00BA59FF"/>
    <w:rsid w:val="00BB39C4"/>
    <w:rsid w:val="00BC3824"/>
    <w:rsid w:val="00BE4785"/>
    <w:rsid w:val="00BE782A"/>
    <w:rsid w:val="00BF28C4"/>
    <w:rsid w:val="00BF321F"/>
    <w:rsid w:val="00BF3CA8"/>
    <w:rsid w:val="00BF678A"/>
    <w:rsid w:val="00BF718E"/>
    <w:rsid w:val="00C046D5"/>
    <w:rsid w:val="00C06500"/>
    <w:rsid w:val="00C16566"/>
    <w:rsid w:val="00C2450C"/>
    <w:rsid w:val="00C55EFB"/>
    <w:rsid w:val="00C604F2"/>
    <w:rsid w:val="00C66F84"/>
    <w:rsid w:val="00C671A7"/>
    <w:rsid w:val="00C67214"/>
    <w:rsid w:val="00C733BF"/>
    <w:rsid w:val="00C7411A"/>
    <w:rsid w:val="00C74678"/>
    <w:rsid w:val="00C8663E"/>
    <w:rsid w:val="00C9040C"/>
    <w:rsid w:val="00C93310"/>
    <w:rsid w:val="00CC10F8"/>
    <w:rsid w:val="00CC4104"/>
    <w:rsid w:val="00CD7520"/>
    <w:rsid w:val="00CE0EFA"/>
    <w:rsid w:val="00CE2082"/>
    <w:rsid w:val="00CF222C"/>
    <w:rsid w:val="00CF6542"/>
    <w:rsid w:val="00D20655"/>
    <w:rsid w:val="00D214C5"/>
    <w:rsid w:val="00D27991"/>
    <w:rsid w:val="00D309EF"/>
    <w:rsid w:val="00D42C4B"/>
    <w:rsid w:val="00D43403"/>
    <w:rsid w:val="00D43A0B"/>
    <w:rsid w:val="00D46640"/>
    <w:rsid w:val="00D47AF9"/>
    <w:rsid w:val="00D52818"/>
    <w:rsid w:val="00D61C99"/>
    <w:rsid w:val="00D71EAF"/>
    <w:rsid w:val="00D738C1"/>
    <w:rsid w:val="00D77FC0"/>
    <w:rsid w:val="00DB6E65"/>
    <w:rsid w:val="00DC1BDF"/>
    <w:rsid w:val="00DC74C6"/>
    <w:rsid w:val="00DD30E9"/>
    <w:rsid w:val="00DD5452"/>
    <w:rsid w:val="00DE31BB"/>
    <w:rsid w:val="00DE7E7D"/>
    <w:rsid w:val="00DF07E0"/>
    <w:rsid w:val="00DF138E"/>
    <w:rsid w:val="00E005E0"/>
    <w:rsid w:val="00E15AA1"/>
    <w:rsid w:val="00E27918"/>
    <w:rsid w:val="00E329D0"/>
    <w:rsid w:val="00E4059C"/>
    <w:rsid w:val="00E4580F"/>
    <w:rsid w:val="00E51CB0"/>
    <w:rsid w:val="00E53A3F"/>
    <w:rsid w:val="00E66C58"/>
    <w:rsid w:val="00E84D35"/>
    <w:rsid w:val="00EA64A3"/>
    <w:rsid w:val="00EB0C9F"/>
    <w:rsid w:val="00EB6611"/>
    <w:rsid w:val="00EE1760"/>
    <w:rsid w:val="00EE4563"/>
    <w:rsid w:val="00EF0263"/>
    <w:rsid w:val="00F04436"/>
    <w:rsid w:val="00F047A2"/>
    <w:rsid w:val="00F15442"/>
    <w:rsid w:val="00F21185"/>
    <w:rsid w:val="00F40D08"/>
    <w:rsid w:val="00F41C9C"/>
    <w:rsid w:val="00F4591C"/>
    <w:rsid w:val="00F60009"/>
    <w:rsid w:val="00F751CE"/>
    <w:rsid w:val="00F93413"/>
    <w:rsid w:val="00FB03C9"/>
    <w:rsid w:val="00FB2A8F"/>
    <w:rsid w:val="00FB67D6"/>
    <w:rsid w:val="00FC02D9"/>
    <w:rsid w:val="00FC29CE"/>
    <w:rsid w:val="00FC3D9A"/>
    <w:rsid w:val="00FE2A53"/>
    <w:rsid w:val="00FE7BC5"/>
    <w:rsid w:val="00FE7DCD"/>
    <w:rsid w:val="00FF02A1"/>
    <w:rsid w:val="00FF2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BBC4EE"/>
  <w15:chartTrackingRefBased/>
  <w15:docId w15:val="{1467AD1F-784C-402A-B194-9F39C2605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3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B39C4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177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177E56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D214C5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D214C5"/>
  </w:style>
  <w:style w:type="paragraph" w:styleId="a9">
    <w:name w:val="footer"/>
    <w:basedOn w:val="a"/>
    <w:link w:val="aa"/>
    <w:uiPriority w:val="99"/>
    <w:unhideWhenUsed/>
    <w:rsid w:val="00D214C5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D214C5"/>
  </w:style>
  <w:style w:type="paragraph" w:styleId="ab">
    <w:name w:val="footnote text"/>
    <w:basedOn w:val="a"/>
    <w:link w:val="ac"/>
    <w:uiPriority w:val="99"/>
    <w:semiHidden/>
    <w:unhideWhenUsed/>
    <w:rsid w:val="006E3E49"/>
    <w:pPr>
      <w:spacing w:after="0" w:line="240" w:lineRule="auto"/>
    </w:pPr>
    <w:rPr>
      <w:sz w:val="20"/>
      <w:szCs w:val="20"/>
    </w:rPr>
  </w:style>
  <w:style w:type="character" w:customStyle="1" w:styleId="ac">
    <w:name w:val="Текст сноски Знак"/>
    <w:basedOn w:val="a0"/>
    <w:link w:val="ab"/>
    <w:uiPriority w:val="99"/>
    <w:semiHidden/>
    <w:rsid w:val="006E3E49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6E3E49"/>
    <w:rPr>
      <w:vertAlign w:val="superscript"/>
    </w:rPr>
  </w:style>
  <w:style w:type="paragraph" w:customStyle="1" w:styleId="Standard">
    <w:name w:val="Standard"/>
    <w:uiPriority w:val="99"/>
    <w:rsid w:val="00AB4EA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en-US" w:bidi="en-US"/>
    </w:rPr>
  </w:style>
  <w:style w:type="character" w:styleId="ae">
    <w:name w:val="Hyperlink"/>
    <w:basedOn w:val="a0"/>
    <w:uiPriority w:val="99"/>
    <w:unhideWhenUsed/>
    <w:rsid w:val="00351704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3517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4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oda.gov.ua/upload/users_files/22/upload/948_Strategija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C832A-810C-4840-9FC8-0C49068EF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12</Pages>
  <Words>4835</Words>
  <Characters>27564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 Zadvornykh</dc:creator>
  <cp:keywords/>
  <dc:description/>
  <cp:lastModifiedBy>Serge Zadvornykh</cp:lastModifiedBy>
  <cp:revision>110</cp:revision>
  <cp:lastPrinted>2021-07-06T07:32:00Z</cp:lastPrinted>
  <dcterms:created xsi:type="dcterms:W3CDTF">2020-07-01T12:14:00Z</dcterms:created>
  <dcterms:modified xsi:type="dcterms:W3CDTF">2021-07-08T08:34:00Z</dcterms:modified>
</cp:coreProperties>
</file>